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25266" w14:textId="77777777" w:rsidR="005450F0" w:rsidRPr="005450F0" w:rsidRDefault="000652BF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  <w:lang w:val="en-US" w:eastAsia="ko-KR"/>
        </w:rPr>
        <w:drawing>
          <wp:anchor distT="0" distB="0" distL="114300" distR="114300" simplePos="0" relativeHeight="251657728" behindDoc="1" locked="0" layoutInCell="1" allowOverlap="1" wp14:anchorId="7DEA64C8" wp14:editId="2429388E">
            <wp:simplePos x="0" y="0"/>
            <wp:positionH relativeFrom="column">
              <wp:posOffset>-159385</wp:posOffset>
            </wp:positionH>
            <wp:positionV relativeFrom="paragraph">
              <wp:posOffset>35560</wp:posOffset>
            </wp:positionV>
            <wp:extent cx="1733550" cy="1733550"/>
            <wp:effectExtent l="0" t="0" r="0" b="0"/>
            <wp:wrapSquare wrapText="bothSides"/>
            <wp:docPr id="5" name="Picture 5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50F0" w:rsidRPr="005450F0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112FD2BF" w14:textId="77777777" w:rsidR="005450F0" w:rsidRPr="005450F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5450F0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72B4ABFF" w14:textId="77777777" w:rsidR="005450F0" w:rsidRPr="005450F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5450F0">
        <w:rPr>
          <w:rFonts w:ascii="Times New Roman" w:hAnsi="Times New Roman"/>
          <w:sz w:val="28"/>
          <w:szCs w:val="28"/>
        </w:rPr>
        <w:t>«</w:t>
      </w:r>
      <w:r w:rsidR="00676E29" w:rsidRPr="00F66F86">
        <w:rPr>
          <w:rFonts w:ascii="Times New Roman" w:hAnsi="Times New Roman"/>
          <w:sz w:val="28"/>
          <w:szCs w:val="28"/>
        </w:rPr>
        <w:t>КИЇВСЬКИЙ ПОЛІТЕХНІЧНИЙ ІНСТИТУТ</w:t>
      </w:r>
      <w:r w:rsidR="00676E29" w:rsidRPr="0097416F">
        <w:rPr>
          <w:rFonts w:ascii="Times New Roman" w:hAnsi="Times New Roman"/>
          <w:sz w:val="28"/>
          <w:szCs w:val="28"/>
        </w:rPr>
        <w:t xml:space="preserve"> </w:t>
      </w:r>
      <w:r w:rsidR="00676E29">
        <w:rPr>
          <w:rFonts w:ascii="Times New Roman" w:hAnsi="Times New Roman"/>
          <w:sz w:val="28"/>
          <w:szCs w:val="28"/>
          <w:lang w:val="uk-UA"/>
        </w:rPr>
        <w:br/>
        <w:t>І</w:t>
      </w:r>
      <w:r w:rsidR="00676E29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5450F0">
        <w:rPr>
          <w:rFonts w:ascii="Times New Roman" w:hAnsi="Times New Roman"/>
          <w:sz w:val="28"/>
          <w:szCs w:val="28"/>
        </w:rPr>
        <w:t>»</w:t>
      </w:r>
    </w:p>
    <w:p w14:paraId="183741D6" w14:textId="77777777" w:rsidR="005450F0" w:rsidRPr="005450F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5450F0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1AE56D4F" w14:textId="77777777" w:rsidR="005450F0" w:rsidRPr="005450F0" w:rsidRDefault="005450F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5450F0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6E9F3CDF" w14:textId="77777777" w:rsidR="00C84210" w:rsidRPr="00E137AE" w:rsidRDefault="00C84210" w:rsidP="005450F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921439">
        <w:rPr>
          <w:sz w:val="20"/>
          <w:szCs w:val="28"/>
        </w:rPr>
        <w:t xml:space="preserve"> </w:t>
      </w:r>
    </w:p>
    <w:p w14:paraId="6DEF3AA9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DAA44C8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81D68F9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B50FAC2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CB0F0AA" w14:textId="77777777" w:rsidR="00C8421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0DA444" w14:textId="77777777" w:rsidR="0080062E" w:rsidRPr="00E137AE" w:rsidRDefault="0080062E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5639DF2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9AF0D34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9A57E2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B2A6AB1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uk-UA"/>
        </w:rPr>
      </w:pPr>
      <w:r>
        <w:rPr>
          <w:rFonts w:ascii="Times New Roman" w:hAnsi="Times New Roman"/>
          <w:b/>
          <w:sz w:val="40"/>
          <w:szCs w:val="28"/>
          <w:lang w:val="uk-UA"/>
        </w:rPr>
        <w:t>КУРСОВА РОБОТА</w:t>
      </w:r>
    </w:p>
    <w:p w14:paraId="354BF03A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071E19">
        <w:rPr>
          <w:rFonts w:ascii="Times New Roman" w:hAnsi="Times New Roman"/>
          <w:sz w:val="32"/>
          <w:szCs w:val="28"/>
          <w:lang w:val="uk-UA"/>
        </w:rPr>
        <w:t>Алгоритмізація та</w:t>
      </w:r>
      <w:r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3D4BB870" w14:textId="77777777" w:rsidR="00AF7C9D" w:rsidRDefault="00AF7C9D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1CEF7296" w14:textId="2036C9E2" w:rsidR="00C84210" w:rsidRPr="005A758B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en-US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іант №</w:t>
      </w:r>
    </w:p>
    <w:p w14:paraId="290BAC6D" w14:textId="77777777" w:rsidR="00C84210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FE29376" w14:textId="77777777" w:rsidR="00AF7C9D" w:rsidRDefault="00AF7C9D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23FE2BE" w14:textId="77777777" w:rsidR="0065436C" w:rsidRDefault="0065436C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7EA7ACD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975D3FB" w14:textId="77777777" w:rsidR="00C84210" w:rsidRPr="00E137AE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tbl>
      <w:tblPr>
        <w:tblW w:w="9638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5245"/>
        <w:gridCol w:w="283"/>
        <w:gridCol w:w="4110"/>
      </w:tblGrid>
      <w:tr w:rsidR="00521A95" w:rsidRPr="00521A95" w14:paraId="6E87EFD6" w14:textId="77777777" w:rsidTr="00846C1B">
        <w:tc>
          <w:tcPr>
            <w:tcW w:w="5245" w:type="dxa"/>
          </w:tcPr>
          <w:p w14:paraId="5851FEED" w14:textId="77777777" w:rsidR="00521A95" w:rsidRPr="00AF7C9D" w:rsidRDefault="00521A95" w:rsidP="00C84210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AF7C9D">
              <w:rPr>
                <w:b/>
                <w:sz w:val="32"/>
                <w:szCs w:val="32"/>
                <w:lang w:val="uk-UA"/>
              </w:rPr>
              <w:t xml:space="preserve">Керівник: </w:t>
            </w:r>
          </w:p>
          <w:p w14:paraId="0ECCE4F6" w14:textId="70EBA58F" w:rsidR="00521A95" w:rsidRPr="00521A95" w:rsidRDefault="00521A95" w:rsidP="000143C4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283" w:type="dxa"/>
          </w:tcPr>
          <w:p w14:paraId="65787D91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0" w:type="dxa"/>
            <w:vMerge w:val="restart"/>
          </w:tcPr>
          <w:p w14:paraId="5A761976" w14:textId="77777777" w:rsidR="00521A95" w:rsidRPr="00AF7C9D" w:rsidRDefault="00521A95" w:rsidP="00C84210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AF7C9D">
              <w:rPr>
                <w:b/>
                <w:sz w:val="32"/>
                <w:szCs w:val="32"/>
                <w:lang w:val="uk-UA"/>
              </w:rPr>
              <w:t xml:space="preserve">Виконав: </w:t>
            </w:r>
          </w:p>
          <w:p w14:paraId="3A872AF6" w14:textId="1B3B6393" w:rsidR="00521A95" w:rsidRPr="00521A95" w:rsidRDefault="00521A95" w:rsidP="00701ED8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521A95" w14:paraId="20E18497" w14:textId="77777777" w:rsidTr="00846C1B">
        <w:tc>
          <w:tcPr>
            <w:tcW w:w="5245" w:type="dxa"/>
          </w:tcPr>
          <w:p w14:paraId="7008E817" w14:textId="77777777" w:rsidR="00B239BF" w:rsidRPr="00701ED8" w:rsidRDefault="00B239BF" w:rsidP="00A927A3">
            <w:pPr>
              <w:pStyle w:val="Normal1"/>
              <w:rPr>
                <w:sz w:val="32"/>
                <w:szCs w:val="32"/>
                <w:lang w:val="ru-RU"/>
              </w:rPr>
            </w:pPr>
          </w:p>
          <w:p w14:paraId="20BCA43B" w14:textId="77777777" w:rsidR="00B239BF" w:rsidRPr="00701ED8" w:rsidRDefault="00B239BF" w:rsidP="00A927A3">
            <w:pPr>
              <w:pStyle w:val="Normal1"/>
              <w:rPr>
                <w:sz w:val="32"/>
                <w:szCs w:val="32"/>
                <w:lang w:val="ru-RU"/>
              </w:rPr>
            </w:pPr>
          </w:p>
          <w:p w14:paraId="7FF5383B" w14:textId="77777777" w:rsidR="00B239BF" w:rsidRPr="00701ED8" w:rsidRDefault="00B239BF" w:rsidP="00A927A3">
            <w:pPr>
              <w:pStyle w:val="Normal1"/>
              <w:rPr>
                <w:sz w:val="32"/>
                <w:szCs w:val="32"/>
                <w:lang w:val="ru-RU"/>
              </w:rPr>
            </w:pPr>
          </w:p>
          <w:p w14:paraId="7D7B369A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t>Допущено до захисту</w:t>
            </w:r>
          </w:p>
        </w:tc>
        <w:tc>
          <w:tcPr>
            <w:tcW w:w="283" w:type="dxa"/>
          </w:tcPr>
          <w:p w14:paraId="7AEAA5DB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0" w:type="dxa"/>
            <w:vMerge/>
          </w:tcPr>
          <w:p w14:paraId="16E9C2C4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521A95" w14:paraId="329AD733" w14:textId="77777777" w:rsidTr="00846C1B">
        <w:trPr>
          <w:trHeight w:val="630"/>
        </w:trPr>
        <w:tc>
          <w:tcPr>
            <w:tcW w:w="5245" w:type="dxa"/>
          </w:tcPr>
          <w:p w14:paraId="06A84EDB" w14:textId="27D5800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>___</w:t>
            </w: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 xml:space="preserve"> _________ 20</w:t>
            </w:r>
            <w:r w:rsidR="00B239BF">
              <w:rPr>
                <w:sz w:val="32"/>
                <w:szCs w:val="32"/>
              </w:rPr>
              <w:t>2</w:t>
            </w:r>
            <w:r w:rsidR="005428D3">
              <w:rPr>
                <w:sz w:val="32"/>
                <w:szCs w:val="32"/>
                <w:lang w:val="uk-UA"/>
              </w:rPr>
              <w:t>2</w:t>
            </w:r>
            <w:r w:rsidRPr="00521A95">
              <w:rPr>
                <w:sz w:val="32"/>
                <w:szCs w:val="32"/>
                <w:lang w:val="uk-UA"/>
              </w:rPr>
              <w:t xml:space="preserve"> _</w:t>
            </w:r>
            <w:r w:rsidR="00B239BF">
              <w:rPr>
                <w:sz w:val="32"/>
                <w:szCs w:val="32"/>
              </w:rPr>
              <w:t>__</w:t>
            </w:r>
            <w:r w:rsidRPr="00521A95">
              <w:rPr>
                <w:sz w:val="32"/>
                <w:szCs w:val="32"/>
                <w:lang w:val="uk-UA"/>
              </w:rPr>
              <w:t>________</w:t>
            </w:r>
          </w:p>
          <w:p w14:paraId="01E5CB4E" w14:textId="77777777" w:rsidR="00521A95" w:rsidRPr="00AF7C9D" w:rsidRDefault="00521A95" w:rsidP="00A927A3">
            <w:pPr>
              <w:pStyle w:val="Normal1"/>
              <w:rPr>
                <w:sz w:val="24"/>
                <w:szCs w:val="24"/>
                <w:lang w:val="uk-UA"/>
              </w:rPr>
            </w:pPr>
            <w:r w:rsidRPr="00AF7C9D">
              <w:rPr>
                <w:sz w:val="24"/>
                <w:szCs w:val="24"/>
                <w:lang w:val="uk-UA"/>
              </w:rPr>
              <w:t xml:space="preserve">                         </w:t>
            </w:r>
            <w:r w:rsidR="00AF7C9D">
              <w:rPr>
                <w:sz w:val="24"/>
                <w:szCs w:val="24"/>
                <w:lang w:val="uk-UA"/>
              </w:rPr>
              <w:t xml:space="preserve">              </w:t>
            </w:r>
            <w:r w:rsidRPr="00AF7C9D">
              <w:rPr>
                <w:sz w:val="24"/>
                <w:szCs w:val="24"/>
                <w:lang w:val="uk-UA"/>
              </w:rPr>
              <w:t xml:space="preserve">                 </w:t>
            </w:r>
            <w:r w:rsidR="00B239BF">
              <w:rPr>
                <w:sz w:val="24"/>
                <w:szCs w:val="24"/>
              </w:rPr>
              <w:t xml:space="preserve">    </w:t>
            </w:r>
            <w:r w:rsidRPr="000D6B0A">
              <w:rPr>
                <w:szCs w:val="24"/>
                <w:lang w:val="uk-UA"/>
              </w:rPr>
              <w:t>підпис</w:t>
            </w:r>
          </w:p>
        </w:tc>
        <w:tc>
          <w:tcPr>
            <w:tcW w:w="283" w:type="dxa"/>
          </w:tcPr>
          <w:p w14:paraId="67B51519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0" w:type="dxa"/>
            <w:vMerge/>
          </w:tcPr>
          <w:p w14:paraId="28F74EE8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521A95" w14:paraId="125FA35E" w14:textId="77777777" w:rsidTr="00846C1B">
        <w:trPr>
          <w:trHeight w:val="926"/>
        </w:trPr>
        <w:tc>
          <w:tcPr>
            <w:tcW w:w="5245" w:type="dxa"/>
          </w:tcPr>
          <w:p w14:paraId="793E8CDA" w14:textId="77777777" w:rsidR="00B239BF" w:rsidRPr="00701ED8" w:rsidRDefault="00B239BF" w:rsidP="00A927A3">
            <w:pPr>
              <w:pStyle w:val="Normal1"/>
              <w:rPr>
                <w:sz w:val="32"/>
                <w:szCs w:val="32"/>
                <w:lang w:val="ru-RU"/>
              </w:rPr>
            </w:pPr>
          </w:p>
          <w:p w14:paraId="6FAE726A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t>Захищено з оцінкою</w:t>
            </w:r>
          </w:p>
          <w:p w14:paraId="12684A04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t>__________</w:t>
            </w:r>
            <w:r w:rsidR="00676E29" w:rsidRPr="00701ED8">
              <w:rPr>
                <w:sz w:val="32"/>
                <w:szCs w:val="32"/>
                <w:lang w:val="ru-RU"/>
              </w:rPr>
              <w:t>______</w:t>
            </w:r>
            <w:r w:rsidRPr="00521A95">
              <w:rPr>
                <w:sz w:val="32"/>
                <w:szCs w:val="32"/>
                <w:lang w:val="uk-UA"/>
              </w:rPr>
              <w:t xml:space="preserve">_    </w:t>
            </w:r>
            <w:r w:rsidR="00B239BF" w:rsidRPr="00701ED8">
              <w:rPr>
                <w:sz w:val="32"/>
                <w:szCs w:val="32"/>
                <w:lang w:val="ru-RU"/>
              </w:rPr>
              <w:t>__</w:t>
            </w:r>
            <w:r w:rsidRPr="00521A95">
              <w:rPr>
                <w:sz w:val="32"/>
                <w:szCs w:val="32"/>
                <w:lang w:val="uk-UA"/>
              </w:rPr>
              <w:t>_________</w:t>
            </w:r>
          </w:p>
          <w:p w14:paraId="45EC3885" w14:textId="77777777" w:rsidR="00521A95" w:rsidRPr="00AF7C9D" w:rsidRDefault="00676E29" w:rsidP="00A927A3">
            <w:pPr>
              <w:pStyle w:val="Normal1"/>
              <w:rPr>
                <w:sz w:val="24"/>
                <w:szCs w:val="24"/>
                <w:lang w:val="uk-UA"/>
              </w:rPr>
            </w:pPr>
            <w:r w:rsidRPr="00701ED8">
              <w:rPr>
                <w:sz w:val="24"/>
                <w:szCs w:val="24"/>
                <w:lang w:val="ru-RU"/>
              </w:rPr>
              <w:t xml:space="preserve">     </w:t>
            </w:r>
            <w:r w:rsidR="00521A95" w:rsidRPr="00AF7C9D">
              <w:rPr>
                <w:sz w:val="24"/>
                <w:szCs w:val="24"/>
                <w:lang w:val="uk-UA"/>
              </w:rPr>
              <w:t xml:space="preserve">       </w:t>
            </w:r>
            <w:r w:rsidR="00521A95" w:rsidRPr="000D6B0A">
              <w:rPr>
                <w:szCs w:val="24"/>
                <w:lang w:val="uk-UA"/>
              </w:rPr>
              <w:t>оцінка</w:t>
            </w:r>
            <w:r w:rsidR="00521A95" w:rsidRPr="00AF7C9D">
              <w:rPr>
                <w:sz w:val="24"/>
                <w:szCs w:val="24"/>
                <w:lang w:val="uk-UA"/>
              </w:rPr>
              <w:t xml:space="preserve">                            </w:t>
            </w:r>
            <w:r w:rsidRPr="00701ED8">
              <w:rPr>
                <w:sz w:val="24"/>
                <w:szCs w:val="24"/>
                <w:lang w:val="ru-RU"/>
              </w:rPr>
              <w:t xml:space="preserve">      </w:t>
            </w:r>
            <w:r w:rsidR="00521A95" w:rsidRPr="00AF7C9D">
              <w:rPr>
                <w:sz w:val="24"/>
                <w:szCs w:val="24"/>
                <w:lang w:val="uk-UA"/>
              </w:rPr>
              <w:t xml:space="preserve"> </w:t>
            </w:r>
            <w:r w:rsidR="00B239BF" w:rsidRPr="00701ED8">
              <w:rPr>
                <w:sz w:val="24"/>
                <w:szCs w:val="24"/>
                <w:lang w:val="ru-RU"/>
              </w:rPr>
              <w:t xml:space="preserve">    </w:t>
            </w:r>
            <w:r w:rsidR="00521A95" w:rsidRPr="000D6B0A">
              <w:rPr>
                <w:szCs w:val="24"/>
                <w:lang w:val="uk-UA"/>
              </w:rPr>
              <w:t>підпис</w:t>
            </w:r>
          </w:p>
          <w:p w14:paraId="12412195" w14:textId="376F6E43" w:rsidR="00521A95" w:rsidRPr="005428D3" w:rsidRDefault="00521A95" w:rsidP="00A927A3">
            <w:pPr>
              <w:pStyle w:val="Normal1"/>
              <w:rPr>
                <w:sz w:val="32"/>
                <w:szCs w:val="32"/>
                <w:lang w:val="ru-RU"/>
              </w:rPr>
            </w:pP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>___</w:t>
            </w: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 xml:space="preserve"> _________ 20</w:t>
            </w:r>
            <w:r w:rsidR="00B239BF" w:rsidRPr="00701ED8">
              <w:rPr>
                <w:sz w:val="32"/>
                <w:szCs w:val="32"/>
                <w:lang w:val="ru-RU"/>
              </w:rPr>
              <w:t>2</w:t>
            </w:r>
            <w:r w:rsidR="005428D3">
              <w:rPr>
                <w:sz w:val="32"/>
                <w:szCs w:val="32"/>
                <w:lang w:val="ru-RU"/>
              </w:rPr>
              <w:t>2</w:t>
            </w:r>
          </w:p>
          <w:p w14:paraId="67B20DBE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283" w:type="dxa"/>
          </w:tcPr>
          <w:p w14:paraId="34C63034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0" w:type="dxa"/>
            <w:vMerge/>
          </w:tcPr>
          <w:p w14:paraId="3234103C" w14:textId="77777777" w:rsidR="00521A95" w:rsidRPr="00521A95" w:rsidRDefault="00521A95" w:rsidP="00A927A3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</w:tbl>
    <w:p w14:paraId="15A1EF17" w14:textId="77777777" w:rsidR="00C943C8" w:rsidRDefault="00C943C8" w:rsidP="007C66F7">
      <w:pPr>
        <w:spacing w:after="0" w:line="240" w:lineRule="auto"/>
        <w:rPr>
          <w:rFonts w:ascii="Times New Roman" w:hAnsi="Times New Roman"/>
          <w:sz w:val="32"/>
          <w:szCs w:val="28"/>
          <w:lang w:val="uk-UA"/>
        </w:rPr>
      </w:pPr>
    </w:p>
    <w:p w14:paraId="005DFE3B" w14:textId="475A3165" w:rsidR="00C84210" w:rsidRPr="005428D3" w:rsidRDefault="00C8421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5428D3">
        <w:rPr>
          <w:rFonts w:ascii="Times New Roman" w:hAnsi="Times New Roman"/>
          <w:sz w:val="32"/>
          <w:szCs w:val="28"/>
          <w:lang w:val="uk-UA"/>
        </w:rPr>
        <w:t>К</w:t>
      </w:r>
      <w:r>
        <w:rPr>
          <w:rFonts w:ascii="Times New Roman" w:hAnsi="Times New Roman"/>
          <w:sz w:val="32"/>
          <w:szCs w:val="28"/>
          <w:lang w:val="uk-UA"/>
        </w:rPr>
        <w:t>иїв</w:t>
      </w:r>
      <w:r w:rsidRPr="005428D3">
        <w:rPr>
          <w:rFonts w:ascii="Times New Roman" w:hAnsi="Times New Roman"/>
          <w:sz w:val="32"/>
          <w:szCs w:val="28"/>
          <w:lang w:val="uk-UA"/>
        </w:rPr>
        <w:t>-20</w:t>
      </w:r>
      <w:r w:rsidR="00B239BF" w:rsidRPr="005428D3">
        <w:rPr>
          <w:rFonts w:ascii="Times New Roman" w:hAnsi="Times New Roman"/>
          <w:sz w:val="32"/>
          <w:szCs w:val="28"/>
          <w:lang w:val="uk-UA"/>
        </w:rPr>
        <w:t>2</w:t>
      </w:r>
      <w:r w:rsidR="005428D3">
        <w:rPr>
          <w:rFonts w:ascii="Times New Roman" w:hAnsi="Times New Roman"/>
          <w:sz w:val="32"/>
          <w:szCs w:val="28"/>
          <w:lang w:val="uk-UA"/>
        </w:rPr>
        <w:t>2</w:t>
      </w:r>
    </w:p>
    <w:p w14:paraId="30EECBBE" w14:textId="77777777" w:rsidR="0080062E" w:rsidRPr="005428D3" w:rsidRDefault="0080062E" w:rsidP="009A2DC3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5428D3">
        <w:rPr>
          <w:b/>
          <w:bCs/>
          <w:sz w:val="28"/>
          <w:szCs w:val="28"/>
          <w:lang w:val="uk-UA"/>
        </w:rPr>
        <w:br w:type="page"/>
      </w:r>
      <w:r w:rsidRPr="005428D3">
        <w:rPr>
          <w:rFonts w:ascii="Times New Roman" w:hAnsi="Times New Roman"/>
          <w:sz w:val="28"/>
          <w:szCs w:val="28"/>
          <w:lang w:val="uk-UA"/>
        </w:rPr>
        <w:lastRenderedPageBreak/>
        <w:t>НАЦІОНАЛЬНИЙ ТЕХНІЧНИЙ УНІВЕРСИТЕТ УКРАЇНИ</w:t>
      </w:r>
    </w:p>
    <w:p w14:paraId="540AF53E" w14:textId="77777777" w:rsidR="0080062E" w:rsidRPr="005428D3" w:rsidRDefault="0080062E" w:rsidP="00676E29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5428D3">
        <w:rPr>
          <w:rFonts w:ascii="Times New Roman" w:hAnsi="Times New Roman"/>
          <w:sz w:val="28"/>
          <w:szCs w:val="28"/>
          <w:lang w:val="uk-UA"/>
        </w:rPr>
        <w:t>«</w:t>
      </w:r>
      <w:r w:rsidR="00676E29" w:rsidRPr="005428D3">
        <w:rPr>
          <w:rFonts w:ascii="Times New Roman" w:hAnsi="Times New Roman"/>
          <w:sz w:val="28"/>
          <w:szCs w:val="28"/>
          <w:lang w:val="uk-UA"/>
        </w:rPr>
        <w:t>КИЇВСЬКИЙ ПОЛІТЕХНІЧНИЙ ІНСТИТУТ ІМЕНІ ІГОРЯ СІКОРСЬКОГО</w:t>
      </w:r>
      <w:r w:rsidRPr="005428D3">
        <w:rPr>
          <w:rFonts w:ascii="Times New Roman" w:hAnsi="Times New Roman"/>
          <w:sz w:val="28"/>
          <w:szCs w:val="28"/>
          <w:lang w:val="uk-UA"/>
        </w:rPr>
        <w:t>»</w:t>
      </w:r>
    </w:p>
    <w:p w14:paraId="436F1CBF" w14:textId="77777777" w:rsidR="0080062E" w:rsidRDefault="0080062E" w:rsidP="0080062E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p w14:paraId="18AEA155" w14:textId="77777777" w:rsidR="008509B7" w:rsidRPr="00202D09" w:rsidRDefault="008509B7" w:rsidP="0080062E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1"/>
        <w:gridCol w:w="1609"/>
        <w:gridCol w:w="942"/>
        <w:gridCol w:w="2276"/>
        <w:gridCol w:w="1165"/>
        <w:gridCol w:w="1662"/>
      </w:tblGrid>
      <w:tr w:rsidR="0080062E" w:rsidRPr="006E4C24" w14:paraId="7DF97B43" w14:textId="77777777" w:rsidTr="00846C1B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E6FFA77" w14:textId="77777777" w:rsidR="0080062E" w:rsidRPr="006E4C24" w:rsidRDefault="0080062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Факультет</w:t>
            </w:r>
          </w:p>
        </w:tc>
        <w:tc>
          <w:tcPr>
            <w:tcW w:w="76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8E8971A" w14:textId="77777777" w:rsidR="0080062E" w:rsidRPr="006E4C24" w:rsidRDefault="00D8703E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b/>
                <w:i/>
                <w:sz w:val="28"/>
                <w:szCs w:val="28"/>
                <w:lang w:val="uk-UA"/>
              </w:rPr>
              <w:t>біомедичної інженерії</w:t>
            </w:r>
          </w:p>
        </w:tc>
      </w:tr>
      <w:tr w:rsidR="00202D09" w:rsidRPr="006E4C24" w14:paraId="0D579316" w14:textId="77777777" w:rsidTr="00846C1B">
        <w:trPr>
          <w:trHeight w:val="112"/>
        </w:trPr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6FAA9BB" w14:textId="77777777" w:rsidR="00202D09" w:rsidRPr="006E4C24" w:rsidRDefault="00202D09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76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94E5675" w14:textId="77777777" w:rsidR="00202D09" w:rsidRPr="006E4C24" w:rsidRDefault="00202D09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6E4C24">
              <w:rPr>
                <w:szCs w:val="28"/>
                <w:lang w:val="uk-UA"/>
              </w:rPr>
              <w:t>(назва факультету, інституту)</w:t>
            </w:r>
          </w:p>
        </w:tc>
      </w:tr>
      <w:tr w:rsidR="0080062E" w:rsidRPr="006E4C24" w14:paraId="0EECA96F" w14:textId="77777777" w:rsidTr="00846C1B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3B25887" w14:textId="77777777" w:rsidR="0080062E" w:rsidRPr="006E4C24" w:rsidRDefault="0080062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 xml:space="preserve">Кафедра </w:t>
            </w:r>
            <w:r w:rsidRPr="006E4C24">
              <w:rPr>
                <w:sz w:val="28"/>
                <w:szCs w:val="28"/>
                <w:u w:val="single"/>
                <w:lang w:val="uk-UA"/>
              </w:rPr>
              <w:t xml:space="preserve"> </w:t>
            </w:r>
          </w:p>
        </w:tc>
        <w:tc>
          <w:tcPr>
            <w:tcW w:w="76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1BFB3353" w14:textId="77777777" w:rsidR="0080062E" w:rsidRPr="006E4C24" w:rsidRDefault="00D8703E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b/>
                <w:i/>
                <w:sz w:val="28"/>
                <w:szCs w:val="28"/>
                <w:lang w:val="uk-UA"/>
              </w:rPr>
              <w:t>біомедичної кібернетики</w:t>
            </w:r>
          </w:p>
        </w:tc>
      </w:tr>
      <w:tr w:rsidR="00964B0B" w:rsidRPr="006E4C24" w14:paraId="00085581" w14:textId="77777777" w:rsidTr="00846C1B">
        <w:trPr>
          <w:trHeight w:val="161"/>
        </w:trPr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82CB63B" w14:textId="77777777" w:rsidR="00964B0B" w:rsidRPr="006E4C24" w:rsidRDefault="00964B0B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76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657C408" w14:textId="77777777" w:rsidR="00964B0B" w:rsidRPr="006E4C24" w:rsidRDefault="00964B0B" w:rsidP="000D5B9B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6E4C24">
              <w:rPr>
                <w:szCs w:val="28"/>
                <w:lang w:val="uk-UA"/>
              </w:rPr>
              <w:t xml:space="preserve">(назва </w:t>
            </w:r>
            <w:r w:rsidR="000D5B9B">
              <w:rPr>
                <w:szCs w:val="28"/>
                <w:lang w:val="uk-UA"/>
              </w:rPr>
              <w:t>кафедри</w:t>
            </w:r>
            <w:r w:rsidRPr="006E4C24">
              <w:rPr>
                <w:szCs w:val="28"/>
                <w:lang w:val="uk-UA"/>
              </w:rPr>
              <w:t>)</w:t>
            </w:r>
          </w:p>
        </w:tc>
      </w:tr>
      <w:tr w:rsidR="0080062E" w:rsidRPr="006E4C24" w14:paraId="2BEB8D23" w14:textId="77777777" w:rsidTr="00846C1B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AC4ED3C" w14:textId="77777777" w:rsidR="0080062E" w:rsidRPr="006E4C24" w:rsidRDefault="00D8703E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765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FCDF98E" w14:textId="77777777" w:rsidR="0080062E" w:rsidRPr="006E4C24" w:rsidRDefault="005A758B" w:rsidP="00071E19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«</w:t>
            </w:r>
            <w:r w:rsidR="00071E19">
              <w:rPr>
                <w:b/>
                <w:i/>
                <w:sz w:val="28"/>
                <w:szCs w:val="28"/>
                <w:lang w:val="uk-UA"/>
              </w:rPr>
              <w:t>Алгоритмізація та</w:t>
            </w:r>
            <w:r w:rsidR="000E6091" w:rsidRPr="006E4C24">
              <w:rPr>
                <w:b/>
                <w:i/>
                <w:sz w:val="28"/>
                <w:szCs w:val="28"/>
                <w:lang w:val="uk-UA"/>
              </w:rPr>
              <w:t xml:space="preserve"> програмування</w:t>
            </w:r>
            <w:r>
              <w:rPr>
                <w:b/>
                <w:i/>
                <w:sz w:val="28"/>
                <w:szCs w:val="28"/>
                <w:lang w:val="uk-UA"/>
              </w:rPr>
              <w:t>»</w:t>
            </w:r>
          </w:p>
        </w:tc>
      </w:tr>
      <w:tr w:rsidR="00964B0B" w:rsidRPr="006E4C24" w14:paraId="3E2C7A96" w14:textId="77777777" w:rsidTr="00846C1B">
        <w:trPr>
          <w:trHeight w:val="182"/>
        </w:trPr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92354F" w14:textId="77777777" w:rsidR="00964B0B" w:rsidRPr="006E4C24" w:rsidRDefault="00964B0B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7654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213D704" w14:textId="77777777" w:rsidR="00964B0B" w:rsidRPr="006E4C24" w:rsidRDefault="00964B0B" w:rsidP="000D5B9B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  <w:r w:rsidRPr="006E4C24">
              <w:rPr>
                <w:szCs w:val="28"/>
                <w:lang w:val="uk-UA"/>
              </w:rPr>
              <w:t>(назва)</w:t>
            </w:r>
          </w:p>
        </w:tc>
      </w:tr>
      <w:tr w:rsidR="008509B7" w:rsidRPr="006E4C24" w14:paraId="3EE937A7" w14:textId="77777777" w:rsidTr="00846C1B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B67A6EE" w14:textId="77777777" w:rsidR="000E6091" w:rsidRPr="006E4C24" w:rsidRDefault="000E6091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Курс</w:t>
            </w:r>
          </w:p>
        </w:tc>
        <w:tc>
          <w:tcPr>
            <w:tcW w:w="1609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627BDB84" w14:textId="77777777" w:rsidR="000E6091" w:rsidRPr="006E4C24" w:rsidRDefault="000E6091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b/>
                <w:i/>
                <w:sz w:val="28"/>
                <w:szCs w:val="28"/>
                <w:lang w:val="uk-UA"/>
              </w:rPr>
              <w:t>2</w:t>
            </w:r>
          </w:p>
        </w:tc>
        <w:tc>
          <w:tcPr>
            <w:tcW w:w="9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4A135BD" w14:textId="77777777" w:rsidR="000E6091" w:rsidRPr="006E4C24" w:rsidRDefault="000E6091" w:rsidP="006E4C24">
            <w:pPr>
              <w:pStyle w:val="31"/>
              <w:tabs>
                <w:tab w:val="left" w:pos="884"/>
              </w:tabs>
              <w:spacing w:after="0"/>
              <w:ind w:left="0" w:right="-8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Група</w:t>
            </w:r>
          </w:p>
        </w:tc>
        <w:tc>
          <w:tcPr>
            <w:tcW w:w="227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779764E1" w14:textId="5067C55C" w:rsidR="000E6091" w:rsidRPr="006E4C24" w:rsidRDefault="000E6091" w:rsidP="00701ED8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  <w:tc>
          <w:tcPr>
            <w:tcW w:w="1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606080C" w14:textId="77777777" w:rsidR="000E6091" w:rsidRPr="006E4C24" w:rsidRDefault="000E6091" w:rsidP="006E4C24">
            <w:pPr>
              <w:pStyle w:val="31"/>
              <w:tabs>
                <w:tab w:val="left" w:pos="-6771"/>
              </w:tabs>
              <w:spacing w:after="0"/>
              <w:ind w:left="0" w:right="-51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Семестр</w:t>
            </w:r>
          </w:p>
        </w:tc>
        <w:tc>
          <w:tcPr>
            <w:tcW w:w="1662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06F7506" w14:textId="77777777" w:rsidR="000E6091" w:rsidRPr="006E4C24" w:rsidRDefault="007D3D3C" w:rsidP="0065436C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3</w:t>
            </w:r>
          </w:p>
        </w:tc>
      </w:tr>
    </w:tbl>
    <w:p w14:paraId="1408DEA8" w14:textId="77777777" w:rsidR="008509B7" w:rsidRDefault="008509B7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33529678" w14:textId="77777777" w:rsidR="008509B7" w:rsidRDefault="008509B7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02633F5B" w14:textId="77777777" w:rsidR="00C45161" w:rsidRDefault="00C45161" w:rsidP="0080062E">
      <w:pPr>
        <w:pStyle w:val="31"/>
        <w:tabs>
          <w:tab w:val="left" w:pos="720"/>
        </w:tabs>
        <w:ind w:left="1418"/>
        <w:rPr>
          <w:sz w:val="28"/>
          <w:szCs w:val="28"/>
          <w:lang w:val="uk-UA"/>
        </w:rPr>
      </w:pPr>
    </w:p>
    <w:p w14:paraId="34823DA8" w14:textId="77777777" w:rsidR="0080062E" w:rsidRPr="00C45161" w:rsidRDefault="0080062E" w:rsidP="009A2DC3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</w:rPr>
      </w:pPr>
      <w:r w:rsidRPr="00C45161">
        <w:rPr>
          <w:rFonts w:ascii="Times New Roman" w:hAnsi="Times New Roman"/>
          <w:b/>
          <w:sz w:val="36"/>
          <w:szCs w:val="28"/>
        </w:rPr>
        <w:t>ЗАВДАННЯ</w:t>
      </w:r>
    </w:p>
    <w:p w14:paraId="03842756" w14:textId="77777777" w:rsidR="0080062E" w:rsidRPr="0099232A" w:rsidRDefault="0099232A" w:rsidP="009A2DC3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99232A">
        <w:rPr>
          <w:rFonts w:ascii="Times New Roman" w:hAnsi="Times New Roman"/>
          <w:b/>
          <w:sz w:val="36"/>
          <w:szCs w:val="28"/>
        </w:rPr>
        <w:t>на курсов</w:t>
      </w:r>
      <w:proofErr w:type="spellStart"/>
      <w:r>
        <w:rPr>
          <w:rFonts w:ascii="Times New Roman" w:hAnsi="Times New Roman"/>
          <w:b/>
          <w:sz w:val="36"/>
          <w:szCs w:val="28"/>
          <w:lang w:val="uk-UA"/>
        </w:rPr>
        <w:t>ий</w:t>
      </w:r>
      <w:proofErr w:type="spellEnd"/>
      <w:r>
        <w:rPr>
          <w:rFonts w:ascii="Times New Roman" w:hAnsi="Times New Roman"/>
          <w:b/>
          <w:sz w:val="36"/>
          <w:szCs w:val="28"/>
          <w:lang w:val="uk-UA"/>
        </w:rPr>
        <w:t xml:space="preserve"> проект (</w:t>
      </w:r>
      <w:r w:rsidRPr="0099232A">
        <w:rPr>
          <w:rFonts w:ascii="Times New Roman" w:hAnsi="Times New Roman"/>
          <w:b/>
          <w:sz w:val="36"/>
          <w:szCs w:val="28"/>
        </w:rPr>
        <w:t>роботу</w:t>
      </w:r>
      <w:r>
        <w:rPr>
          <w:rFonts w:ascii="Times New Roman" w:hAnsi="Times New Roman"/>
          <w:b/>
          <w:sz w:val="36"/>
          <w:szCs w:val="28"/>
          <w:lang w:val="uk-UA"/>
        </w:rPr>
        <w:t>)</w:t>
      </w:r>
      <w:r w:rsidRPr="0099232A">
        <w:rPr>
          <w:rFonts w:ascii="Times New Roman" w:hAnsi="Times New Roman"/>
          <w:b/>
          <w:sz w:val="36"/>
          <w:szCs w:val="28"/>
        </w:rPr>
        <w:t xml:space="preserve"> студент</w:t>
      </w:r>
      <w:r>
        <w:rPr>
          <w:rFonts w:ascii="Times New Roman" w:hAnsi="Times New Roman"/>
          <w:b/>
          <w:sz w:val="36"/>
          <w:szCs w:val="28"/>
          <w:lang w:val="uk-UA"/>
        </w:rPr>
        <w:t>а</w:t>
      </w:r>
    </w:p>
    <w:tbl>
      <w:tblPr>
        <w:tblW w:w="9781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C45161" w:rsidRPr="008E6A72" w14:paraId="2A6E16BA" w14:textId="77777777" w:rsidTr="00846C1B">
        <w:trPr>
          <w:cantSplit/>
          <w:trHeight w:val="475"/>
        </w:trPr>
        <w:tc>
          <w:tcPr>
            <w:tcW w:w="978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14:paraId="7FE5B56D" w14:textId="68A26A5D" w:rsidR="00C45161" w:rsidRPr="008E6A72" w:rsidRDefault="008E0B80" w:rsidP="0099232A">
            <w:pPr>
              <w:pStyle w:val="31"/>
              <w:tabs>
                <w:tab w:val="left" w:pos="720"/>
              </w:tabs>
              <w:spacing w:after="0"/>
              <w:ind w:left="-426"/>
              <w:jc w:val="center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32"/>
                <w:szCs w:val="28"/>
                <w:lang w:val="uk-UA"/>
              </w:rPr>
              <w:t>Романюка Михайла Дмитровича</w:t>
            </w:r>
          </w:p>
        </w:tc>
      </w:tr>
      <w:tr w:rsidR="00C45161" w:rsidRPr="008E6A72" w14:paraId="02CC22B0" w14:textId="77777777" w:rsidTr="00846C1B">
        <w:trPr>
          <w:cantSplit/>
        </w:trPr>
        <w:tc>
          <w:tcPr>
            <w:tcW w:w="978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5C6AA86C" w14:textId="77777777" w:rsidR="00C45161" w:rsidRPr="008E6A72" w:rsidRDefault="00C45161" w:rsidP="009A2DC3">
            <w:pPr>
              <w:pStyle w:val="31"/>
              <w:tabs>
                <w:tab w:val="left" w:pos="720"/>
              </w:tabs>
              <w:spacing w:after="0"/>
              <w:ind w:left="-426"/>
              <w:jc w:val="center"/>
              <w:rPr>
                <w:szCs w:val="28"/>
                <w:lang w:val="uk-UA"/>
              </w:rPr>
            </w:pPr>
            <w:r w:rsidRPr="008E6A72">
              <w:rPr>
                <w:szCs w:val="28"/>
                <w:lang w:val="uk-UA"/>
              </w:rPr>
              <w:t>(</w:t>
            </w:r>
            <w:r w:rsidR="009A2DC3" w:rsidRPr="009A2DC3">
              <w:rPr>
                <w:szCs w:val="28"/>
                <w:lang w:val="uk-UA"/>
              </w:rPr>
              <w:t>прізвище, ім’я, по батькові</w:t>
            </w:r>
            <w:r w:rsidRPr="008E6A72">
              <w:rPr>
                <w:szCs w:val="28"/>
                <w:lang w:val="uk-UA"/>
              </w:rPr>
              <w:t>)</w:t>
            </w:r>
          </w:p>
        </w:tc>
      </w:tr>
    </w:tbl>
    <w:p w14:paraId="6C5B592E" w14:textId="77777777" w:rsidR="0080062E" w:rsidRPr="00202D09" w:rsidRDefault="0080062E" w:rsidP="0080062E">
      <w:pPr>
        <w:spacing w:line="240" w:lineRule="auto"/>
        <w:jc w:val="center"/>
        <w:rPr>
          <w:rFonts w:ascii="Times New Roman" w:hAnsi="Times New Roman"/>
          <w:sz w:val="28"/>
          <w:szCs w:val="28"/>
          <w:u w:val="single"/>
          <w:vertAlign w:val="superscript"/>
          <w:lang w:val="uk-UA"/>
        </w:rPr>
      </w:pPr>
      <w:r w:rsidRPr="00202D09">
        <w:rPr>
          <w:rFonts w:ascii="Times New Roman" w:hAnsi="Times New Roman"/>
          <w:color w:val="FFFFFF"/>
          <w:sz w:val="28"/>
          <w:szCs w:val="28"/>
          <w:u w:val="single"/>
          <w:lang w:val="uk-UA"/>
        </w:rPr>
        <w:t>.</w:t>
      </w:r>
    </w:p>
    <w:tbl>
      <w:tblPr>
        <w:tblW w:w="1006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0"/>
        <w:gridCol w:w="665"/>
        <w:gridCol w:w="1134"/>
        <w:gridCol w:w="1417"/>
        <w:gridCol w:w="2268"/>
        <w:gridCol w:w="3261"/>
      </w:tblGrid>
      <w:tr w:rsidR="0099232A" w:rsidRPr="006E4C24" w14:paraId="10C7F018" w14:textId="77777777" w:rsidTr="00846C1B"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779301B" w14:textId="77777777" w:rsidR="0099232A" w:rsidRPr="006E4C24" w:rsidRDefault="0099232A" w:rsidP="006E4C24">
            <w:pPr>
              <w:pStyle w:val="31"/>
              <w:tabs>
                <w:tab w:val="left" w:pos="-266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1. Тема роботи</w:t>
            </w:r>
            <w:r w:rsidR="006B511C" w:rsidRPr="006E4C24">
              <w:rPr>
                <w:sz w:val="28"/>
                <w:szCs w:val="28"/>
                <w:lang w:val="uk-UA"/>
              </w:rPr>
              <w:t>:</w:t>
            </w:r>
          </w:p>
        </w:tc>
        <w:tc>
          <w:tcPr>
            <w:tcW w:w="8080" w:type="dxa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F371FB3" w14:textId="77777777" w:rsidR="0099232A" w:rsidRPr="006E4C24" w:rsidRDefault="00B95C3A" w:rsidP="00B95C3A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B95C3A">
              <w:rPr>
                <w:b/>
                <w:i/>
                <w:sz w:val="28"/>
                <w:szCs w:val="28"/>
                <w:lang w:val="uk-UA"/>
              </w:rPr>
              <w:t xml:space="preserve">Програмно-алгоритмічна реалізація </w:t>
            </w:r>
            <w:r>
              <w:rPr>
                <w:b/>
                <w:i/>
                <w:sz w:val="28"/>
                <w:szCs w:val="28"/>
                <w:lang w:val="uk-UA"/>
              </w:rPr>
              <w:t>н</w:t>
            </w:r>
            <w:r w:rsidRPr="00B95C3A">
              <w:rPr>
                <w:b/>
                <w:i/>
                <w:sz w:val="28"/>
                <w:szCs w:val="28"/>
                <w:lang w:val="uk-UA"/>
              </w:rPr>
              <w:t xml:space="preserve">аближеного обчислення </w:t>
            </w:r>
          </w:p>
        </w:tc>
      </w:tr>
      <w:tr w:rsidR="00E26A39" w:rsidRPr="006E4C24" w14:paraId="365C05DA" w14:textId="77777777" w:rsidTr="00846C1B">
        <w:tc>
          <w:tcPr>
            <w:tcW w:w="10065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615288EE" w14:textId="77777777" w:rsidR="00E26A39" w:rsidRPr="006E4C24" w:rsidRDefault="00B95C3A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B95C3A">
              <w:rPr>
                <w:b/>
                <w:i/>
                <w:sz w:val="28"/>
                <w:szCs w:val="28"/>
                <w:lang w:val="uk-UA"/>
              </w:rPr>
              <w:t xml:space="preserve">значення функції </w:t>
            </w:r>
            <w:r>
              <w:rPr>
                <w:b/>
                <w:i/>
                <w:sz w:val="28"/>
                <w:szCs w:val="28"/>
                <w:lang w:val="uk-UA"/>
              </w:rPr>
              <w:t>ч</w:t>
            </w:r>
            <w:r w:rsidRPr="00B95C3A">
              <w:rPr>
                <w:b/>
                <w:i/>
                <w:sz w:val="28"/>
                <w:szCs w:val="28"/>
                <w:lang w:val="uk-UA"/>
              </w:rPr>
              <w:t>ерез її розклад в степеневий ряд</w:t>
            </w:r>
            <w:r>
              <w:rPr>
                <w:b/>
                <w:i/>
                <w:sz w:val="28"/>
                <w:szCs w:val="28"/>
                <w:lang w:val="uk-UA"/>
              </w:rPr>
              <w:t>.</w:t>
            </w:r>
          </w:p>
        </w:tc>
      </w:tr>
      <w:tr w:rsidR="00E26A39" w:rsidRPr="006E4C24" w14:paraId="13B3FB0D" w14:textId="77777777" w:rsidTr="00846C1B"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3594B8C" w14:textId="77777777" w:rsidR="00E26A39" w:rsidRPr="006E4C24" w:rsidRDefault="00E26A39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6E4C24" w14:paraId="4B8B6363" w14:textId="77777777" w:rsidTr="00846C1B">
        <w:trPr>
          <w:trHeight w:val="11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AB2D63E" w14:textId="77777777" w:rsidR="0099232A" w:rsidRPr="006E4C24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80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9D21564" w14:textId="77777777" w:rsidR="0099232A" w:rsidRPr="006E4C24" w:rsidRDefault="0099232A" w:rsidP="006E4C24">
            <w:pPr>
              <w:pStyle w:val="31"/>
              <w:spacing w:after="0"/>
              <w:ind w:left="0"/>
              <w:jc w:val="center"/>
              <w:rPr>
                <w:szCs w:val="28"/>
                <w:lang w:val="uk-UA"/>
              </w:rPr>
            </w:pPr>
          </w:p>
        </w:tc>
      </w:tr>
      <w:tr w:rsidR="0099232A" w:rsidRPr="006E4C24" w14:paraId="1ABE71EA" w14:textId="77777777" w:rsidTr="00846C1B">
        <w:tc>
          <w:tcPr>
            <w:tcW w:w="680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D70A06F" w14:textId="77777777" w:rsidR="0099232A" w:rsidRPr="006E4C24" w:rsidRDefault="006B039E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2. Строк здачі студентом закінченого проекту (роботи)</w:t>
            </w:r>
          </w:p>
        </w:tc>
        <w:tc>
          <w:tcPr>
            <w:tcW w:w="3261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4C7A981" w14:textId="5846E43B" w:rsidR="0099232A" w:rsidRPr="005428D3" w:rsidRDefault="00701ED8" w:rsidP="005A1D2A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en-US"/>
              </w:rPr>
              <w:t>0</w:t>
            </w:r>
            <w:r w:rsidR="005428D3">
              <w:rPr>
                <w:b/>
                <w:i/>
                <w:sz w:val="28"/>
                <w:szCs w:val="28"/>
                <w:lang w:val="uk-UA"/>
              </w:rPr>
              <w:t>9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</w:t>
            </w:r>
            <w:r w:rsidR="00B95C3A">
              <w:rPr>
                <w:b/>
                <w:i/>
                <w:sz w:val="28"/>
                <w:szCs w:val="28"/>
                <w:lang w:val="uk-UA"/>
              </w:rPr>
              <w:t>12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E73C6D">
              <w:rPr>
                <w:b/>
                <w:i/>
                <w:sz w:val="28"/>
                <w:szCs w:val="28"/>
                <w:lang w:val="en-US"/>
              </w:rPr>
              <w:t>2</w:t>
            </w:r>
            <w:r w:rsidR="005428D3">
              <w:rPr>
                <w:b/>
                <w:i/>
                <w:sz w:val="28"/>
                <w:szCs w:val="28"/>
                <w:lang w:val="uk-UA"/>
              </w:rPr>
              <w:t>2</w:t>
            </w:r>
          </w:p>
        </w:tc>
      </w:tr>
      <w:tr w:rsidR="0099232A" w:rsidRPr="006E4C24" w14:paraId="1D3572AC" w14:textId="77777777" w:rsidTr="00846C1B">
        <w:trPr>
          <w:trHeight w:val="161"/>
        </w:trPr>
        <w:tc>
          <w:tcPr>
            <w:tcW w:w="1985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724CC64" w14:textId="77777777" w:rsidR="0099232A" w:rsidRPr="006E4C24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80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9C1DC82" w14:textId="77777777" w:rsidR="0099232A" w:rsidRPr="006E4C24" w:rsidRDefault="0099232A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99232A" w:rsidRPr="006E4C24" w14:paraId="65AD990D" w14:textId="77777777" w:rsidTr="00846C1B">
        <w:tc>
          <w:tcPr>
            <w:tcW w:w="4536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67CE550" w14:textId="77777777" w:rsidR="0099232A" w:rsidRPr="006E4C24" w:rsidRDefault="009C3AB7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3. Вихідні дані до проекту (роботи):</w:t>
            </w:r>
          </w:p>
        </w:tc>
        <w:tc>
          <w:tcPr>
            <w:tcW w:w="5529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2075E3B7" w14:textId="20F4DF1C" w:rsidR="0099232A" w:rsidRPr="006E4C24" w:rsidRDefault="00A259F5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Варіант №</w:t>
            </w:r>
          </w:p>
        </w:tc>
      </w:tr>
      <w:tr w:rsidR="009C3AB7" w:rsidRPr="006E4C24" w14:paraId="4D11892D" w14:textId="77777777" w:rsidTr="00846C1B">
        <w:tc>
          <w:tcPr>
            <w:tcW w:w="10065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FD5830E" w14:textId="77777777" w:rsidR="009C3AB7" w:rsidRPr="006E4C24" w:rsidRDefault="009C3AB7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C3AB7" w:rsidRPr="006E4C24" w14:paraId="0580AE0E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4C85C10" w14:textId="77777777" w:rsidR="009C3AB7" w:rsidRPr="006E4C24" w:rsidRDefault="009C3AB7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C436F1" w:rsidRPr="006E4C24" w14:paraId="43FBDA7F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4A1F334" w14:textId="77777777" w:rsidR="00C436F1" w:rsidRPr="006E4C24" w:rsidRDefault="00C436F1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6E4C24" w14:paraId="12D3DF9F" w14:textId="77777777" w:rsidTr="00846C1B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FFA145A" w14:textId="77777777" w:rsidR="0099232A" w:rsidRPr="006E4C24" w:rsidRDefault="0099232A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80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7EB8ED9" w14:textId="77777777" w:rsidR="0099232A" w:rsidRPr="006E4C24" w:rsidRDefault="0099232A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C436F1" w:rsidRPr="006E4C24" w14:paraId="76EC68A4" w14:textId="77777777" w:rsidTr="00846C1B">
        <w:tc>
          <w:tcPr>
            <w:tcW w:w="10065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536807F" w14:textId="77777777" w:rsidR="00C436F1" w:rsidRPr="006E4C24" w:rsidRDefault="00C436F1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 xml:space="preserve">4. Зміст розрахунково-пояснювальної записки (перелік питань, які підлягають </w:t>
            </w:r>
          </w:p>
        </w:tc>
      </w:tr>
      <w:tr w:rsidR="0052797B" w:rsidRPr="006E4C24" w14:paraId="73EF3766" w14:textId="77777777" w:rsidTr="00846C1B"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67759FB" w14:textId="77777777" w:rsidR="0052797B" w:rsidRPr="006E4C24" w:rsidRDefault="0052797B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розробці):</w:t>
            </w:r>
          </w:p>
        </w:tc>
        <w:tc>
          <w:tcPr>
            <w:tcW w:w="8745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BC3DC83" w14:textId="77777777" w:rsidR="0052797B" w:rsidRPr="006E4C24" w:rsidRDefault="00BD36EC" w:rsidP="007E3ED0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 xml:space="preserve">1. </w:t>
            </w:r>
            <w:r w:rsidR="000578A8">
              <w:rPr>
                <w:b/>
                <w:i/>
                <w:sz w:val="28"/>
                <w:szCs w:val="28"/>
                <w:lang w:val="uk-UA"/>
              </w:rPr>
              <w:t>О</w:t>
            </w:r>
            <w:r w:rsidR="008E77E6" w:rsidRPr="008E77E6">
              <w:rPr>
                <w:b/>
                <w:i/>
                <w:sz w:val="28"/>
                <w:szCs w:val="28"/>
                <w:lang w:val="uk-UA"/>
              </w:rPr>
              <w:t>рганізаці</w:t>
            </w:r>
            <w:r w:rsidR="000578A8">
              <w:rPr>
                <w:b/>
                <w:i/>
                <w:sz w:val="28"/>
                <w:szCs w:val="28"/>
                <w:lang w:val="uk-UA"/>
              </w:rPr>
              <w:t>я</w:t>
            </w:r>
            <w:r w:rsidR="008E77E6" w:rsidRPr="008E77E6">
              <w:rPr>
                <w:b/>
                <w:i/>
                <w:sz w:val="28"/>
                <w:szCs w:val="28"/>
                <w:lang w:val="uk-UA"/>
              </w:rPr>
              <w:t xml:space="preserve"> діалогу з користувачем і управління процесом </w:t>
            </w:r>
            <w:r w:rsidR="007E3ED0">
              <w:rPr>
                <w:b/>
                <w:i/>
                <w:sz w:val="28"/>
                <w:szCs w:val="28"/>
                <w:lang w:val="uk-UA"/>
              </w:rPr>
              <w:t>об-</w:t>
            </w:r>
          </w:p>
        </w:tc>
      </w:tr>
      <w:tr w:rsidR="0052797B" w:rsidRPr="006E4C24" w14:paraId="4EEBD466" w14:textId="77777777" w:rsidTr="00846C1B">
        <w:tc>
          <w:tcPr>
            <w:tcW w:w="10065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B2D2B88" w14:textId="77777777" w:rsidR="0052797B" w:rsidRPr="006E4C24" w:rsidRDefault="007E3ED0" w:rsidP="007E3ED0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8E77E6">
              <w:rPr>
                <w:b/>
                <w:i/>
                <w:sz w:val="28"/>
                <w:szCs w:val="28"/>
                <w:lang w:val="uk-UA"/>
              </w:rPr>
              <w:t>числень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. </w:t>
            </w:r>
            <w:r w:rsidR="00BD36EC">
              <w:rPr>
                <w:b/>
                <w:i/>
                <w:sz w:val="28"/>
                <w:szCs w:val="28"/>
                <w:lang w:val="uk-UA"/>
              </w:rPr>
              <w:t>2.</w:t>
            </w:r>
            <w:r w:rsidR="005A758B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0578A8">
              <w:rPr>
                <w:b/>
                <w:i/>
                <w:sz w:val="28"/>
                <w:szCs w:val="28"/>
                <w:lang w:val="uk-UA"/>
              </w:rPr>
              <w:t>Р</w:t>
            </w:r>
            <w:r w:rsidR="000578A8" w:rsidRPr="000578A8">
              <w:rPr>
                <w:b/>
                <w:i/>
                <w:sz w:val="28"/>
                <w:szCs w:val="28"/>
                <w:lang w:val="uk-UA"/>
              </w:rPr>
              <w:t>озробк</w:t>
            </w:r>
            <w:r w:rsidR="000578A8">
              <w:rPr>
                <w:b/>
                <w:i/>
                <w:sz w:val="28"/>
                <w:szCs w:val="28"/>
                <w:lang w:val="uk-UA"/>
              </w:rPr>
              <w:t>а</w:t>
            </w:r>
            <w:r w:rsidR="000578A8" w:rsidRPr="000578A8">
              <w:rPr>
                <w:b/>
                <w:i/>
                <w:sz w:val="28"/>
                <w:szCs w:val="28"/>
                <w:lang w:val="uk-UA"/>
              </w:rPr>
              <w:t xml:space="preserve"> коду для реалізації розрахунків значення функції через її </w:t>
            </w:r>
            <w:r w:rsidR="000578A8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</w:p>
        </w:tc>
      </w:tr>
      <w:tr w:rsidR="0052797B" w:rsidRPr="006E4C24" w14:paraId="63B027DD" w14:textId="77777777" w:rsidTr="00846C1B">
        <w:tc>
          <w:tcPr>
            <w:tcW w:w="10065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8403EA5" w14:textId="5CD7CE45" w:rsidR="0052797B" w:rsidRPr="00844F78" w:rsidRDefault="007E3ED0" w:rsidP="0082594E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0578A8">
              <w:rPr>
                <w:b/>
                <w:i/>
                <w:sz w:val="28"/>
                <w:szCs w:val="28"/>
                <w:lang w:val="uk-UA"/>
              </w:rPr>
              <w:t>розклад в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9303D4">
              <w:rPr>
                <w:b/>
                <w:i/>
                <w:sz w:val="28"/>
                <w:szCs w:val="28"/>
                <w:lang w:val="uk-UA"/>
              </w:rPr>
              <w:t>с</w:t>
            </w:r>
            <w:r w:rsidR="009303D4" w:rsidRPr="000578A8">
              <w:rPr>
                <w:b/>
                <w:i/>
                <w:sz w:val="28"/>
                <w:szCs w:val="28"/>
                <w:lang w:val="uk-UA"/>
              </w:rPr>
              <w:t>тепеневий ряд</w:t>
            </w:r>
            <w:r w:rsidR="006D1AD1">
              <w:rPr>
                <w:b/>
                <w:i/>
                <w:sz w:val="28"/>
                <w:szCs w:val="28"/>
                <w:lang w:val="uk-UA"/>
              </w:rPr>
              <w:t>,</w:t>
            </w:r>
            <w:r w:rsidR="009303D4">
              <w:rPr>
                <w:b/>
                <w:i/>
                <w:sz w:val="28"/>
                <w:szCs w:val="28"/>
                <w:lang w:val="uk-UA"/>
              </w:rPr>
              <w:t xml:space="preserve"> функція</w:t>
            </w:r>
            <w:r w:rsidR="008E0B80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8E0B80">
              <w:rPr>
                <w:b/>
                <w:i/>
                <w:sz w:val="28"/>
                <w:szCs w:val="28"/>
                <w:lang w:val="en-US"/>
              </w:rPr>
              <w:t>sin(x)/x</w:t>
            </w:r>
            <w:r w:rsidR="00844F78">
              <w:rPr>
                <w:b/>
                <w:i/>
                <w:sz w:val="28"/>
                <w:szCs w:val="28"/>
                <w:lang w:val="uk-UA"/>
              </w:rPr>
              <w:t xml:space="preserve">. 3. </w:t>
            </w:r>
            <w:r w:rsidR="00277C33">
              <w:rPr>
                <w:b/>
                <w:i/>
                <w:sz w:val="28"/>
                <w:szCs w:val="28"/>
                <w:lang w:val="uk-UA"/>
              </w:rPr>
              <w:t>В</w:t>
            </w:r>
            <w:r w:rsidR="00277C33" w:rsidRPr="00277C33">
              <w:rPr>
                <w:b/>
                <w:i/>
                <w:sz w:val="28"/>
                <w:szCs w:val="28"/>
                <w:lang w:val="uk-UA"/>
              </w:rPr>
              <w:t xml:space="preserve">ізуалізація отриманих </w:t>
            </w:r>
          </w:p>
        </w:tc>
      </w:tr>
      <w:tr w:rsidR="0052797B" w:rsidRPr="006E4C24" w14:paraId="3E0F365A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7F64703" w14:textId="77777777" w:rsidR="0052797B" w:rsidRPr="0065436C" w:rsidRDefault="006D1AD1" w:rsidP="005A758B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результат</w:t>
            </w:r>
            <w:r w:rsidRPr="00277C33">
              <w:rPr>
                <w:b/>
                <w:i/>
                <w:sz w:val="28"/>
                <w:szCs w:val="28"/>
                <w:lang w:val="uk-UA"/>
              </w:rPr>
              <w:t>ів</w:t>
            </w:r>
            <w:r>
              <w:rPr>
                <w:b/>
                <w:i/>
                <w:sz w:val="28"/>
                <w:szCs w:val="28"/>
                <w:lang w:val="uk-UA"/>
              </w:rPr>
              <w:t>.</w:t>
            </w:r>
          </w:p>
        </w:tc>
      </w:tr>
      <w:tr w:rsidR="0052797B" w:rsidRPr="006E4C24" w14:paraId="1899DC39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8A4E2B3" w14:textId="77777777" w:rsidR="0052797B" w:rsidRPr="00277C33" w:rsidRDefault="0052797B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</w:p>
        </w:tc>
      </w:tr>
      <w:tr w:rsidR="0052797B" w:rsidRPr="006E4C24" w14:paraId="28697A05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1A23F76" w14:textId="77777777" w:rsidR="0052797B" w:rsidRPr="006E4C24" w:rsidRDefault="0052797B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7169B0" w:rsidRPr="006E4C24" w14:paraId="348094DD" w14:textId="77777777" w:rsidTr="00846C1B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17AD7B9" w14:textId="77777777" w:rsidR="007169B0" w:rsidRPr="006E4C24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80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0B2C01B" w14:textId="77777777" w:rsidR="007169B0" w:rsidRPr="006E4C24" w:rsidRDefault="007169B0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7169B0" w:rsidRPr="006E4C24" w14:paraId="605F82B3" w14:textId="77777777" w:rsidTr="00846C1B">
        <w:tc>
          <w:tcPr>
            <w:tcW w:w="10065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3DBBFF2" w14:textId="77777777" w:rsidR="007169B0" w:rsidRPr="006E4C24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 xml:space="preserve">5. Перелік графічного матеріалу (з точним зазначенням обов'язкових креслень):      </w:t>
            </w:r>
          </w:p>
        </w:tc>
      </w:tr>
      <w:tr w:rsidR="0052797B" w:rsidRPr="006E4C24" w14:paraId="0B04E292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B25FA6C" w14:textId="77777777" w:rsidR="0052797B" w:rsidRPr="001462C3" w:rsidRDefault="001462C3" w:rsidP="002A4C79">
            <w:pPr>
              <w:pStyle w:val="31"/>
              <w:tabs>
                <w:tab w:val="left" w:pos="720"/>
              </w:tabs>
              <w:spacing w:after="0"/>
              <w:ind w:left="0" w:right="-141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блок-схеми</w:t>
            </w:r>
            <w:r w:rsidR="00A259F5">
              <w:rPr>
                <w:b/>
                <w:i/>
                <w:sz w:val="28"/>
                <w:szCs w:val="28"/>
                <w:lang w:val="uk-UA"/>
              </w:rPr>
              <w:t xml:space="preserve">, 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графіки дослідження збіжності </w:t>
            </w:r>
            <w:r w:rsidR="00F41A61">
              <w:rPr>
                <w:b/>
                <w:i/>
                <w:sz w:val="28"/>
                <w:szCs w:val="28"/>
                <w:lang w:val="uk-UA"/>
              </w:rPr>
              <w:t>ряду</w:t>
            </w:r>
            <w:r w:rsidR="007E3ED0">
              <w:rPr>
                <w:b/>
                <w:i/>
                <w:sz w:val="28"/>
                <w:szCs w:val="28"/>
                <w:lang w:val="uk-UA"/>
              </w:rPr>
              <w:t xml:space="preserve"> та дослідження точності</w:t>
            </w:r>
          </w:p>
        </w:tc>
      </w:tr>
      <w:tr w:rsidR="007169B0" w:rsidRPr="006E4C24" w14:paraId="780FF2DB" w14:textId="77777777" w:rsidTr="00846C1B">
        <w:tc>
          <w:tcPr>
            <w:tcW w:w="10065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574ACA4" w14:textId="77777777" w:rsidR="007169B0" w:rsidRPr="00394E26" w:rsidRDefault="007E3ED0" w:rsidP="006E4C24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на</w:t>
            </w:r>
            <w:r w:rsidR="002A4C79">
              <w:rPr>
                <w:b/>
                <w:i/>
                <w:sz w:val="28"/>
                <w:szCs w:val="28"/>
                <w:lang w:val="uk-UA"/>
              </w:rPr>
              <w:t>ближеного обчислення значень функції через її розклад у степеневий ряд.</w:t>
            </w:r>
          </w:p>
        </w:tc>
      </w:tr>
      <w:tr w:rsidR="007169B0" w:rsidRPr="006E4C24" w14:paraId="2398DC3E" w14:textId="77777777" w:rsidTr="00846C1B">
        <w:trPr>
          <w:trHeight w:val="182"/>
        </w:trPr>
        <w:tc>
          <w:tcPr>
            <w:tcW w:w="1985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6E4AF40" w14:textId="77777777" w:rsidR="007169B0" w:rsidRPr="006E4C24" w:rsidRDefault="007169B0" w:rsidP="006E4C24">
            <w:pPr>
              <w:pStyle w:val="31"/>
              <w:tabs>
                <w:tab w:val="left" w:pos="720"/>
              </w:tabs>
              <w:spacing w:after="0"/>
              <w:ind w:left="-108"/>
              <w:jc w:val="right"/>
              <w:rPr>
                <w:szCs w:val="28"/>
                <w:lang w:val="uk-UA"/>
              </w:rPr>
            </w:pPr>
          </w:p>
        </w:tc>
        <w:tc>
          <w:tcPr>
            <w:tcW w:w="8080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E23EF1C" w14:textId="77777777" w:rsidR="007169B0" w:rsidRPr="006E4C24" w:rsidRDefault="007169B0" w:rsidP="006E4C24">
            <w:pPr>
              <w:pStyle w:val="31"/>
              <w:spacing w:after="0"/>
              <w:ind w:left="1416"/>
              <w:rPr>
                <w:szCs w:val="28"/>
                <w:lang w:val="uk-UA"/>
              </w:rPr>
            </w:pPr>
          </w:p>
        </w:tc>
      </w:tr>
      <w:tr w:rsidR="00865028" w:rsidRPr="006E4C24" w14:paraId="6FD55727" w14:textId="77777777" w:rsidTr="00846C1B">
        <w:tc>
          <w:tcPr>
            <w:tcW w:w="3119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A45EC8C" w14:textId="77777777" w:rsidR="007169B0" w:rsidRPr="006E4C24" w:rsidRDefault="00865028" w:rsidP="006E4C24">
            <w:pPr>
              <w:pStyle w:val="31"/>
              <w:tabs>
                <w:tab w:val="left" w:pos="720"/>
              </w:tabs>
              <w:spacing w:after="0"/>
              <w:ind w:left="-108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6. Дата видачі завдання:</w:t>
            </w:r>
          </w:p>
        </w:tc>
        <w:tc>
          <w:tcPr>
            <w:tcW w:w="6946" w:type="dxa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7908F47" w14:textId="7D122C60" w:rsidR="007169B0" w:rsidRPr="005428D3" w:rsidRDefault="00701ED8" w:rsidP="005A1D2A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en-US"/>
              </w:rPr>
              <w:t>1</w:t>
            </w:r>
            <w:r w:rsidR="005428D3">
              <w:rPr>
                <w:b/>
                <w:i/>
                <w:sz w:val="28"/>
                <w:szCs w:val="28"/>
                <w:lang w:val="uk-UA"/>
              </w:rPr>
              <w:t>6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</w:t>
            </w:r>
            <w:r w:rsidR="00B41091">
              <w:rPr>
                <w:b/>
                <w:i/>
                <w:sz w:val="28"/>
                <w:szCs w:val="28"/>
                <w:lang w:val="uk-UA"/>
              </w:rPr>
              <w:t>0</w:t>
            </w:r>
            <w:r w:rsidR="005428D3">
              <w:rPr>
                <w:b/>
                <w:i/>
                <w:sz w:val="28"/>
                <w:szCs w:val="28"/>
                <w:lang w:val="uk-UA"/>
              </w:rPr>
              <w:t>9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AF7AB4">
              <w:rPr>
                <w:b/>
                <w:i/>
                <w:sz w:val="28"/>
                <w:szCs w:val="28"/>
                <w:lang w:val="en-US"/>
              </w:rPr>
              <w:t>2</w:t>
            </w:r>
            <w:r w:rsidR="005428D3">
              <w:rPr>
                <w:b/>
                <w:i/>
                <w:sz w:val="28"/>
                <w:szCs w:val="28"/>
                <w:lang w:val="uk-UA"/>
              </w:rPr>
              <w:t>2</w:t>
            </w:r>
          </w:p>
        </w:tc>
      </w:tr>
    </w:tbl>
    <w:p w14:paraId="667D747E" w14:textId="77777777" w:rsidR="0099232A" w:rsidRDefault="0099232A" w:rsidP="0080062E">
      <w:pPr>
        <w:spacing w:line="240" w:lineRule="auto"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75EAF364" w14:textId="77777777" w:rsidR="0080062E" w:rsidRDefault="0080062E" w:rsidP="00865028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  <w:r w:rsidRPr="00202D09">
        <w:rPr>
          <w:rFonts w:ascii="Times New Roman" w:hAnsi="Times New Roman"/>
          <w:sz w:val="28"/>
          <w:szCs w:val="28"/>
          <w:lang w:val="uk-UA"/>
        </w:rPr>
        <w:br w:type="page"/>
      </w:r>
      <w:r w:rsidRPr="00865028">
        <w:rPr>
          <w:rFonts w:ascii="Times New Roman" w:hAnsi="Times New Roman"/>
          <w:b/>
          <w:sz w:val="36"/>
          <w:szCs w:val="28"/>
        </w:rPr>
        <w:lastRenderedPageBreak/>
        <w:t>КАЛЕНДАРНИЙ ПЛАН</w:t>
      </w:r>
    </w:p>
    <w:p w14:paraId="51883990" w14:textId="77777777" w:rsidR="00865028" w:rsidRPr="00865028" w:rsidRDefault="00865028" w:rsidP="00865028">
      <w:pPr>
        <w:spacing w:after="0" w:line="240" w:lineRule="auto"/>
        <w:ind w:left="284"/>
        <w:jc w:val="center"/>
        <w:rPr>
          <w:rFonts w:ascii="Times New Roman" w:hAnsi="Times New Roman"/>
          <w:b/>
          <w:sz w:val="36"/>
          <w:szCs w:val="28"/>
          <w:lang w:val="uk-UA"/>
        </w:rPr>
      </w:pPr>
    </w:p>
    <w:tbl>
      <w:tblPr>
        <w:tblW w:w="1034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5670"/>
        <w:gridCol w:w="1559"/>
        <w:gridCol w:w="2552"/>
      </w:tblGrid>
      <w:tr w:rsidR="001F6419" w:rsidRPr="001F6419" w14:paraId="253819E0" w14:textId="77777777" w:rsidTr="0082594E">
        <w:trPr>
          <w:trHeight w:val="881"/>
        </w:trPr>
        <w:tc>
          <w:tcPr>
            <w:tcW w:w="568" w:type="dxa"/>
          </w:tcPr>
          <w:p w14:paraId="72153B6D" w14:textId="77777777" w:rsidR="0080062E" w:rsidRPr="001F6419" w:rsidRDefault="0080062E" w:rsidP="00FC7B44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>№п/п</w:t>
            </w:r>
          </w:p>
        </w:tc>
        <w:tc>
          <w:tcPr>
            <w:tcW w:w="5670" w:type="dxa"/>
            <w:vAlign w:val="center"/>
          </w:tcPr>
          <w:p w14:paraId="3395B6F0" w14:textId="77777777" w:rsidR="0080062E" w:rsidRPr="001F6419" w:rsidRDefault="001F6419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 xml:space="preserve">Назва етапів </w:t>
            </w:r>
            <w:r>
              <w:rPr>
                <w:b/>
                <w:sz w:val="24"/>
                <w:szCs w:val="24"/>
                <w:lang w:val="uk-UA"/>
              </w:rPr>
              <w:t>курсового проекту (</w:t>
            </w:r>
            <w:r w:rsidRPr="001F6419">
              <w:rPr>
                <w:b/>
                <w:sz w:val="24"/>
                <w:szCs w:val="24"/>
                <w:lang w:val="uk-UA"/>
              </w:rPr>
              <w:t>роботи</w:t>
            </w:r>
            <w:r>
              <w:rPr>
                <w:b/>
                <w:sz w:val="24"/>
                <w:szCs w:val="24"/>
                <w:lang w:val="uk-UA"/>
              </w:rPr>
              <w:t>)</w:t>
            </w:r>
            <w:r w:rsidRPr="001F6419">
              <w:rPr>
                <w:b/>
                <w:sz w:val="24"/>
                <w:szCs w:val="24"/>
                <w:lang w:val="uk-UA"/>
              </w:rPr>
              <w:t xml:space="preserve"> та питань, які мають бути розроблені відповідно до завдання</w:t>
            </w:r>
          </w:p>
        </w:tc>
        <w:tc>
          <w:tcPr>
            <w:tcW w:w="1559" w:type="dxa"/>
          </w:tcPr>
          <w:p w14:paraId="1197F639" w14:textId="77777777" w:rsidR="0080062E" w:rsidRPr="001F6419" w:rsidRDefault="0080062E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>Термін виконання етапу</w:t>
            </w:r>
          </w:p>
        </w:tc>
        <w:tc>
          <w:tcPr>
            <w:tcW w:w="2552" w:type="dxa"/>
            <w:vAlign w:val="center"/>
          </w:tcPr>
          <w:p w14:paraId="0DCDA4CE" w14:textId="77777777" w:rsidR="0080062E" w:rsidRPr="001F6419" w:rsidRDefault="001F6419" w:rsidP="005F2B76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>Позначки керівника про виконання завдань</w:t>
            </w:r>
          </w:p>
        </w:tc>
      </w:tr>
      <w:tr w:rsidR="00303E89" w:rsidRPr="001F6419" w14:paraId="64D1347D" w14:textId="77777777" w:rsidTr="0082594E">
        <w:trPr>
          <w:trHeight w:val="271"/>
        </w:trPr>
        <w:tc>
          <w:tcPr>
            <w:tcW w:w="568" w:type="dxa"/>
          </w:tcPr>
          <w:p w14:paraId="74457233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1.</w:t>
            </w:r>
          </w:p>
        </w:tc>
        <w:tc>
          <w:tcPr>
            <w:tcW w:w="5670" w:type="dxa"/>
          </w:tcPr>
          <w:p w14:paraId="273B07D7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Отримання завдання на курсову роботу</w:t>
            </w:r>
          </w:p>
        </w:tc>
        <w:tc>
          <w:tcPr>
            <w:tcW w:w="1559" w:type="dxa"/>
          </w:tcPr>
          <w:p w14:paraId="1EA87995" w14:textId="2B4470F5" w:rsidR="00303E89" w:rsidRPr="005428D3" w:rsidRDefault="005A1D2A" w:rsidP="005A1D2A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en-US"/>
              </w:rPr>
              <w:t>1</w:t>
            </w:r>
            <w:r w:rsidR="005428D3">
              <w:rPr>
                <w:sz w:val="24"/>
                <w:szCs w:val="24"/>
                <w:lang w:val="uk-UA"/>
              </w:rPr>
              <w:t>6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B41091">
              <w:rPr>
                <w:sz w:val="24"/>
                <w:szCs w:val="24"/>
                <w:lang w:val="uk-UA"/>
              </w:rPr>
              <w:t>0</w:t>
            </w:r>
            <w:r w:rsidR="005428D3">
              <w:rPr>
                <w:sz w:val="24"/>
                <w:szCs w:val="24"/>
                <w:lang w:val="uk-UA"/>
              </w:rPr>
              <w:t>9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5428D3"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</w:tcPr>
          <w:p w14:paraId="404CFEA1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3C4CE78E" w14:textId="77777777" w:rsidTr="0082594E">
        <w:tc>
          <w:tcPr>
            <w:tcW w:w="568" w:type="dxa"/>
          </w:tcPr>
          <w:p w14:paraId="48D77C9F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2.</w:t>
            </w:r>
          </w:p>
        </w:tc>
        <w:tc>
          <w:tcPr>
            <w:tcW w:w="5670" w:type="dxa"/>
          </w:tcPr>
          <w:p w14:paraId="0DD4B81B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Огляд технічної літератури за темою роботи</w:t>
            </w:r>
          </w:p>
        </w:tc>
        <w:tc>
          <w:tcPr>
            <w:tcW w:w="1559" w:type="dxa"/>
          </w:tcPr>
          <w:p w14:paraId="34A79D34" w14:textId="0A9B2342" w:rsidR="00303E89" w:rsidRPr="005428D3" w:rsidRDefault="005428D3" w:rsidP="00085A39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23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085A39">
              <w:rPr>
                <w:sz w:val="24"/>
                <w:szCs w:val="24"/>
                <w:lang w:val="en-US"/>
              </w:rPr>
              <w:t>0</w:t>
            </w:r>
            <w:r>
              <w:rPr>
                <w:sz w:val="24"/>
                <w:szCs w:val="24"/>
                <w:lang w:val="uk-UA"/>
              </w:rPr>
              <w:t>9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</w:tcPr>
          <w:p w14:paraId="1D46B2FA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3F452DF9" w14:textId="77777777" w:rsidTr="0082594E">
        <w:tc>
          <w:tcPr>
            <w:tcW w:w="568" w:type="dxa"/>
            <w:shd w:val="clear" w:color="auto" w:fill="auto"/>
          </w:tcPr>
          <w:p w14:paraId="6D5BF80B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3.</w:t>
            </w:r>
          </w:p>
        </w:tc>
        <w:tc>
          <w:tcPr>
            <w:tcW w:w="5670" w:type="dxa"/>
            <w:shd w:val="clear" w:color="auto" w:fill="auto"/>
          </w:tcPr>
          <w:p w14:paraId="7C47A671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першої частини курсової роботи (</w:t>
            </w:r>
            <w:r w:rsidR="00EC0FC7" w:rsidRPr="00EC0FC7">
              <w:rPr>
                <w:sz w:val="24"/>
                <w:szCs w:val="24"/>
                <w:lang w:val="uk-UA"/>
              </w:rPr>
              <w:t>організацію діалогу з користувачем і управління процесом обчислень</w:t>
            </w:r>
            <w:r w:rsidRPr="00241E79"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63C94558" w14:textId="614B9B98" w:rsidR="00303E89" w:rsidRPr="005428D3" w:rsidRDefault="005428D3" w:rsidP="00085A39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14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4D619F">
              <w:rPr>
                <w:sz w:val="24"/>
                <w:szCs w:val="24"/>
                <w:lang w:val="uk-UA"/>
              </w:rPr>
              <w:t>1</w:t>
            </w:r>
            <w:r w:rsidR="00085A39">
              <w:rPr>
                <w:sz w:val="24"/>
                <w:szCs w:val="24"/>
                <w:lang w:val="en-US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  <w:shd w:val="clear" w:color="auto" w:fill="auto"/>
          </w:tcPr>
          <w:p w14:paraId="3B762A65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528AF696" w14:textId="77777777" w:rsidTr="0082594E">
        <w:tc>
          <w:tcPr>
            <w:tcW w:w="568" w:type="dxa"/>
            <w:shd w:val="clear" w:color="auto" w:fill="auto"/>
          </w:tcPr>
          <w:p w14:paraId="5C0175A8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4.</w:t>
            </w:r>
          </w:p>
        </w:tc>
        <w:tc>
          <w:tcPr>
            <w:tcW w:w="5670" w:type="dxa"/>
            <w:shd w:val="clear" w:color="auto" w:fill="auto"/>
          </w:tcPr>
          <w:p w14:paraId="3F0BA3D2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Перш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  <w:shd w:val="clear" w:color="auto" w:fill="auto"/>
          </w:tcPr>
          <w:p w14:paraId="3C987772" w14:textId="3CA0DB1D" w:rsidR="00303E89" w:rsidRPr="005428D3" w:rsidRDefault="005428D3" w:rsidP="00085A39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21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4D619F">
              <w:rPr>
                <w:sz w:val="24"/>
                <w:szCs w:val="24"/>
                <w:lang w:val="uk-UA"/>
              </w:rPr>
              <w:t>1</w:t>
            </w:r>
            <w:r>
              <w:rPr>
                <w:sz w:val="24"/>
                <w:szCs w:val="24"/>
                <w:lang w:val="uk-UA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  <w:shd w:val="clear" w:color="auto" w:fill="auto"/>
          </w:tcPr>
          <w:p w14:paraId="402B272E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0BD13244" w14:textId="77777777" w:rsidTr="0082594E">
        <w:tc>
          <w:tcPr>
            <w:tcW w:w="568" w:type="dxa"/>
            <w:shd w:val="clear" w:color="auto" w:fill="auto"/>
          </w:tcPr>
          <w:p w14:paraId="3822C165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5.</w:t>
            </w:r>
          </w:p>
        </w:tc>
        <w:tc>
          <w:tcPr>
            <w:tcW w:w="5670" w:type="dxa"/>
            <w:shd w:val="clear" w:color="auto" w:fill="auto"/>
          </w:tcPr>
          <w:p w14:paraId="2861FE8F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другої частини курсової роботи (</w:t>
            </w:r>
            <w:r w:rsidR="00EC0FC7" w:rsidRPr="00EC0FC7">
              <w:rPr>
                <w:sz w:val="24"/>
                <w:szCs w:val="24"/>
                <w:lang w:val="uk-UA"/>
              </w:rPr>
              <w:t>розробку коду для реалізації розрахунків значення функції через її розклад в степеневий ряд</w:t>
            </w:r>
            <w:r w:rsidRPr="00241E79"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526F76A2" w14:textId="274E0F3C" w:rsidR="00303E89" w:rsidRPr="005428D3" w:rsidRDefault="005428D3" w:rsidP="00C17526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11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4D619F">
              <w:rPr>
                <w:sz w:val="24"/>
                <w:szCs w:val="24"/>
                <w:lang w:val="uk-UA"/>
              </w:rPr>
              <w:t>11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  <w:shd w:val="clear" w:color="auto" w:fill="auto"/>
          </w:tcPr>
          <w:p w14:paraId="19271805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0B793F86" w14:textId="77777777" w:rsidTr="0082594E">
        <w:tc>
          <w:tcPr>
            <w:tcW w:w="568" w:type="dxa"/>
            <w:shd w:val="clear" w:color="auto" w:fill="auto"/>
          </w:tcPr>
          <w:p w14:paraId="738201E3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6.</w:t>
            </w:r>
          </w:p>
        </w:tc>
        <w:tc>
          <w:tcPr>
            <w:tcW w:w="5670" w:type="dxa"/>
            <w:shd w:val="clear" w:color="auto" w:fill="auto"/>
          </w:tcPr>
          <w:p w14:paraId="5D8F6197" w14:textId="77777777" w:rsidR="00303E89" w:rsidRPr="00241E79" w:rsidRDefault="004D619F" w:rsidP="004D619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Друг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  <w:shd w:val="clear" w:color="auto" w:fill="auto"/>
          </w:tcPr>
          <w:p w14:paraId="609FCF12" w14:textId="28736338" w:rsidR="00303E89" w:rsidRPr="005428D3" w:rsidRDefault="005428D3" w:rsidP="00085A39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18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734EB7">
              <w:rPr>
                <w:sz w:val="24"/>
                <w:szCs w:val="24"/>
                <w:lang w:val="uk-UA"/>
              </w:rPr>
              <w:t>11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  <w:shd w:val="clear" w:color="auto" w:fill="auto"/>
          </w:tcPr>
          <w:p w14:paraId="6DD7D0FC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6D75C462" w14:textId="77777777" w:rsidTr="0082594E">
        <w:tc>
          <w:tcPr>
            <w:tcW w:w="568" w:type="dxa"/>
            <w:shd w:val="clear" w:color="auto" w:fill="auto"/>
          </w:tcPr>
          <w:p w14:paraId="4586A16A" w14:textId="77777777" w:rsidR="00303E89" w:rsidRPr="00241E79" w:rsidRDefault="00303E89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7.</w:t>
            </w:r>
          </w:p>
        </w:tc>
        <w:tc>
          <w:tcPr>
            <w:tcW w:w="5670" w:type="dxa"/>
            <w:shd w:val="clear" w:color="auto" w:fill="auto"/>
          </w:tcPr>
          <w:p w14:paraId="58EB4004" w14:textId="77777777" w:rsidR="004D619F" w:rsidRPr="00241E79" w:rsidRDefault="004D619F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третьої частини курсової роботи (</w:t>
            </w:r>
            <w:r w:rsidRPr="00493AD4">
              <w:rPr>
                <w:sz w:val="24"/>
                <w:szCs w:val="24"/>
                <w:lang w:val="uk-UA"/>
              </w:rPr>
              <w:t>візуалізаці</w:t>
            </w:r>
            <w:r>
              <w:rPr>
                <w:sz w:val="24"/>
                <w:szCs w:val="24"/>
                <w:lang w:val="uk-UA"/>
              </w:rPr>
              <w:t>я</w:t>
            </w:r>
            <w:r w:rsidRPr="00493AD4">
              <w:rPr>
                <w:sz w:val="24"/>
                <w:szCs w:val="24"/>
                <w:lang w:val="uk-UA"/>
              </w:rPr>
              <w:t xml:space="preserve"> отриманих результатів</w:t>
            </w:r>
            <w:r w:rsidRPr="00241E79"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1559" w:type="dxa"/>
            <w:shd w:val="clear" w:color="auto" w:fill="auto"/>
          </w:tcPr>
          <w:p w14:paraId="5403B17E" w14:textId="1320CD3C" w:rsidR="00303E89" w:rsidRPr="005428D3" w:rsidRDefault="00C17526" w:rsidP="00C17526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991154">
              <w:rPr>
                <w:sz w:val="24"/>
                <w:szCs w:val="24"/>
                <w:lang w:val="uk-UA"/>
              </w:rPr>
              <w:t>5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734EB7">
              <w:rPr>
                <w:sz w:val="24"/>
                <w:szCs w:val="24"/>
                <w:lang w:val="uk-UA"/>
              </w:rPr>
              <w:t>1</w:t>
            </w:r>
            <w:r>
              <w:rPr>
                <w:sz w:val="24"/>
                <w:szCs w:val="24"/>
                <w:lang w:val="en-US"/>
              </w:rPr>
              <w:t>1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5428D3"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  <w:shd w:val="clear" w:color="auto" w:fill="auto"/>
          </w:tcPr>
          <w:p w14:paraId="2CBD1906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0199D17C" w14:textId="77777777" w:rsidTr="0082594E">
        <w:tc>
          <w:tcPr>
            <w:tcW w:w="568" w:type="dxa"/>
          </w:tcPr>
          <w:p w14:paraId="59FBCF33" w14:textId="77777777" w:rsidR="00303E89" w:rsidRPr="00241E79" w:rsidRDefault="004D619F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8</w:t>
            </w:r>
            <w:r w:rsidR="00303E89" w:rsidRPr="00241E79">
              <w:rPr>
                <w:sz w:val="24"/>
                <w:szCs w:val="24"/>
                <w:lang w:val="uk-UA"/>
              </w:rPr>
              <w:t>.</w:t>
            </w:r>
          </w:p>
        </w:tc>
        <w:tc>
          <w:tcPr>
            <w:tcW w:w="5670" w:type="dxa"/>
          </w:tcPr>
          <w:p w14:paraId="2C48AB13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 xml:space="preserve">Оформлення пояснювальної </w:t>
            </w:r>
            <w:r>
              <w:rPr>
                <w:sz w:val="24"/>
                <w:szCs w:val="24"/>
                <w:lang w:val="uk-UA"/>
              </w:rPr>
              <w:t>записки</w:t>
            </w:r>
          </w:p>
        </w:tc>
        <w:tc>
          <w:tcPr>
            <w:tcW w:w="1559" w:type="dxa"/>
          </w:tcPr>
          <w:p w14:paraId="7AD7BFAE" w14:textId="42C0671D" w:rsidR="00303E89" w:rsidRPr="005428D3" w:rsidRDefault="005428D3" w:rsidP="005A1D2A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09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A4008A">
              <w:rPr>
                <w:sz w:val="24"/>
                <w:szCs w:val="24"/>
                <w:lang w:val="uk-UA"/>
              </w:rPr>
              <w:t>12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</w:tcPr>
          <w:p w14:paraId="41E176DD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0B5779FE" w14:textId="77777777" w:rsidTr="0082594E">
        <w:tc>
          <w:tcPr>
            <w:tcW w:w="568" w:type="dxa"/>
          </w:tcPr>
          <w:p w14:paraId="05062352" w14:textId="77777777" w:rsidR="00303E89" w:rsidRPr="00241E79" w:rsidRDefault="004D619F" w:rsidP="00303E89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34"/>
              <w:jc w:val="center"/>
              <w:rPr>
                <w:sz w:val="24"/>
                <w:szCs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9</w:t>
            </w:r>
            <w:r w:rsidR="00303E89" w:rsidRPr="00241E79">
              <w:rPr>
                <w:sz w:val="24"/>
                <w:szCs w:val="24"/>
                <w:lang w:val="uk-UA"/>
              </w:rPr>
              <w:t>.</w:t>
            </w:r>
          </w:p>
        </w:tc>
        <w:tc>
          <w:tcPr>
            <w:tcW w:w="5670" w:type="dxa"/>
          </w:tcPr>
          <w:p w14:paraId="5785A6C7" w14:textId="77777777" w:rsidR="00303E89" w:rsidRPr="00241E79" w:rsidRDefault="00303E89" w:rsidP="009A56C3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175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 xml:space="preserve">Захист курсової роботи </w:t>
            </w:r>
          </w:p>
        </w:tc>
        <w:tc>
          <w:tcPr>
            <w:tcW w:w="1559" w:type="dxa"/>
          </w:tcPr>
          <w:p w14:paraId="3D5C0927" w14:textId="587E1AEE" w:rsidR="00303E89" w:rsidRPr="005428D3" w:rsidRDefault="00303E89" w:rsidP="005A1D2A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34" w:right="34"/>
              <w:jc w:val="center"/>
              <w:rPr>
                <w:sz w:val="24"/>
                <w:szCs w:val="24"/>
                <w:lang w:val="uk-UA"/>
              </w:rPr>
            </w:pPr>
            <w:r w:rsidRPr="00395842">
              <w:rPr>
                <w:sz w:val="24"/>
                <w:szCs w:val="24"/>
                <w:lang w:val="uk-UA"/>
              </w:rPr>
              <w:t>2</w:t>
            </w:r>
            <w:r w:rsidR="00991154">
              <w:rPr>
                <w:sz w:val="24"/>
                <w:szCs w:val="24"/>
                <w:lang w:val="uk-UA"/>
              </w:rPr>
              <w:t>3</w:t>
            </w:r>
            <w:r w:rsidRPr="00395842">
              <w:rPr>
                <w:sz w:val="24"/>
                <w:szCs w:val="24"/>
                <w:lang w:val="uk-UA"/>
              </w:rPr>
              <w:t>.</w:t>
            </w:r>
            <w:r w:rsidR="00A4008A">
              <w:rPr>
                <w:sz w:val="24"/>
                <w:szCs w:val="24"/>
                <w:lang w:val="uk-UA"/>
              </w:rPr>
              <w:t>12</w:t>
            </w:r>
            <w:r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5428D3">
              <w:rPr>
                <w:sz w:val="24"/>
                <w:szCs w:val="24"/>
                <w:lang w:val="uk-UA"/>
              </w:rPr>
              <w:t>2</w:t>
            </w:r>
          </w:p>
        </w:tc>
        <w:tc>
          <w:tcPr>
            <w:tcW w:w="2552" w:type="dxa"/>
          </w:tcPr>
          <w:p w14:paraId="0ED7E421" w14:textId="77777777" w:rsidR="00303E89" w:rsidRPr="001F6419" w:rsidRDefault="00303E89" w:rsidP="005F2B76">
            <w:pPr>
              <w:pStyle w:val="31"/>
              <w:tabs>
                <w:tab w:val="left" w:pos="720"/>
              </w:tabs>
              <w:spacing w:before="240"/>
              <w:ind w:left="0"/>
              <w:rPr>
                <w:sz w:val="24"/>
                <w:szCs w:val="24"/>
                <w:lang w:val="uk-UA"/>
              </w:rPr>
            </w:pPr>
          </w:p>
        </w:tc>
      </w:tr>
    </w:tbl>
    <w:p w14:paraId="35EFBAFF" w14:textId="77777777" w:rsidR="0080062E" w:rsidRPr="00202D09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48E5AB8B" w14:textId="77777777" w:rsidR="0080062E" w:rsidRPr="00202D09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2DF2C458" w14:textId="77777777" w:rsidR="0080062E" w:rsidRPr="00202D09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55633D6F" w14:textId="77777777" w:rsidR="0080062E" w:rsidRPr="00202D09" w:rsidRDefault="0080062E" w:rsidP="0080062E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5B38A084" w14:textId="77777777" w:rsidR="005F2B76" w:rsidRPr="005F2B76" w:rsidRDefault="005F2B76" w:rsidP="005F2B76">
      <w:pPr>
        <w:spacing w:after="0" w:line="240" w:lineRule="auto"/>
        <w:jc w:val="both"/>
        <w:rPr>
          <w:rFonts w:ascii="Times New Roman" w:eastAsia="Times New Roman" w:hAnsi="Times New Roman"/>
          <w:b/>
          <w:sz w:val="28"/>
          <w:szCs w:val="20"/>
          <w:lang w:val="uk-UA" w:eastAsia="ru-RU"/>
        </w:rPr>
      </w:pPr>
      <w:r w:rsidRPr="005F2B76"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>Студент</w:t>
      </w:r>
      <w:r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ab/>
      </w:r>
      <w:r w:rsidRPr="005F2B76">
        <w:rPr>
          <w:rFonts w:ascii="Times New Roman" w:eastAsia="Times New Roman" w:hAnsi="Times New Roman"/>
          <w:b/>
          <w:sz w:val="28"/>
          <w:szCs w:val="20"/>
          <w:lang w:val="uk-UA" w:eastAsia="ru-RU"/>
        </w:rPr>
        <w:t>_____________________</w:t>
      </w:r>
    </w:p>
    <w:p w14:paraId="2672D5F3" w14:textId="77777777" w:rsidR="005F2B76" w:rsidRPr="005F2B76" w:rsidRDefault="005F2B76" w:rsidP="00815804">
      <w:pPr>
        <w:spacing w:after="0" w:line="240" w:lineRule="auto"/>
        <w:ind w:left="2124" w:firstLine="708"/>
        <w:jc w:val="both"/>
        <w:rPr>
          <w:rFonts w:ascii="Times New Roman" w:eastAsia="Times New Roman" w:hAnsi="Times New Roman"/>
          <w:sz w:val="16"/>
          <w:szCs w:val="20"/>
          <w:lang w:val="uk-UA" w:eastAsia="ru-RU"/>
        </w:rPr>
      </w:pPr>
      <w:r w:rsidRPr="005F2B76">
        <w:rPr>
          <w:rFonts w:ascii="Times New Roman" w:eastAsia="Times New Roman" w:hAnsi="Times New Roman"/>
          <w:sz w:val="16"/>
          <w:szCs w:val="20"/>
          <w:lang w:val="uk-UA" w:eastAsia="ru-RU"/>
        </w:rPr>
        <w:t>(підпис)</w:t>
      </w:r>
    </w:p>
    <w:p w14:paraId="1E8697A2" w14:textId="77777777" w:rsidR="005F2B76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2C73D8DA" w14:textId="6D1FF1B6" w:rsidR="005F2B76" w:rsidRPr="005F2B76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  <w:r w:rsidRPr="005F2B76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Керівник</w:t>
      </w:r>
      <w:r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Pr="005F2B76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_____________________</w:t>
      </w:r>
      <w:r w:rsidR="00815804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="00815804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ab/>
      </w:r>
      <w:r w:rsidR="00815804">
        <w:rPr>
          <w:rFonts w:ascii="Times New Roman" w:eastAsia="Times New Roman" w:hAnsi="Times New Roman"/>
          <w:sz w:val="28"/>
          <w:szCs w:val="28"/>
          <w:u w:val="single"/>
          <w:lang w:val="uk-UA" w:eastAsia="ru-RU"/>
        </w:rPr>
        <w:t xml:space="preserve">   </w:t>
      </w:r>
    </w:p>
    <w:p w14:paraId="7352E31B" w14:textId="77777777" w:rsidR="005F2B76" w:rsidRPr="005F2B76" w:rsidRDefault="005F2B76" w:rsidP="00815804">
      <w:pPr>
        <w:spacing w:after="0" w:line="240" w:lineRule="auto"/>
        <w:ind w:left="2124" w:firstLine="708"/>
        <w:rPr>
          <w:rFonts w:ascii="Times New Roman" w:eastAsia="Times New Roman" w:hAnsi="Times New Roman"/>
          <w:sz w:val="16"/>
          <w:szCs w:val="20"/>
          <w:lang w:val="uk-UA" w:eastAsia="ru-RU"/>
        </w:rPr>
      </w:pPr>
      <w:r w:rsidRPr="005F2B76">
        <w:rPr>
          <w:rFonts w:ascii="Times New Roman" w:eastAsia="Times New Roman" w:hAnsi="Times New Roman"/>
          <w:sz w:val="16"/>
          <w:szCs w:val="20"/>
          <w:lang w:val="uk-UA" w:eastAsia="ru-RU"/>
        </w:rPr>
        <w:t>(підпис)</w:t>
      </w:r>
      <w:r w:rsidR="00815804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="00815804">
        <w:rPr>
          <w:rFonts w:ascii="Times New Roman" w:eastAsia="Times New Roman" w:hAnsi="Times New Roman"/>
          <w:sz w:val="16"/>
          <w:szCs w:val="20"/>
          <w:lang w:val="uk-UA" w:eastAsia="ru-RU"/>
        </w:rPr>
        <w:tab/>
      </w:r>
      <w:r w:rsidRPr="005F2B76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(прізвище</w:t>
      </w:r>
      <w:r w:rsidR="00300249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</w:t>
      </w:r>
      <w:r w:rsidRPr="005F2B76">
        <w:rPr>
          <w:rFonts w:ascii="Times New Roman" w:eastAsia="Times New Roman" w:hAnsi="Times New Roman"/>
          <w:sz w:val="16"/>
          <w:szCs w:val="20"/>
          <w:lang w:val="uk-UA" w:eastAsia="ru-RU"/>
        </w:rPr>
        <w:t>ім</w:t>
      </w:r>
      <w:r w:rsidRPr="005F2B76">
        <w:rPr>
          <w:rFonts w:ascii="Arial" w:eastAsia="Times New Roman" w:hAnsi="Arial" w:cs="Arial"/>
          <w:sz w:val="16"/>
          <w:szCs w:val="20"/>
          <w:lang w:val="uk-UA" w:eastAsia="ru-RU"/>
        </w:rPr>
        <w:t>'</w:t>
      </w:r>
      <w:r w:rsidRPr="005F2B76">
        <w:rPr>
          <w:rFonts w:ascii="Times New Roman" w:eastAsia="Times New Roman" w:hAnsi="Times New Roman"/>
          <w:sz w:val="16"/>
          <w:szCs w:val="20"/>
          <w:lang w:val="uk-UA" w:eastAsia="ru-RU"/>
        </w:rPr>
        <w:t>я</w:t>
      </w:r>
      <w:r w:rsidR="004A2D9B">
        <w:rPr>
          <w:rFonts w:ascii="Times New Roman" w:eastAsia="Times New Roman" w:hAnsi="Times New Roman"/>
          <w:sz w:val="16"/>
          <w:szCs w:val="20"/>
          <w:lang w:val="uk-UA" w:eastAsia="ru-RU"/>
        </w:rPr>
        <w:t>,</w:t>
      </w:r>
      <w:r w:rsidRPr="005F2B76">
        <w:rPr>
          <w:rFonts w:ascii="Times New Roman" w:eastAsia="Times New Roman" w:hAnsi="Times New Roman"/>
          <w:sz w:val="16"/>
          <w:szCs w:val="20"/>
          <w:lang w:val="uk-UA" w:eastAsia="ru-RU"/>
        </w:rPr>
        <w:t xml:space="preserve"> по батькові)</w:t>
      </w:r>
    </w:p>
    <w:p w14:paraId="4DDF80B0" w14:textId="77777777" w:rsidR="005F2B76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1258BFC6" w14:textId="77777777" w:rsidR="00347E98" w:rsidRPr="005F2B76" w:rsidRDefault="00347E98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</w:p>
    <w:p w14:paraId="71C1CE9E" w14:textId="2A6AAF4D" w:rsidR="005F2B76" w:rsidRPr="005F2B76" w:rsidRDefault="005F2B76" w:rsidP="005F2B76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  <w:lang w:val="uk-UA" w:eastAsia="ru-RU"/>
        </w:rPr>
      </w:pPr>
      <w:r w:rsidRPr="005F2B76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«____» _________________</w:t>
      </w:r>
      <w:r w:rsidR="00347E98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20</w:t>
      </w:r>
      <w:r w:rsidR="00AF7AB4">
        <w:rPr>
          <w:rFonts w:ascii="Times New Roman" w:eastAsia="Times New Roman" w:hAnsi="Times New Roman"/>
          <w:b/>
          <w:sz w:val="28"/>
          <w:szCs w:val="28"/>
          <w:lang w:val="en-US" w:eastAsia="ru-RU"/>
        </w:rPr>
        <w:t>2</w:t>
      </w:r>
      <w:r w:rsidR="00991154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>2</w:t>
      </w:r>
      <w:r w:rsidR="00347E98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</w:t>
      </w:r>
      <w:r w:rsidRPr="005F2B76">
        <w:rPr>
          <w:rFonts w:ascii="Times New Roman" w:eastAsia="Times New Roman" w:hAnsi="Times New Roman"/>
          <w:b/>
          <w:sz w:val="28"/>
          <w:szCs w:val="28"/>
          <w:lang w:val="uk-UA" w:eastAsia="ru-RU"/>
        </w:rPr>
        <w:t xml:space="preserve"> р.</w:t>
      </w:r>
    </w:p>
    <w:p w14:paraId="33206C60" w14:textId="5E1113DE" w:rsidR="0080062E" w:rsidRDefault="0080062E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50340D94" w14:textId="77F9D01D" w:rsidR="008E0B80" w:rsidRDefault="008E0B8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45B1D136" w14:textId="51B3D504" w:rsidR="008E0B80" w:rsidRDefault="008E0B80" w:rsidP="00C84210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26CF651C" w14:textId="5F60D211" w:rsidR="008579BC" w:rsidRDefault="007F73BC" w:rsidP="0041383C">
      <w:pPr>
        <w:spacing w:after="0" w:line="360" w:lineRule="auto"/>
        <w:jc w:val="center"/>
        <w:sectPr w:rsidR="008579BC" w:rsidSect="00134798">
          <w:headerReference w:type="default" r:id="rId10"/>
          <w:footerReference w:type="default" r:id="rId11"/>
          <w:headerReference w:type="first" r:id="rId12"/>
          <w:pgSz w:w="11906" w:h="16838"/>
          <w:pgMar w:top="850" w:right="850" w:bottom="850" w:left="1417" w:header="709" w:footer="709" w:gutter="0"/>
          <w:pgNumType w:start="0"/>
          <w:cols w:space="708"/>
          <w:titlePg/>
          <w:docGrid w:linePitch="360"/>
        </w:sectPr>
      </w:pPr>
      <w:bookmarkStart w:id="0" w:name="_Toc87130166"/>
      <w:r>
        <w:rPr>
          <w:rFonts w:ascii="Times New Roman" w:hAnsi="Times New Roman"/>
          <w:b/>
          <w:color w:val="000000" w:themeColor="text1"/>
          <w:sz w:val="28"/>
        </w:rPr>
        <w:br w:type="page"/>
      </w:r>
    </w:p>
    <w:p w14:paraId="2067BFC1" w14:textId="77777777" w:rsidR="0041383C" w:rsidRPr="00134798" w:rsidRDefault="0041383C" w:rsidP="0041383C">
      <w:pPr>
        <w:spacing w:after="0" w:line="360" w:lineRule="auto"/>
        <w:jc w:val="center"/>
        <w:rPr>
          <w:rFonts w:ascii="Times New Roman" w:eastAsia="Times New Roman" w:hAnsi="Times New Roman"/>
          <w:b/>
          <w:sz w:val="28"/>
          <w:szCs w:val="32"/>
        </w:rPr>
      </w:pPr>
      <w:proofErr w:type="spellStart"/>
      <w:r w:rsidRPr="00D0045D">
        <w:rPr>
          <w:rFonts w:ascii="Times New Roman" w:eastAsia="Times New Roman" w:hAnsi="Times New Roman"/>
          <w:b/>
          <w:sz w:val="28"/>
          <w:szCs w:val="32"/>
        </w:rPr>
        <w:lastRenderedPageBreak/>
        <w:t>Анотація</w:t>
      </w:r>
      <w:proofErr w:type="spellEnd"/>
    </w:p>
    <w:p w14:paraId="4733FFF7" w14:textId="320F44B4" w:rsidR="0041383C" w:rsidRPr="00D0045D" w:rsidRDefault="0054710C" w:rsidP="0041383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  <w:lang w:val="uk-UA"/>
        </w:rPr>
        <w:t>ПІБ</w:t>
      </w:r>
      <w:r>
        <w:rPr>
          <w:rFonts w:ascii="Times New Roman" w:hAnsi="Times New Roman"/>
          <w:color w:val="000000" w:themeColor="text1"/>
          <w:sz w:val="28"/>
          <w:szCs w:val="28"/>
          <w:lang w:val="en-US"/>
        </w:rPr>
        <w:t>.</w:t>
      </w:r>
      <w:r w:rsidR="0041383C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Програмно-алгоритмічна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реалізація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наближеного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обчислення</w:t>
      </w:r>
      <w:proofErr w:type="spellEnd"/>
      <w:r w:rsidR="0041383C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значення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функції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через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її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розклад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в </w:t>
      </w:r>
      <w:proofErr w:type="spellStart"/>
      <w:r w:rsidR="0041383C" w:rsidRPr="00B95EBF">
        <w:rPr>
          <w:rFonts w:ascii="Times New Roman" w:hAnsi="Times New Roman"/>
          <w:sz w:val="28"/>
          <w:szCs w:val="28"/>
        </w:rPr>
        <w:t>степеневий</w:t>
      </w:r>
      <w:proofErr w:type="spellEnd"/>
      <w:r w:rsidR="0041383C" w:rsidRPr="00B95EBF">
        <w:rPr>
          <w:rFonts w:ascii="Times New Roman" w:hAnsi="Times New Roman"/>
          <w:sz w:val="28"/>
          <w:szCs w:val="28"/>
        </w:rPr>
        <w:t xml:space="preserve"> ряд</w:t>
      </w:r>
      <w:r w:rsidR="0041383C" w:rsidRPr="00D0045D">
        <w:rPr>
          <w:rFonts w:ascii="Times New Roman" w:hAnsi="Times New Roman"/>
          <w:sz w:val="28"/>
          <w:szCs w:val="28"/>
        </w:rPr>
        <w:t>.</w:t>
      </w:r>
    </w:p>
    <w:p w14:paraId="30EF910E" w14:textId="77777777" w:rsidR="0041383C" w:rsidRPr="00D0045D" w:rsidRDefault="0041383C" w:rsidP="0041383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D0045D">
        <w:rPr>
          <w:rFonts w:ascii="Times New Roman" w:hAnsi="Times New Roman"/>
          <w:sz w:val="28"/>
          <w:szCs w:val="28"/>
        </w:rPr>
        <w:t>Курсова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робота з </w:t>
      </w:r>
      <w:proofErr w:type="spellStart"/>
      <w:r w:rsidRPr="00D0045D">
        <w:rPr>
          <w:rFonts w:ascii="Times New Roman" w:hAnsi="Times New Roman"/>
          <w:sz w:val="28"/>
          <w:szCs w:val="28"/>
        </w:rPr>
        <w:t>дисципліни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«</w:t>
      </w:r>
      <w:proofErr w:type="spellStart"/>
      <w:r w:rsidRPr="00B95EBF">
        <w:rPr>
          <w:rFonts w:ascii="Times New Roman" w:hAnsi="Times New Roman"/>
          <w:sz w:val="28"/>
          <w:szCs w:val="28"/>
        </w:rPr>
        <w:t>Алгоритмізація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та </w:t>
      </w:r>
      <w:proofErr w:type="spellStart"/>
      <w:r w:rsidRPr="00B95EBF">
        <w:rPr>
          <w:rFonts w:ascii="Times New Roman" w:hAnsi="Times New Roman"/>
          <w:sz w:val="28"/>
          <w:szCs w:val="28"/>
        </w:rPr>
        <w:t>програмування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» </w:t>
      </w:r>
      <w:proofErr w:type="spellStart"/>
      <w:r w:rsidRPr="00D0045D">
        <w:rPr>
          <w:rFonts w:ascii="Times New Roman" w:hAnsi="Times New Roman"/>
          <w:sz w:val="28"/>
          <w:szCs w:val="28"/>
        </w:rPr>
        <w:t>присвячена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питанню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чисельного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обчислення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значення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аналітичної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функції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шляхом </w:t>
      </w:r>
      <w:proofErr w:type="spellStart"/>
      <w:r w:rsidRPr="00B95EBF">
        <w:rPr>
          <w:rFonts w:ascii="Times New Roman" w:hAnsi="Times New Roman"/>
          <w:sz w:val="28"/>
          <w:szCs w:val="28"/>
        </w:rPr>
        <w:t>підсумовування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наявних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значень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для </w:t>
      </w:r>
      <w:proofErr w:type="spellStart"/>
      <w:r w:rsidRPr="00B95EBF">
        <w:rPr>
          <w:rFonts w:ascii="Times New Roman" w:hAnsi="Times New Roman"/>
          <w:sz w:val="28"/>
          <w:szCs w:val="28"/>
        </w:rPr>
        <w:t>цих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B95EBF">
        <w:rPr>
          <w:rFonts w:ascii="Times New Roman" w:hAnsi="Times New Roman"/>
          <w:sz w:val="28"/>
          <w:szCs w:val="28"/>
        </w:rPr>
        <w:t>функцій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у </w:t>
      </w:r>
      <w:proofErr w:type="spellStart"/>
      <w:r w:rsidRPr="00B95EBF">
        <w:rPr>
          <w:rFonts w:ascii="Times New Roman" w:hAnsi="Times New Roman"/>
          <w:sz w:val="28"/>
          <w:szCs w:val="28"/>
        </w:rPr>
        <w:t>степеневих</w:t>
      </w:r>
      <w:proofErr w:type="spellEnd"/>
      <w:r w:rsidRPr="00B95EBF">
        <w:rPr>
          <w:rFonts w:ascii="Times New Roman" w:hAnsi="Times New Roman"/>
          <w:sz w:val="28"/>
          <w:szCs w:val="28"/>
        </w:rPr>
        <w:t xml:space="preserve"> рядах</w:t>
      </w:r>
      <w:r w:rsidRPr="00D0045D">
        <w:rPr>
          <w:rFonts w:ascii="Times New Roman" w:hAnsi="Times New Roman"/>
          <w:sz w:val="28"/>
          <w:szCs w:val="28"/>
        </w:rPr>
        <w:t xml:space="preserve">. У </w:t>
      </w:r>
      <w:proofErr w:type="spellStart"/>
      <w:r w:rsidRPr="00D0045D">
        <w:rPr>
          <w:rFonts w:ascii="Times New Roman" w:hAnsi="Times New Roman"/>
          <w:sz w:val="28"/>
          <w:szCs w:val="28"/>
        </w:rPr>
        <w:t>курсовій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роботі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бул</w:t>
      </w:r>
      <w:r>
        <w:rPr>
          <w:rFonts w:ascii="Times New Roman" w:hAnsi="Times New Roman"/>
          <w:sz w:val="28"/>
          <w:szCs w:val="28"/>
        </w:rPr>
        <w:t>а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виконан</w:t>
      </w:r>
      <w:r>
        <w:rPr>
          <w:rFonts w:ascii="Times New Roman" w:hAnsi="Times New Roman"/>
          <w:sz w:val="28"/>
          <w:szCs w:val="28"/>
        </w:rPr>
        <w:t>а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програмно-алгоритмічна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sz w:val="28"/>
          <w:szCs w:val="28"/>
        </w:rPr>
        <w:t>реалізація</w:t>
      </w:r>
      <w:proofErr w:type="spellEnd"/>
      <w:r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обчислення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значення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функції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4"/>
                <w:lang w:val="uk-UA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sz w:val="28"/>
                    <w:szCs w:val="24"/>
                    <w:lang w:val="uk-UA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lang w:val="uk-UA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4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4"/>
                        <w:lang w:val="uk-UA"/>
                      </w:rPr>
                      <m:t>x</m:t>
                    </m:r>
                  </m:e>
                </m:d>
              </m:e>
            </m:func>
          </m:num>
          <m:den>
            <m:r>
              <w:rPr>
                <w:rFonts w:ascii="Cambria Math" w:hAnsi="Cambria Math"/>
                <w:sz w:val="28"/>
                <w:szCs w:val="24"/>
                <w:lang w:val="uk-UA"/>
              </w:rPr>
              <m:t>x</m:t>
            </m:r>
          </m:den>
        </m:f>
      </m:oMath>
      <w:r>
        <w:rPr>
          <w:rFonts w:ascii="Times New Roman" w:hAnsi="Times New Roman"/>
          <w:sz w:val="28"/>
          <w:szCs w:val="28"/>
        </w:rPr>
        <w:t xml:space="preserve"> </w:t>
      </w:r>
      <w:r w:rsidRPr="00C85BCE">
        <w:rPr>
          <w:rFonts w:ascii="Times New Roman" w:hAnsi="Times New Roman"/>
          <w:sz w:val="28"/>
          <w:szCs w:val="28"/>
        </w:rPr>
        <w:t xml:space="preserve">для </w:t>
      </w:r>
      <w:proofErr w:type="spellStart"/>
      <w:r w:rsidRPr="00C85BCE">
        <w:rPr>
          <w:rFonts w:ascii="Times New Roman" w:hAnsi="Times New Roman"/>
          <w:sz w:val="28"/>
          <w:szCs w:val="28"/>
        </w:rPr>
        <w:t>дослідження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швидкості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збіжності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ряд</w:t>
      </w:r>
      <w:r>
        <w:rPr>
          <w:rFonts w:ascii="Times New Roman" w:hAnsi="Times New Roman"/>
          <w:sz w:val="28"/>
          <w:szCs w:val="28"/>
        </w:rPr>
        <w:t>у</w:t>
      </w:r>
      <w:r w:rsidRPr="00C85BCE">
        <w:rPr>
          <w:rFonts w:ascii="Times New Roman" w:hAnsi="Times New Roman"/>
          <w:sz w:val="28"/>
          <w:szCs w:val="28"/>
        </w:rPr>
        <w:t xml:space="preserve"> і </w:t>
      </w:r>
      <w:proofErr w:type="spellStart"/>
      <w:r w:rsidRPr="00C85BCE">
        <w:rPr>
          <w:rFonts w:ascii="Times New Roman" w:hAnsi="Times New Roman"/>
          <w:sz w:val="28"/>
          <w:szCs w:val="28"/>
        </w:rPr>
        <w:t>точності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одержуваних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значень</w:t>
      </w:r>
      <w:proofErr w:type="spellEnd"/>
      <w:r w:rsidRPr="00C85BCE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85BCE">
        <w:rPr>
          <w:rFonts w:ascii="Times New Roman" w:hAnsi="Times New Roman"/>
          <w:sz w:val="28"/>
          <w:szCs w:val="28"/>
        </w:rPr>
        <w:t>функці</w:t>
      </w:r>
      <w:r>
        <w:rPr>
          <w:rFonts w:ascii="Times New Roman" w:hAnsi="Times New Roman"/>
          <w:sz w:val="28"/>
          <w:szCs w:val="28"/>
        </w:rPr>
        <w:t>ї</w:t>
      </w:r>
      <w:proofErr w:type="spellEnd"/>
      <w:r w:rsidRPr="00D0045D">
        <w:rPr>
          <w:rFonts w:ascii="Times New Roman" w:hAnsi="Times New Roman"/>
          <w:sz w:val="28"/>
          <w:szCs w:val="28"/>
        </w:rPr>
        <w:t>.</w:t>
      </w:r>
    </w:p>
    <w:p w14:paraId="719C9642" w14:textId="2FBB57AC" w:rsidR="0041383C" w:rsidRPr="007F0A2B" w:rsidRDefault="0041383C" w:rsidP="0041383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D0045D">
        <w:rPr>
          <w:rFonts w:ascii="Times New Roman" w:hAnsi="Times New Roman"/>
          <w:b/>
          <w:sz w:val="28"/>
          <w:szCs w:val="28"/>
        </w:rPr>
        <w:t xml:space="preserve">Структура і </w:t>
      </w:r>
      <w:proofErr w:type="spellStart"/>
      <w:r w:rsidRPr="00D0045D">
        <w:rPr>
          <w:rFonts w:ascii="Times New Roman" w:hAnsi="Times New Roman"/>
          <w:b/>
          <w:sz w:val="28"/>
          <w:szCs w:val="28"/>
        </w:rPr>
        <w:t>обсяг</w:t>
      </w:r>
      <w:proofErr w:type="spellEnd"/>
      <w:r w:rsidRPr="00D0045D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b/>
          <w:sz w:val="28"/>
          <w:szCs w:val="28"/>
        </w:rPr>
        <w:t>роботи</w:t>
      </w:r>
      <w:proofErr w:type="spellEnd"/>
      <w:r w:rsidRPr="00D0045D">
        <w:rPr>
          <w:rFonts w:ascii="Times New Roman" w:hAnsi="Times New Roman"/>
          <w:b/>
          <w:sz w:val="28"/>
          <w:szCs w:val="28"/>
        </w:rPr>
        <w:t>.</w:t>
      </w:r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Курсова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робота </w:t>
      </w:r>
      <w:proofErr w:type="spellStart"/>
      <w:r w:rsidRPr="00D0045D">
        <w:rPr>
          <w:rFonts w:ascii="Times New Roman" w:hAnsi="Times New Roman"/>
          <w:sz w:val="28"/>
          <w:szCs w:val="28"/>
        </w:rPr>
        <w:t>складається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із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вступу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D0045D">
        <w:rPr>
          <w:rFonts w:ascii="Times New Roman" w:hAnsi="Times New Roman"/>
          <w:sz w:val="28"/>
          <w:szCs w:val="28"/>
        </w:rPr>
        <w:t>трьох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D0045D">
        <w:rPr>
          <w:rFonts w:ascii="Times New Roman" w:hAnsi="Times New Roman"/>
          <w:sz w:val="28"/>
          <w:szCs w:val="28"/>
        </w:rPr>
        <w:t>розділів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D0045D">
        <w:rPr>
          <w:rFonts w:ascii="Times New Roman" w:hAnsi="Times New Roman"/>
          <w:sz w:val="28"/>
          <w:szCs w:val="28"/>
        </w:rPr>
        <w:t>висновків</w:t>
      </w:r>
      <w:proofErr w:type="spellEnd"/>
      <w:r>
        <w:rPr>
          <w:rFonts w:ascii="Times New Roman" w:hAnsi="Times New Roman"/>
          <w:sz w:val="28"/>
          <w:szCs w:val="28"/>
        </w:rPr>
        <w:t xml:space="preserve"> і</w:t>
      </w:r>
      <w:r w:rsidRPr="00D0045D">
        <w:rPr>
          <w:rFonts w:ascii="Times New Roman" w:hAnsi="Times New Roman"/>
          <w:sz w:val="28"/>
          <w:szCs w:val="28"/>
        </w:rPr>
        <w:t xml:space="preserve"> списку </w:t>
      </w:r>
      <w:proofErr w:type="spellStart"/>
      <w:r w:rsidRPr="00D0045D">
        <w:rPr>
          <w:rFonts w:ascii="Times New Roman" w:hAnsi="Times New Roman"/>
          <w:sz w:val="28"/>
          <w:szCs w:val="28"/>
        </w:rPr>
        <w:t>використаної</w:t>
      </w:r>
      <w:proofErr w:type="spellEnd"/>
      <w:r w:rsidRPr="00D0045D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літератури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з </w:t>
      </w:r>
      <w:r w:rsidR="00560414">
        <w:rPr>
          <w:rFonts w:ascii="Times New Roman" w:hAnsi="Times New Roman"/>
          <w:sz w:val="28"/>
          <w:szCs w:val="28"/>
          <w:lang w:val="uk-UA"/>
        </w:rPr>
        <w:t>4</w:t>
      </w:r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джерел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.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Загальний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обсяг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роботи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становить </w:t>
      </w:r>
      <w:r w:rsidR="00110679">
        <w:rPr>
          <w:rFonts w:ascii="Times New Roman" w:hAnsi="Times New Roman"/>
          <w:sz w:val="28"/>
          <w:szCs w:val="28"/>
          <w:lang w:val="uk-UA"/>
        </w:rPr>
        <w:t>37</w:t>
      </w:r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сторінок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, основного тексту (без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додатків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>) –</w:t>
      </w:r>
      <w:r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110679">
        <w:rPr>
          <w:rFonts w:ascii="Times New Roman" w:hAnsi="Times New Roman"/>
          <w:sz w:val="28"/>
          <w:szCs w:val="28"/>
          <w:lang w:val="uk-UA"/>
        </w:rPr>
        <w:t>37</w:t>
      </w:r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сторінок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,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ілюстрацій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– </w:t>
      </w:r>
      <w:r w:rsidRPr="007F0A2B">
        <w:rPr>
          <w:rFonts w:ascii="Times New Roman" w:hAnsi="Times New Roman"/>
          <w:sz w:val="28"/>
          <w:szCs w:val="28"/>
        </w:rPr>
        <w:t>2</w:t>
      </w:r>
      <w:r w:rsidR="0053175D">
        <w:rPr>
          <w:rFonts w:ascii="Times New Roman" w:hAnsi="Times New Roman"/>
          <w:sz w:val="28"/>
          <w:szCs w:val="28"/>
          <w:lang w:val="uk-UA"/>
        </w:rPr>
        <w:t>2</w:t>
      </w:r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, </w:t>
      </w:r>
      <w:proofErr w:type="spellStart"/>
      <w:r w:rsidRPr="002D1065">
        <w:rPr>
          <w:rFonts w:ascii="Times New Roman" w:hAnsi="Times New Roman"/>
          <w:color w:val="000000" w:themeColor="text1"/>
          <w:sz w:val="28"/>
          <w:szCs w:val="28"/>
        </w:rPr>
        <w:t>таблиць</w:t>
      </w:r>
      <w:proofErr w:type="spellEnd"/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– </w:t>
      </w:r>
      <w:r w:rsidR="0053175D">
        <w:rPr>
          <w:rFonts w:ascii="Times New Roman" w:hAnsi="Times New Roman"/>
          <w:sz w:val="28"/>
          <w:szCs w:val="28"/>
          <w:lang w:val="uk-UA"/>
        </w:rPr>
        <w:t>2</w:t>
      </w:r>
      <w:r>
        <w:rPr>
          <w:rFonts w:ascii="Times New Roman" w:hAnsi="Times New Roman"/>
          <w:sz w:val="28"/>
          <w:szCs w:val="28"/>
        </w:rPr>
        <w:t>.</w:t>
      </w:r>
    </w:p>
    <w:p w14:paraId="1F3D4974" w14:textId="6371E15B" w:rsidR="0041383C" w:rsidRDefault="0041383C" w:rsidP="0041383C">
      <w:pPr>
        <w:spacing w:line="360" w:lineRule="auto"/>
        <w:jc w:val="both"/>
        <w:sectPr w:rsidR="0041383C" w:rsidSect="0041383C">
          <w:headerReference w:type="default" r:id="rId13"/>
          <w:footerReference w:type="default" r:id="rId14"/>
          <w:headerReference w:type="first" r:id="rId15"/>
          <w:pgSz w:w="11906" w:h="16838"/>
          <w:pgMar w:top="850" w:right="850" w:bottom="850" w:left="1417" w:header="709" w:footer="709" w:gutter="0"/>
          <w:pgNumType w:start="4"/>
          <w:cols w:space="708"/>
          <w:titlePg/>
          <w:docGrid w:linePitch="360"/>
        </w:sectPr>
      </w:pPr>
      <w:r w:rsidRPr="00D0045D">
        <w:br w:type="page"/>
      </w:r>
    </w:p>
    <w:p w14:paraId="0D37BB23" w14:textId="77777777" w:rsidR="0041383C" w:rsidRPr="009C6166" w:rsidRDefault="0041383C" w:rsidP="0041383C">
      <w:pPr>
        <w:spacing w:line="360" w:lineRule="auto"/>
        <w:jc w:val="center"/>
        <w:rPr>
          <w:rFonts w:ascii="Times New Roman" w:hAnsi="Times New Roman"/>
          <w:b/>
          <w:sz w:val="28"/>
          <w:szCs w:val="28"/>
          <w:lang w:val="en-US"/>
        </w:rPr>
      </w:pPr>
      <w:r w:rsidRPr="00336DAC">
        <w:rPr>
          <w:rStyle w:val="hps"/>
          <w:rFonts w:ascii="Times New Roman" w:hAnsi="Times New Roman"/>
          <w:b/>
          <w:sz w:val="28"/>
          <w:szCs w:val="28"/>
          <w:lang w:val="en-US"/>
        </w:rPr>
        <w:lastRenderedPageBreak/>
        <w:t>Annotation</w:t>
      </w:r>
    </w:p>
    <w:p w14:paraId="2E12F8F2" w14:textId="31CD6B92" w:rsidR="0041383C" w:rsidRPr="00FF1A8A" w:rsidRDefault="0054710C" w:rsidP="0041383C">
      <w:pPr>
        <w:spacing w:after="0" w:line="360" w:lineRule="auto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color w:val="000000" w:themeColor="text1"/>
          <w:sz w:val="28"/>
          <w:szCs w:val="28"/>
          <w:lang w:val="en-US"/>
        </w:rPr>
        <w:t>Surname</w:t>
      </w:r>
      <w:r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/>
          <w:color w:val="000000" w:themeColor="text1"/>
          <w:sz w:val="28"/>
          <w:szCs w:val="28"/>
          <w:lang w:val="en-US"/>
        </w:rPr>
        <w:t>Name</w:t>
      </w:r>
      <w:r w:rsidR="0041383C">
        <w:rPr>
          <w:rFonts w:ascii="Times New Roman" w:hAnsi="Times New Roman"/>
          <w:color w:val="000000" w:themeColor="text1"/>
          <w:sz w:val="28"/>
          <w:szCs w:val="28"/>
          <w:lang w:val="en-US"/>
        </w:rPr>
        <w:t>.</w:t>
      </w:r>
      <w:r w:rsidR="0041383C" w:rsidRPr="00336DAC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41383C">
        <w:rPr>
          <w:rFonts w:ascii="Times New Roman" w:hAnsi="Times New Roman"/>
          <w:sz w:val="28"/>
          <w:szCs w:val="28"/>
          <w:lang w:val="en-US"/>
        </w:rPr>
        <w:t>Software</w:t>
      </w:r>
      <w:r w:rsidR="0041383C">
        <w:rPr>
          <w:rFonts w:ascii="Times New Roman" w:hAnsi="Times New Roman"/>
          <w:sz w:val="28"/>
          <w:szCs w:val="28"/>
        </w:rPr>
        <w:t xml:space="preserve"> </w:t>
      </w:r>
      <w:r w:rsidR="0041383C">
        <w:rPr>
          <w:rFonts w:ascii="Times New Roman" w:hAnsi="Times New Roman"/>
          <w:sz w:val="28"/>
          <w:szCs w:val="28"/>
          <w:lang w:val="en-US"/>
        </w:rPr>
        <w:t xml:space="preserve">and </w:t>
      </w:r>
      <w:r w:rsidR="0041383C" w:rsidRPr="002623F0">
        <w:rPr>
          <w:rFonts w:ascii="Times New Roman" w:hAnsi="Times New Roman"/>
          <w:sz w:val="28"/>
          <w:szCs w:val="28"/>
          <w:lang w:val="en-US"/>
        </w:rPr>
        <w:t xml:space="preserve">algorithmic implementation </w:t>
      </w:r>
      <w:r w:rsidR="0041383C">
        <w:rPr>
          <w:rFonts w:ascii="Times New Roman" w:hAnsi="Times New Roman"/>
          <w:sz w:val="28"/>
          <w:szCs w:val="28"/>
          <w:lang w:val="en-US"/>
        </w:rPr>
        <w:t xml:space="preserve">for </w:t>
      </w:r>
      <w:r w:rsidR="0041383C" w:rsidRPr="002623F0">
        <w:rPr>
          <w:rFonts w:ascii="Times New Roman" w:hAnsi="Times New Roman"/>
          <w:sz w:val="28"/>
          <w:szCs w:val="28"/>
          <w:lang w:val="en-US"/>
        </w:rPr>
        <w:t xml:space="preserve">approximate calculation of the </w:t>
      </w:r>
      <w:r w:rsidR="0041383C">
        <w:rPr>
          <w:rFonts w:ascii="Times New Roman" w:hAnsi="Times New Roman"/>
          <w:sz w:val="28"/>
          <w:szCs w:val="28"/>
          <w:lang w:val="en-US"/>
        </w:rPr>
        <w:t xml:space="preserve">function </w:t>
      </w:r>
      <w:r w:rsidR="0041383C" w:rsidRPr="002623F0">
        <w:rPr>
          <w:rFonts w:ascii="Times New Roman" w:hAnsi="Times New Roman"/>
          <w:sz w:val="28"/>
          <w:szCs w:val="28"/>
          <w:lang w:val="en-US"/>
        </w:rPr>
        <w:t xml:space="preserve">value through its </w:t>
      </w:r>
      <w:r w:rsidR="0041383C" w:rsidRPr="00B14ED0">
        <w:rPr>
          <w:rFonts w:ascii="Times New Roman" w:hAnsi="Times New Roman"/>
          <w:sz w:val="28"/>
          <w:szCs w:val="28"/>
          <w:lang w:val="en-US"/>
        </w:rPr>
        <w:t>express</w:t>
      </w:r>
      <w:r w:rsidR="0041383C">
        <w:rPr>
          <w:rFonts w:ascii="Times New Roman" w:hAnsi="Times New Roman"/>
          <w:sz w:val="28"/>
          <w:szCs w:val="28"/>
          <w:lang w:val="en-US"/>
        </w:rPr>
        <w:t>ion as</w:t>
      </w:r>
      <w:r w:rsidR="0041383C" w:rsidRPr="002623F0">
        <w:rPr>
          <w:rFonts w:ascii="Times New Roman" w:hAnsi="Times New Roman"/>
          <w:sz w:val="28"/>
          <w:szCs w:val="28"/>
          <w:lang w:val="en-US"/>
        </w:rPr>
        <w:t xml:space="preserve"> power series</w:t>
      </w:r>
      <w:r w:rsidR="0041383C" w:rsidRPr="00FF1A8A">
        <w:rPr>
          <w:rFonts w:ascii="Times New Roman" w:hAnsi="Times New Roman"/>
          <w:sz w:val="28"/>
          <w:szCs w:val="28"/>
          <w:lang w:val="en-US"/>
        </w:rPr>
        <w:t>.</w:t>
      </w:r>
    </w:p>
    <w:p w14:paraId="28E51D7A" w14:textId="77777777" w:rsidR="0041383C" w:rsidRPr="00FF1A8A" w:rsidRDefault="0041383C" w:rsidP="0041383C">
      <w:pPr>
        <w:spacing w:after="0" w:line="360" w:lineRule="auto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FC574E">
        <w:rPr>
          <w:rFonts w:ascii="Times New Roman" w:hAnsi="Times New Roman"/>
          <w:sz w:val="28"/>
          <w:szCs w:val="28"/>
          <w:lang w:val="en-US"/>
        </w:rPr>
        <w:t>The course work on the subject "Algorithm</w:t>
      </w:r>
      <w:r>
        <w:rPr>
          <w:rFonts w:ascii="Times New Roman" w:hAnsi="Times New Roman"/>
          <w:sz w:val="28"/>
          <w:szCs w:val="28"/>
          <w:lang w:val="en-US"/>
        </w:rPr>
        <w:t>s</w:t>
      </w:r>
      <w:r w:rsidRPr="00FC574E">
        <w:rPr>
          <w:rFonts w:ascii="Times New Roman" w:hAnsi="Times New Roman"/>
          <w:sz w:val="28"/>
          <w:szCs w:val="28"/>
          <w:lang w:val="en-US"/>
        </w:rPr>
        <w:t xml:space="preserve"> and Programming" is devoted to the issue of numerical calculation of the analytical function </w:t>
      </w:r>
      <w:r>
        <w:rPr>
          <w:rFonts w:ascii="Times New Roman" w:hAnsi="Times New Roman"/>
          <w:sz w:val="28"/>
          <w:szCs w:val="28"/>
          <w:lang w:val="en-US"/>
        </w:rPr>
        <w:t xml:space="preserve">through </w:t>
      </w:r>
      <w:r w:rsidRPr="00FC574E">
        <w:rPr>
          <w:rFonts w:ascii="Times New Roman" w:hAnsi="Times New Roman"/>
          <w:sz w:val="28"/>
          <w:szCs w:val="28"/>
          <w:lang w:val="en-US"/>
        </w:rPr>
        <w:t xml:space="preserve">summing the available values for these functions in power series. In the course work, a </w:t>
      </w:r>
      <w:r>
        <w:rPr>
          <w:rFonts w:ascii="Times New Roman" w:hAnsi="Times New Roman"/>
          <w:sz w:val="28"/>
          <w:szCs w:val="28"/>
          <w:lang w:val="en-US"/>
        </w:rPr>
        <w:t>software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en-US"/>
        </w:rPr>
        <w:t xml:space="preserve">and </w:t>
      </w:r>
      <w:r w:rsidRPr="002623F0">
        <w:rPr>
          <w:rFonts w:ascii="Times New Roman" w:hAnsi="Times New Roman"/>
          <w:sz w:val="28"/>
          <w:szCs w:val="28"/>
          <w:lang w:val="en-US"/>
        </w:rPr>
        <w:t xml:space="preserve">algorithmic </w:t>
      </w:r>
      <w:r w:rsidRPr="00FC574E">
        <w:rPr>
          <w:rFonts w:ascii="Times New Roman" w:hAnsi="Times New Roman"/>
          <w:sz w:val="28"/>
          <w:szCs w:val="28"/>
          <w:lang w:val="en-US"/>
        </w:rPr>
        <w:t xml:space="preserve">implementation of the calculation of the function </w:t>
      </w:r>
      <m:oMath>
        <m:f>
          <m:fPr>
            <m:ctrlPr>
              <w:rPr>
                <w:rFonts w:ascii="Cambria Math" w:hAnsi="Cambria Math"/>
                <w:i/>
                <w:sz w:val="28"/>
                <w:szCs w:val="24"/>
                <w:lang w:val="uk-UA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sz w:val="28"/>
                    <w:szCs w:val="24"/>
                    <w:lang w:val="uk-UA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lang w:val="uk-UA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4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4"/>
                        <w:lang w:val="uk-UA"/>
                      </w:rPr>
                      <m:t>x</m:t>
                    </m:r>
                  </m:e>
                </m:d>
              </m:e>
            </m:func>
          </m:num>
          <m:den>
            <m:r>
              <w:rPr>
                <w:rFonts w:ascii="Cambria Math" w:hAnsi="Cambria Math"/>
                <w:sz w:val="28"/>
                <w:szCs w:val="24"/>
                <w:lang w:val="uk-UA"/>
              </w:rPr>
              <m:t>x</m:t>
            </m:r>
          </m:den>
        </m:f>
      </m:oMath>
      <w:r>
        <w:rPr>
          <w:rFonts w:ascii="Times New Roman" w:hAnsi="Times New Roman"/>
          <w:sz w:val="28"/>
          <w:szCs w:val="24"/>
          <w:lang w:val="en-US"/>
        </w:rPr>
        <w:t xml:space="preserve"> </w:t>
      </w:r>
      <w:r w:rsidRPr="00FC574E">
        <w:rPr>
          <w:rFonts w:ascii="Times New Roman" w:hAnsi="Times New Roman"/>
          <w:sz w:val="28"/>
          <w:szCs w:val="28"/>
          <w:lang w:val="en-US"/>
        </w:rPr>
        <w:t>value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FC574E">
        <w:rPr>
          <w:rFonts w:ascii="Times New Roman" w:hAnsi="Times New Roman"/>
          <w:sz w:val="28"/>
          <w:szCs w:val="28"/>
          <w:lang w:val="en-US"/>
        </w:rPr>
        <w:t xml:space="preserve">was performed to study the rate of </w:t>
      </w:r>
      <w:r>
        <w:rPr>
          <w:rFonts w:ascii="Times New Roman" w:hAnsi="Times New Roman"/>
          <w:sz w:val="28"/>
          <w:szCs w:val="28"/>
          <w:lang w:val="en-US"/>
        </w:rPr>
        <w:t xml:space="preserve">the </w:t>
      </w:r>
      <w:r w:rsidRPr="00FC574E">
        <w:rPr>
          <w:rFonts w:ascii="Times New Roman" w:hAnsi="Times New Roman"/>
          <w:sz w:val="28"/>
          <w:szCs w:val="28"/>
          <w:lang w:val="en-US"/>
        </w:rPr>
        <w:t>series convergence and the accuracy of the obtained function values.</w:t>
      </w:r>
    </w:p>
    <w:p w14:paraId="78A8A8AF" w14:textId="620660EF" w:rsidR="0041383C" w:rsidRPr="002D1065" w:rsidRDefault="0041383C" w:rsidP="0041383C">
      <w:pPr>
        <w:spacing w:after="0" w:line="360" w:lineRule="auto"/>
        <w:ind w:firstLine="709"/>
        <w:jc w:val="both"/>
        <w:rPr>
          <w:rFonts w:ascii="Times New Roman" w:hAnsi="Times New Roman"/>
          <w:color w:val="000000" w:themeColor="text1"/>
          <w:sz w:val="28"/>
          <w:szCs w:val="28"/>
        </w:rPr>
      </w:pPr>
      <w:r w:rsidRPr="00FF1A8A">
        <w:rPr>
          <w:rFonts w:ascii="Times New Roman" w:hAnsi="Times New Roman"/>
          <w:b/>
          <w:sz w:val="28"/>
          <w:szCs w:val="28"/>
          <w:lang w:val="en-US"/>
        </w:rPr>
        <w:t>The structure and the amount of work.</w:t>
      </w:r>
      <w:r w:rsidRPr="00FF1A8A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>Coursework consists of an introduction, three partitions, conclusions</w:t>
      </w:r>
      <w:r w:rsidRPr="007F0A2B">
        <w:rPr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/>
          <w:color w:val="000000" w:themeColor="text1"/>
          <w:sz w:val="28"/>
          <w:szCs w:val="28"/>
          <w:lang w:val="en-US"/>
        </w:rPr>
        <w:t>and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 xml:space="preserve"> list of used literature with </w:t>
      </w:r>
      <w:r w:rsidR="00560414">
        <w:rPr>
          <w:rFonts w:ascii="Times New Roman" w:hAnsi="Times New Roman"/>
          <w:color w:val="000000" w:themeColor="text1"/>
          <w:sz w:val="28"/>
          <w:szCs w:val="28"/>
          <w:lang w:val="uk-UA"/>
        </w:rPr>
        <w:t>4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 xml:space="preserve"> references. The total volume of coursework is </w:t>
      </w:r>
      <w:r w:rsidR="00110679">
        <w:rPr>
          <w:rFonts w:ascii="Times New Roman" w:hAnsi="Times New Roman"/>
          <w:color w:val="000000" w:themeColor="text1"/>
          <w:sz w:val="28"/>
          <w:szCs w:val="28"/>
          <w:lang w:val="uk-UA"/>
        </w:rPr>
        <w:t>37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 xml:space="preserve"> pages, main text (without applications) – </w:t>
      </w:r>
      <w:r w:rsidR="00110679">
        <w:rPr>
          <w:rFonts w:ascii="Times New Roman" w:hAnsi="Times New Roman"/>
          <w:color w:val="000000" w:themeColor="text1"/>
          <w:sz w:val="28"/>
          <w:szCs w:val="28"/>
          <w:lang w:val="uk-UA"/>
        </w:rPr>
        <w:t>37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 xml:space="preserve"> pages, illustrations – </w:t>
      </w:r>
      <w:r w:rsidRPr="007F0A2B">
        <w:rPr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="00110679">
        <w:rPr>
          <w:rFonts w:ascii="Times New Roman" w:hAnsi="Times New Roman"/>
          <w:color w:val="000000" w:themeColor="text1"/>
          <w:sz w:val="28"/>
          <w:szCs w:val="28"/>
          <w:lang w:val="uk-UA"/>
        </w:rPr>
        <w:t>2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tables – </w:t>
      </w:r>
      <w:r w:rsidR="00110679">
        <w:rPr>
          <w:rFonts w:ascii="Times New Roman" w:hAnsi="Times New Roman"/>
          <w:color w:val="000000" w:themeColor="text1"/>
          <w:sz w:val="28"/>
          <w:szCs w:val="28"/>
          <w:lang w:val="uk-UA"/>
        </w:rPr>
        <w:t>2</w:t>
      </w:r>
      <w:r w:rsidRPr="002D1065">
        <w:rPr>
          <w:rFonts w:ascii="Times New Roman" w:hAnsi="Times New Roman"/>
          <w:color w:val="000000" w:themeColor="text1"/>
          <w:sz w:val="28"/>
          <w:szCs w:val="28"/>
          <w:lang w:val="en-US"/>
        </w:rPr>
        <w:t>.</w:t>
      </w:r>
      <w:r w:rsidRPr="002D106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</w:p>
    <w:p w14:paraId="795C39D5" w14:textId="77777777" w:rsidR="0041383C" w:rsidRDefault="0041383C" w:rsidP="0041383C">
      <w:pPr>
        <w:spacing w:line="360" w:lineRule="auto"/>
        <w:jc w:val="both"/>
        <w:sectPr w:rsidR="0041383C" w:rsidSect="0041383C">
          <w:headerReference w:type="first" r:id="rId16"/>
          <w:pgSz w:w="11906" w:h="16838"/>
          <w:pgMar w:top="850" w:right="850" w:bottom="850" w:left="1417" w:header="709" w:footer="709" w:gutter="0"/>
          <w:pgNumType w:start="5"/>
          <w:cols w:space="708"/>
          <w:titlePg/>
          <w:docGrid w:linePitch="360"/>
        </w:sectPr>
      </w:pPr>
      <w:r w:rsidRPr="00D0045D">
        <w:br w:type="page"/>
      </w:r>
    </w:p>
    <w:p w14:paraId="01BCE915" w14:textId="7D66B9A3" w:rsidR="007F73BC" w:rsidRDefault="007F73BC" w:rsidP="008579BC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sz w:val="28"/>
          <w:szCs w:val="28"/>
          <w:lang w:val="uk-UA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  <w:lang w:val="uk-UA"/>
        </w:rPr>
        <w:lastRenderedPageBreak/>
        <w:t>ЗМІСТ</w:t>
      </w:r>
    </w:p>
    <w:sdt>
      <w:sdtPr>
        <w:rPr>
          <w:rFonts w:ascii="Calibri" w:eastAsia="Calibri" w:hAnsi="Calibri" w:cs="Times New Roman"/>
          <w:color w:val="auto"/>
          <w:sz w:val="22"/>
          <w:szCs w:val="22"/>
          <w:lang w:val="uk-UA" w:eastAsia="en-US"/>
        </w:rPr>
        <w:id w:val="18711864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73ACBF6" w14:textId="7F752B1F" w:rsidR="007F73BC" w:rsidRPr="00DE389A" w:rsidRDefault="007F73BC">
          <w:pPr>
            <w:pStyle w:val="af5"/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</w:rPr>
          </w:pPr>
        </w:p>
        <w:p w14:paraId="12ED9C21" w14:textId="516F0EBD" w:rsidR="00DE389A" w:rsidRPr="009058C0" w:rsidRDefault="007F73BC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r w:rsidRPr="00DE389A">
            <w:rPr>
              <w:rFonts w:ascii="Times New Roman" w:hAnsi="Times New Roman"/>
              <w:b/>
              <w:bCs/>
              <w:color w:val="000000" w:themeColor="text1"/>
              <w:sz w:val="28"/>
              <w:szCs w:val="28"/>
            </w:rPr>
            <w:fldChar w:fldCharType="begin"/>
          </w:r>
          <w:r w:rsidRPr="00DE389A">
            <w:rPr>
              <w:rFonts w:ascii="Times New Roman" w:hAnsi="Times New Roman"/>
              <w:b/>
              <w:bCs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DE389A">
            <w:rPr>
              <w:rFonts w:ascii="Times New Roman" w:hAnsi="Times New Roman"/>
              <w:b/>
              <w:bCs/>
              <w:color w:val="000000" w:themeColor="text1"/>
              <w:sz w:val="28"/>
              <w:szCs w:val="28"/>
            </w:rPr>
            <w:fldChar w:fldCharType="separate"/>
          </w:r>
          <w:hyperlink w:anchor="_Toc122521387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ВСТУП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87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6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8B5F1A" w14:textId="344BD725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88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РОЗДІЛ 1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88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7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CC3C5E" w14:textId="6EB23EF3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89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ВИВІД ФОРМУЛИ ОБРАХУВАННЯ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89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7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34A668" w14:textId="04014738" w:rsidR="00DE389A" w:rsidRPr="009058C0" w:rsidRDefault="00000000">
          <w:pPr>
            <w:pStyle w:val="2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0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1.1.Вивід рекурентної формули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0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7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E0CFD5" w14:textId="4BE41688" w:rsidR="00DE389A" w:rsidRPr="009058C0" w:rsidRDefault="00000000">
          <w:pPr>
            <w:pStyle w:val="2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1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en-US"/>
              </w:rPr>
              <w:t>1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.2. Блок-схеми програмного застосунку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1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8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891CF02" w14:textId="05078133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2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 xml:space="preserve">РОЗДІЛ 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2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2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19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BF5525" w14:textId="673F0CE8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3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ПРОГРАМНА РЕАЛІЗАЦІЯ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3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19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325FFB" w14:textId="79DF377E" w:rsidR="00DE389A" w:rsidRPr="009058C0" w:rsidRDefault="00000000">
          <w:pPr>
            <w:pStyle w:val="2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4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2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.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1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 xml:space="preserve">. 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Лістинг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4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19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E98FD9E" w14:textId="7D98EBB3" w:rsidR="00DE389A" w:rsidRPr="009058C0" w:rsidRDefault="00000000">
          <w:pPr>
            <w:pStyle w:val="2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5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2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.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2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 xml:space="preserve">. 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Результати роботи програмного застосунку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5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26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4683A4" w14:textId="75E58F1A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6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 xml:space="preserve">РОЗДІЛ 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3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6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31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352456" w14:textId="0D5D0EDA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7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 xml:space="preserve">ДОСЛІДЖЕННЯ 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ЗБІЖНОСТІ РЯДУ І ТОЧНОСТІ ОБРАХУНКУ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7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31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BBFD773" w14:textId="31670B80" w:rsidR="00DE389A" w:rsidRPr="009058C0" w:rsidRDefault="00000000">
          <w:pPr>
            <w:pStyle w:val="2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8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3.1. Аналіз збіжності ряду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8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31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B9394E" w14:textId="1FE1F403" w:rsidR="00DE389A" w:rsidRPr="009058C0" w:rsidRDefault="00000000">
          <w:pPr>
            <w:pStyle w:val="2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399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3.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2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 xml:space="preserve">. Аналіз </w:t>
            </w:r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val="uk-UA"/>
              </w:rPr>
              <w:t>точності обчислення значень функції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399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33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D86013" w14:textId="117E7CE9" w:rsidR="00DE389A" w:rsidRPr="009058C0" w:rsidRDefault="00000000">
          <w:pPr>
            <w:pStyle w:val="11"/>
            <w:tabs>
              <w:tab w:val="right" w:leader="dot" w:pos="9629"/>
            </w:tabs>
            <w:rPr>
              <w:rFonts w:ascii="Times New Roman" w:eastAsiaTheme="minorEastAsia" w:hAnsi="Times New Roman"/>
              <w:b/>
              <w:bCs/>
              <w:noProof/>
              <w:sz w:val="28"/>
              <w:szCs w:val="28"/>
              <w:lang w:val="ru-UA" w:eastAsia="ru-UA"/>
            </w:rPr>
          </w:pPr>
          <w:hyperlink w:anchor="_Toc122521400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  <w:lang w:eastAsia="uk-UA"/>
              </w:rPr>
              <w:t>ВИСНОВКИ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400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36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EA5A3E" w14:textId="7588C107" w:rsidR="00DE389A" w:rsidRPr="00DE389A" w:rsidRDefault="00000000">
          <w:pPr>
            <w:pStyle w:val="1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b/>
              <w:bCs/>
              <w:noProof/>
              <w:lang w:val="ru-UA" w:eastAsia="ru-UA"/>
            </w:rPr>
          </w:pPr>
          <w:hyperlink w:anchor="_Toc122521401" w:history="1">
            <w:r w:rsidR="00DE389A" w:rsidRPr="009058C0">
              <w:rPr>
                <w:rStyle w:val="a4"/>
                <w:rFonts w:ascii="Times New Roman" w:hAnsi="Times New Roman"/>
                <w:b/>
                <w:bCs/>
                <w:noProof/>
                <w:sz w:val="28"/>
                <w:szCs w:val="28"/>
              </w:rPr>
              <w:t>СПИСОК ВИКОРИСТАНИХ ДЖЕРЕЛ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ab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begin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instrText xml:space="preserve"> PAGEREF _Toc122521401 \h </w:instrTex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separate"/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t>37</w:t>
            </w:r>
            <w:r w:rsidR="00DE389A" w:rsidRPr="009058C0">
              <w:rPr>
                <w:rFonts w:ascii="Times New Roman" w:hAnsi="Times New Roman"/>
                <w:b/>
                <w:bCs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AF6EA4" w14:textId="0D94F636" w:rsidR="007F73BC" w:rsidRDefault="007F73BC" w:rsidP="000824B2">
          <w:pPr>
            <w:spacing w:line="360" w:lineRule="auto"/>
          </w:pPr>
          <w:r w:rsidRPr="00DE389A">
            <w:rPr>
              <w:rFonts w:ascii="Times New Roman" w:hAnsi="Times New Roman"/>
              <w:b/>
              <w:bCs/>
              <w:color w:val="000000" w:themeColor="text1"/>
              <w:sz w:val="28"/>
              <w:szCs w:val="28"/>
              <w:lang w:val="uk-UA"/>
            </w:rPr>
            <w:fldChar w:fldCharType="end"/>
          </w:r>
        </w:p>
      </w:sdtContent>
    </w:sdt>
    <w:p w14:paraId="4C24CBDB" w14:textId="14C3540C" w:rsidR="007F73BC" w:rsidRPr="000824B2" w:rsidRDefault="007F73BC">
      <w:pPr>
        <w:spacing w:after="0" w:line="240" w:lineRule="auto"/>
        <w:rPr>
          <w:rFonts w:ascii="Times New Roman" w:eastAsiaTheme="majorEastAsia" w:hAnsi="Times New Roman"/>
          <w:b/>
          <w:color w:val="000000" w:themeColor="text1"/>
          <w:sz w:val="28"/>
          <w:szCs w:val="32"/>
          <w:lang w:val="en-US"/>
        </w:rPr>
      </w:pPr>
      <w:r>
        <w:rPr>
          <w:rFonts w:ascii="Times New Roman" w:eastAsiaTheme="majorEastAsia" w:hAnsi="Times New Roman"/>
          <w:b/>
          <w:color w:val="000000" w:themeColor="text1"/>
          <w:sz w:val="28"/>
          <w:szCs w:val="32"/>
        </w:rPr>
        <w:br w:type="page"/>
      </w:r>
    </w:p>
    <w:p w14:paraId="18C8FFE3" w14:textId="6FF3CC81" w:rsidR="00B66EBF" w:rsidRPr="00360A38" w:rsidRDefault="007F73BC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  <w:bookmarkStart w:id="1" w:name="_Toc87130167"/>
      <w:bookmarkStart w:id="2" w:name="_Toc122521387"/>
      <w:bookmarkEnd w:id="0"/>
      <w:r>
        <w:rPr>
          <w:rFonts w:ascii="Times New Roman" w:hAnsi="Times New Roman" w:cs="Times New Roman"/>
          <w:b/>
          <w:color w:val="000000" w:themeColor="text1"/>
          <w:sz w:val="28"/>
        </w:rPr>
        <w:lastRenderedPageBreak/>
        <w:t>ВСТУП</w:t>
      </w:r>
      <w:bookmarkEnd w:id="1"/>
      <w:bookmarkEnd w:id="2"/>
    </w:p>
    <w:p w14:paraId="6F4668A8" w14:textId="7526C41A" w:rsidR="008D4FA8" w:rsidRPr="00EC1CDC" w:rsidRDefault="00FB189D" w:rsidP="00B66EBF">
      <w:pPr>
        <w:spacing w:line="360" w:lineRule="auto"/>
        <w:ind w:left="284" w:right="284" w:firstLine="424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 w:rsidRPr="00EC1CDC">
        <w:rPr>
          <w:rFonts w:ascii="Times New Roman" w:hAnsi="Times New Roman"/>
          <w:sz w:val="28"/>
          <w:szCs w:val="28"/>
          <w:lang w:val="uk-UA"/>
        </w:rPr>
        <w:t>Опираючись на сучасну моду до автоматизації процесів у всіх видах діяльності людини</w:t>
      </w:r>
      <w:r w:rsidR="00833775" w:rsidRPr="00EC1CDC">
        <w:rPr>
          <w:rFonts w:ascii="Times New Roman" w:hAnsi="Times New Roman"/>
          <w:sz w:val="28"/>
          <w:szCs w:val="28"/>
          <w:lang w:val="uk-UA"/>
        </w:rPr>
        <w:t>,</w:t>
      </w:r>
      <w:r w:rsidRPr="00EC1CDC">
        <w:rPr>
          <w:rFonts w:ascii="Times New Roman" w:hAnsi="Times New Roman"/>
          <w:sz w:val="28"/>
          <w:szCs w:val="28"/>
          <w:lang w:val="uk-UA"/>
        </w:rPr>
        <w:t xml:space="preserve"> можна зрозуміти, що машини виконують певні завдання набагато ефективніше за</w:t>
      </w:r>
      <w:r w:rsidR="00644C2B">
        <w:rPr>
          <w:rFonts w:ascii="Times New Roman" w:hAnsi="Times New Roman"/>
          <w:sz w:val="28"/>
          <w:szCs w:val="28"/>
          <w:lang w:val="uk-UA"/>
        </w:rPr>
        <w:t xml:space="preserve"> людей</w:t>
      </w:r>
      <w:r w:rsidRPr="00EC1CDC">
        <w:rPr>
          <w:rFonts w:ascii="Times New Roman" w:hAnsi="Times New Roman"/>
          <w:sz w:val="28"/>
          <w:szCs w:val="28"/>
          <w:lang w:val="uk-UA"/>
        </w:rPr>
        <w:t>.</w:t>
      </w:r>
      <w:r w:rsidR="00110679">
        <w:rPr>
          <w:rFonts w:ascii="Times New Roman" w:hAnsi="Times New Roman"/>
          <w:sz w:val="28"/>
          <w:szCs w:val="28"/>
          <w:lang w:val="uk-UA"/>
        </w:rPr>
        <w:t xml:space="preserve"> Вони їх виконують завдяки алгоритмам, які написані людиною. Ці алгоритми впливають на наше життя, де б ми не знаходились і що б не робили.</w:t>
      </w:r>
      <w:r w:rsidRPr="00EC1CDC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644C2B">
        <w:rPr>
          <w:rFonts w:ascii="Times New Roman" w:hAnsi="Times New Roman"/>
          <w:sz w:val="28"/>
          <w:szCs w:val="28"/>
          <w:lang w:val="uk-UA"/>
        </w:rPr>
        <w:t>Так, наприклад, жодна людина не зрівняється з алгоритмами аналізу даних</w:t>
      </w:r>
      <w:r w:rsidR="004C01D3">
        <w:rPr>
          <w:rFonts w:ascii="Times New Roman" w:hAnsi="Times New Roman"/>
          <w:sz w:val="28"/>
          <w:szCs w:val="28"/>
          <w:lang w:val="uk-UA"/>
        </w:rPr>
        <w:t>, які вже стали невід’ємною частиною нашого світу</w:t>
      </w:r>
      <w:r w:rsidR="00110679">
        <w:rPr>
          <w:rFonts w:ascii="Times New Roman" w:hAnsi="Times New Roman"/>
          <w:sz w:val="28"/>
          <w:szCs w:val="28"/>
          <w:lang w:val="uk-UA"/>
        </w:rPr>
        <w:t xml:space="preserve"> і улюбленим знаряддям корпорацій</w:t>
      </w:r>
      <w:r w:rsidR="00644C2B">
        <w:rPr>
          <w:rFonts w:ascii="Times New Roman" w:hAnsi="Times New Roman"/>
          <w:sz w:val="28"/>
          <w:szCs w:val="28"/>
          <w:lang w:val="uk-UA"/>
        </w:rPr>
        <w:t xml:space="preserve">. </w:t>
      </w:r>
    </w:p>
    <w:p w14:paraId="19DA80E5" w14:textId="10958287" w:rsidR="00030035" w:rsidRDefault="00833775" w:rsidP="00B66EBF">
      <w:pPr>
        <w:spacing w:line="360" w:lineRule="auto"/>
        <w:ind w:left="284" w:right="284" w:firstLine="424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 w:rsidRPr="00EC1CDC">
        <w:rPr>
          <w:rFonts w:ascii="Times New Roman" w:hAnsi="Times New Roman"/>
          <w:sz w:val="28"/>
          <w:szCs w:val="28"/>
          <w:lang w:val="uk-UA"/>
        </w:rPr>
        <w:t xml:space="preserve">Важливим аспектом роботи більшості інженерно-технічних </w:t>
      </w:r>
      <w:r w:rsidR="004C01D3">
        <w:rPr>
          <w:rFonts w:ascii="Times New Roman" w:hAnsi="Times New Roman"/>
          <w:sz w:val="28"/>
          <w:szCs w:val="28"/>
          <w:lang w:val="uk-UA"/>
        </w:rPr>
        <w:t>алгоритмів</w:t>
      </w:r>
      <w:r w:rsidRPr="00EC1CDC">
        <w:rPr>
          <w:rFonts w:ascii="Times New Roman" w:hAnsi="Times New Roman"/>
          <w:sz w:val="28"/>
          <w:szCs w:val="28"/>
          <w:lang w:val="uk-UA"/>
        </w:rPr>
        <w:t xml:space="preserve"> є використання </w:t>
      </w:r>
      <w:r w:rsidR="004C01D3">
        <w:rPr>
          <w:rFonts w:ascii="Times New Roman" w:hAnsi="Times New Roman"/>
          <w:sz w:val="28"/>
          <w:szCs w:val="28"/>
          <w:lang w:val="uk-UA"/>
        </w:rPr>
        <w:t xml:space="preserve">функцій, </w:t>
      </w:r>
      <w:r w:rsidRPr="00EC1CDC">
        <w:rPr>
          <w:rFonts w:ascii="Times New Roman" w:hAnsi="Times New Roman"/>
          <w:sz w:val="28"/>
          <w:szCs w:val="28"/>
          <w:lang w:val="uk-UA"/>
        </w:rPr>
        <w:t xml:space="preserve">законів та формул вищої математики. </w:t>
      </w:r>
      <w:r w:rsidR="004C01D3">
        <w:rPr>
          <w:rFonts w:ascii="Times New Roman" w:hAnsi="Times New Roman"/>
          <w:sz w:val="28"/>
          <w:szCs w:val="28"/>
          <w:lang w:val="uk-UA"/>
        </w:rPr>
        <w:t>Необхідні обраху</w:t>
      </w:r>
      <w:r w:rsidR="006E38DC">
        <w:rPr>
          <w:rFonts w:ascii="Times New Roman" w:hAnsi="Times New Roman"/>
          <w:sz w:val="28"/>
          <w:szCs w:val="28"/>
          <w:lang w:val="uk-UA"/>
        </w:rPr>
        <w:t>нки можна провести</w:t>
      </w:r>
      <w:r w:rsidR="004C01D3">
        <w:rPr>
          <w:rFonts w:ascii="Times New Roman" w:hAnsi="Times New Roman"/>
          <w:sz w:val="28"/>
          <w:szCs w:val="28"/>
          <w:lang w:val="uk-UA"/>
        </w:rPr>
        <w:t xml:space="preserve"> і власноруч, але це займе дуже велику кількість часу, у порівнянні з алгоритмом. У цьому і полягає </w:t>
      </w:r>
      <w:r w:rsidR="006E38DC">
        <w:rPr>
          <w:rFonts w:ascii="Times New Roman" w:hAnsi="Times New Roman"/>
          <w:sz w:val="28"/>
          <w:szCs w:val="28"/>
          <w:lang w:val="uk-UA"/>
        </w:rPr>
        <w:t xml:space="preserve">мета та </w:t>
      </w:r>
      <w:r w:rsidR="004C01D3">
        <w:rPr>
          <w:rFonts w:ascii="Times New Roman" w:hAnsi="Times New Roman"/>
          <w:sz w:val="28"/>
          <w:szCs w:val="28"/>
          <w:lang w:val="uk-UA"/>
        </w:rPr>
        <w:t xml:space="preserve">актуальність роботи – замінити декілька хвилин ручного обрахунку функції, через розкладання у ряд Тейлора, на долі секунд </w:t>
      </w:r>
      <w:r w:rsidR="006E38DC">
        <w:rPr>
          <w:rFonts w:ascii="Times New Roman" w:hAnsi="Times New Roman"/>
          <w:sz w:val="28"/>
          <w:szCs w:val="28"/>
          <w:lang w:val="uk-UA"/>
        </w:rPr>
        <w:t>роботи алгоритму.</w:t>
      </w:r>
    </w:p>
    <w:p w14:paraId="143086DA" w14:textId="6C895E8A" w:rsidR="006E38DC" w:rsidRDefault="006E38DC" w:rsidP="00BC7869">
      <w:pPr>
        <w:spacing w:line="360" w:lineRule="auto"/>
        <w:ind w:left="284" w:right="284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Відповідно до мети, можна визначити задачі роботи:</w:t>
      </w:r>
    </w:p>
    <w:p w14:paraId="5C814ECB" w14:textId="5FDA4E72" w:rsidR="006E38DC" w:rsidRDefault="006E38DC" w:rsidP="00BC7869">
      <w:pPr>
        <w:pStyle w:val="a9"/>
        <w:numPr>
          <w:ilvl w:val="0"/>
          <w:numId w:val="5"/>
        </w:numPr>
        <w:spacing w:line="360" w:lineRule="auto"/>
        <w:ind w:right="284" w:firstLine="0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Реалізувати</w:t>
      </w:r>
      <w:r w:rsidR="006960A9">
        <w:rPr>
          <w:rFonts w:ascii="Times New Roman" w:hAnsi="Times New Roman"/>
          <w:sz w:val="28"/>
          <w:szCs w:val="28"/>
          <w:lang w:val="uk-UA"/>
        </w:rPr>
        <w:t xml:space="preserve"> алгоритм</w:t>
      </w:r>
      <w:r>
        <w:rPr>
          <w:rFonts w:ascii="Times New Roman" w:hAnsi="Times New Roman"/>
          <w:sz w:val="28"/>
          <w:szCs w:val="28"/>
          <w:lang w:val="uk-UA"/>
        </w:rPr>
        <w:t xml:space="preserve"> розрахунк</w:t>
      </w:r>
      <w:r w:rsidR="006960A9">
        <w:rPr>
          <w:rFonts w:ascii="Times New Roman" w:hAnsi="Times New Roman"/>
          <w:sz w:val="28"/>
          <w:szCs w:val="28"/>
          <w:lang w:val="uk-UA"/>
        </w:rPr>
        <w:t>у</w:t>
      </w:r>
      <w:r>
        <w:rPr>
          <w:rFonts w:ascii="Times New Roman" w:hAnsi="Times New Roman"/>
          <w:sz w:val="28"/>
          <w:szCs w:val="28"/>
          <w:lang w:val="uk-UA"/>
        </w:rPr>
        <w:t xml:space="preserve"> функції, шляхом розкладу у ряд Тейлора;</w:t>
      </w:r>
    </w:p>
    <w:p w14:paraId="550044CD" w14:textId="443F932E" w:rsidR="006960A9" w:rsidRPr="006960A9" w:rsidRDefault="006960A9" w:rsidP="00BC7869">
      <w:pPr>
        <w:pStyle w:val="a9"/>
        <w:numPr>
          <w:ilvl w:val="0"/>
          <w:numId w:val="5"/>
        </w:numPr>
        <w:spacing w:line="360" w:lineRule="auto"/>
        <w:ind w:right="284" w:firstLine="0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орівняти точність обрахунків алгоритму з вбудованою функцією.</w:t>
      </w:r>
    </w:p>
    <w:p w14:paraId="6CB42059" w14:textId="36710116" w:rsidR="006E38DC" w:rsidRDefault="006960A9" w:rsidP="00BC7869">
      <w:pPr>
        <w:pStyle w:val="a9"/>
        <w:numPr>
          <w:ilvl w:val="0"/>
          <w:numId w:val="5"/>
        </w:numPr>
        <w:spacing w:line="360" w:lineRule="auto"/>
        <w:ind w:right="284" w:firstLine="0"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оаналізувати отримані значення;</w:t>
      </w:r>
    </w:p>
    <w:p w14:paraId="1FEFAD52" w14:textId="614F053C" w:rsidR="006E38DC" w:rsidRPr="00EC1CDC" w:rsidRDefault="006E38DC" w:rsidP="00BC7869">
      <w:pPr>
        <w:spacing w:line="360" w:lineRule="auto"/>
        <w:ind w:left="284" w:right="284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14A4B17E" w14:textId="77777777" w:rsidR="00030035" w:rsidRDefault="00030035" w:rsidP="00BC7869">
      <w:pPr>
        <w:spacing w:line="360" w:lineRule="auto"/>
        <w:contextualSpacing/>
        <w:rPr>
          <w:lang w:val="uk-UA"/>
        </w:rPr>
      </w:pPr>
    </w:p>
    <w:p w14:paraId="464D6E88" w14:textId="77777777" w:rsidR="006415D4" w:rsidRDefault="008D4FA8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lang w:val="uk-UA"/>
        </w:rPr>
      </w:pPr>
      <w:r>
        <w:rPr>
          <w:lang w:val="uk-UA"/>
        </w:rPr>
        <w:br w:type="page"/>
      </w:r>
      <w:bookmarkStart w:id="3" w:name="_Toc87130168"/>
      <w:bookmarkStart w:id="4" w:name="_Toc122521388"/>
      <w:r w:rsidR="00833775" w:rsidRPr="00E93F4E">
        <w:rPr>
          <w:rFonts w:ascii="Times New Roman" w:hAnsi="Times New Roman" w:cs="Times New Roman"/>
          <w:b/>
          <w:bCs/>
          <w:color w:val="000000" w:themeColor="text1"/>
        </w:rPr>
        <w:lastRenderedPageBreak/>
        <w:t>РОЗДІЛ 1</w:t>
      </w:r>
      <w:bookmarkEnd w:id="3"/>
      <w:bookmarkEnd w:id="4"/>
      <w:r w:rsidR="00E93F4E" w:rsidRPr="00E93F4E">
        <w:rPr>
          <w:rFonts w:ascii="Times New Roman" w:hAnsi="Times New Roman" w:cs="Times New Roman"/>
          <w:b/>
          <w:bCs/>
          <w:color w:val="000000" w:themeColor="text1"/>
          <w:lang w:val="uk-UA"/>
        </w:rPr>
        <w:t xml:space="preserve"> </w:t>
      </w:r>
    </w:p>
    <w:p w14:paraId="48EE9713" w14:textId="5C29AFE3" w:rsidR="006960A9" w:rsidRPr="00360A38" w:rsidRDefault="00D57455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lang w:val="uk-UA"/>
        </w:rPr>
      </w:pPr>
      <w:bookmarkStart w:id="5" w:name="_Toc122521389"/>
      <w:r w:rsidRPr="00E93F4E">
        <w:rPr>
          <w:rFonts w:ascii="Times New Roman" w:hAnsi="Times New Roman" w:cs="Times New Roman"/>
          <w:b/>
          <w:bCs/>
          <w:color w:val="000000" w:themeColor="text1"/>
          <w:lang w:val="uk-UA"/>
        </w:rPr>
        <w:t>ВИВІД ФОРМУЛИ ОБРАХУВАННЯ</w:t>
      </w:r>
      <w:bookmarkEnd w:id="5"/>
    </w:p>
    <w:p w14:paraId="3D70081B" w14:textId="1F6B6939" w:rsidR="006960A9" w:rsidRPr="00203F68" w:rsidRDefault="00576E87" w:rsidP="006415D4">
      <w:pPr>
        <w:pStyle w:val="2"/>
        <w:spacing w:line="360" w:lineRule="auto"/>
        <w:ind w:firstLine="708"/>
        <w:contextualSpacing/>
        <w:rPr>
          <w:rFonts w:ascii="Times New Roman" w:hAnsi="Times New Roman"/>
          <w:i w:val="0"/>
          <w:iCs w:val="0"/>
          <w:color w:val="000000" w:themeColor="text1"/>
          <w:lang w:val="uk-UA"/>
        </w:rPr>
      </w:pPr>
      <w:bookmarkStart w:id="6" w:name="_Toc87130170"/>
      <w:bookmarkStart w:id="7" w:name="_Toc122521390"/>
      <w:r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1.1.</w:t>
      </w:r>
      <w:r w:rsidR="00030035"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 xml:space="preserve">Вивід </w:t>
      </w:r>
      <w:bookmarkEnd w:id="6"/>
      <w:r w:rsidR="00EC1CDC"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рекурентно</w:t>
      </w:r>
      <w:r w:rsidR="006960A9"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ї формули</w:t>
      </w:r>
      <w:bookmarkEnd w:id="7"/>
    </w:p>
    <w:p w14:paraId="2D135773" w14:textId="0374FE4B" w:rsidR="00BA3CF5" w:rsidRDefault="006960A9" w:rsidP="00BC7869">
      <w:pPr>
        <w:spacing w:after="0" w:line="360" w:lineRule="auto"/>
        <w:contextualSpacing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32"/>
          <w:szCs w:val="28"/>
          <w:lang w:val="uk-UA"/>
        </w:rPr>
        <w:tab/>
      </w:r>
      <w:r>
        <w:rPr>
          <w:rFonts w:ascii="Times New Roman" w:hAnsi="Times New Roman"/>
          <w:sz w:val="28"/>
          <w:szCs w:val="24"/>
          <w:lang w:val="uk-UA"/>
        </w:rPr>
        <w:t xml:space="preserve">Вивід рекурентної формули функції </w:t>
      </w:r>
      <w:r>
        <w:rPr>
          <w:rFonts w:ascii="Times New Roman" w:hAnsi="Times New Roman"/>
          <w:sz w:val="32"/>
          <w:szCs w:val="28"/>
          <w:lang w:val="uk-U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8"/>
                <w:szCs w:val="24"/>
                <w:lang w:val="uk-UA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sz w:val="28"/>
                    <w:szCs w:val="24"/>
                    <w:lang w:val="uk-UA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lang w:val="uk-UA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4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4"/>
                        <w:lang w:val="uk-UA"/>
                      </w:rPr>
                      <m:t>x</m:t>
                    </m:r>
                  </m:e>
                </m:d>
              </m:e>
            </m:func>
          </m:num>
          <m:den>
            <m:r>
              <w:rPr>
                <w:rFonts w:ascii="Cambria Math" w:hAnsi="Cambria Math"/>
                <w:sz w:val="28"/>
                <w:szCs w:val="24"/>
                <w:lang w:val="uk-UA"/>
              </w:rPr>
              <m:t>x</m:t>
            </m:r>
          </m:den>
        </m:f>
      </m:oMath>
      <w:r>
        <w:rPr>
          <w:rFonts w:ascii="Times New Roman" w:hAnsi="Times New Roman"/>
          <w:sz w:val="28"/>
          <w:szCs w:val="24"/>
          <w:lang w:val="uk-UA"/>
        </w:rPr>
        <w:t xml:space="preserve"> можна отримати, завдяки ряду Тейлора. </w:t>
      </w:r>
      <w:r w:rsidR="00EC1CDC" w:rsidRPr="00E93F4E">
        <w:rPr>
          <w:rFonts w:ascii="Times New Roman" w:hAnsi="Times New Roman"/>
          <w:sz w:val="28"/>
          <w:szCs w:val="24"/>
          <w:lang w:val="uk-UA"/>
        </w:rPr>
        <w:t>Формула розкладу функції у ряд</w:t>
      </w:r>
      <w:r>
        <w:rPr>
          <w:rFonts w:ascii="Times New Roman" w:hAnsi="Times New Roman"/>
          <w:sz w:val="28"/>
          <w:szCs w:val="24"/>
          <w:lang w:val="uk-UA"/>
        </w:rPr>
        <w:t xml:space="preserve"> Тейлора</w:t>
      </w:r>
      <w:r w:rsidR="009F73C5" w:rsidRPr="00E93F4E">
        <w:rPr>
          <w:rFonts w:ascii="Times New Roman" w:hAnsi="Times New Roman"/>
          <w:sz w:val="28"/>
          <w:szCs w:val="24"/>
          <w:lang w:val="uk-UA"/>
        </w:rPr>
        <w:t>:</w:t>
      </w:r>
    </w:p>
    <w:p w14:paraId="6E8890C2" w14:textId="0F146626" w:rsidR="00EA5E98" w:rsidRPr="00BC7869" w:rsidRDefault="00BA3CF5" w:rsidP="00BA3CF5">
      <w:pPr>
        <w:spacing w:after="0" w:line="360" w:lineRule="auto"/>
        <w:contextualSpacing/>
        <w:jc w:val="right"/>
        <w:rPr>
          <w:rFonts w:ascii="Times New Roman" w:hAnsi="Times New Roman"/>
          <w:sz w:val="32"/>
          <w:szCs w:val="28"/>
          <w:lang w:val="uk-UA"/>
        </w:rPr>
      </w:pPr>
      <w:r w:rsidRPr="00BA3CF5">
        <w:rPr>
          <w:rFonts w:ascii="Times New Roman" w:hAnsi="Times New Roman"/>
          <w:position w:val="-28"/>
          <w:sz w:val="28"/>
          <w:szCs w:val="28"/>
          <w:lang w:val="uk-UA"/>
        </w:rPr>
        <w:object w:dxaOrig="5020" w:dyaOrig="760" w14:anchorId="289227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1.25pt;height:38.25pt" o:ole="">
            <v:imagedata r:id="rId17" o:title=""/>
          </v:shape>
          <o:OLEObject Type="Embed" ProgID="Equation.DSMT4" ShapeID="_x0000_i1025" DrawAspect="Content" ObjectID="_1742718427" r:id="rId18"/>
        </w:object>
      </w:r>
      <w:r>
        <w:rPr>
          <w:rFonts w:ascii="Times New Roman" w:hAnsi="Times New Roman"/>
          <w:sz w:val="32"/>
          <w:szCs w:val="28"/>
          <w:lang w:val="uk-UA"/>
        </w:rPr>
        <w:tab/>
      </w:r>
      <w:r>
        <w:rPr>
          <w:rFonts w:ascii="Times New Roman" w:hAnsi="Times New Roman"/>
          <w:sz w:val="32"/>
          <w:szCs w:val="28"/>
          <w:lang w:val="uk-UA"/>
        </w:rPr>
        <w:tab/>
      </w:r>
      <w:r>
        <w:rPr>
          <w:rFonts w:ascii="Times New Roman" w:hAnsi="Times New Roman"/>
          <w:sz w:val="32"/>
          <w:szCs w:val="28"/>
          <w:lang w:val="uk-UA"/>
        </w:rPr>
        <w:tab/>
      </w:r>
      <w:r w:rsidRPr="00BA3CF5">
        <w:rPr>
          <w:rFonts w:ascii="Times New Roman" w:hAnsi="Times New Roman"/>
          <w:sz w:val="32"/>
          <w:szCs w:val="28"/>
          <w:lang w:val="uk-UA"/>
        </w:rPr>
        <w:t>(1)</w:t>
      </w:r>
    </w:p>
    <w:p w14:paraId="6A22477E" w14:textId="5A0E9EC8" w:rsidR="00EC1CDC" w:rsidRDefault="00EC1CDC" w:rsidP="00B66EBF">
      <w:pPr>
        <w:spacing w:after="0" w:line="360" w:lineRule="auto"/>
        <w:ind w:firstLine="708"/>
        <w:contextualSpacing/>
        <w:rPr>
          <w:rFonts w:ascii="Times New Roman" w:hAnsi="Times New Roman"/>
          <w:sz w:val="28"/>
          <w:szCs w:val="24"/>
          <w:lang w:val="en-US"/>
        </w:rPr>
      </w:pPr>
      <w:r w:rsidRPr="00E93F4E">
        <w:rPr>
          <w:rFonts w:ascii="Times New Roman" w:hAnsi="Times New Roman"/>
          <w:sz w:val="28"/>
          <w:szCs w:val="24"/>
          <w:lang w:val="uk-UA"/>
        </w:rPr>
        <w:t>Проаналізувавши формулу</w:t>
      </w:r>
      <w:r w:rsidR="00D57455" w:rsidRPr="00E93F4E">
        <w:rPr>
          <w:rFonts w:ascii="Times New Roman" w:hAnsi="Times New Roman"/>
          <w:sz w:val="28"/>
          <w:szCs w:val="24"/>
          <w:lang w:val="uk-UA"/>
        </w:rPr>
        <w:t xml:space="preserve"> (1)</w:t>
      </w:r>
      <w:r w:rsidRPr="00E93F4E">
        <w:rPr>
          <w:rFonts w:ascii="Times New Roman" w:hAnsi="Times New Roman"/>
          <w:sz w:val="28"/>
          <w:szCs w:val="24"/>
          <w:lang w:val="uk-UA"/>
        </w:rPr>
        <w:t>, можна дійти висновку, що елемент ряду</w:t>
      </w:r>
      <w:r w:rsidR="00A75BE6">
        <w:rPr>
          <w:rFonts w:ascii="Times New Roman" w:hAnsi="Times New Roman"/>
          <w:sz w:val="28"/>
          <w:szCs w:val="24"/>
          <w:lang w:val="uk-UA"/>
        </w:rPr>
        <w:t xml:space="preserve"> </w:t>
      </w:r>
      <w:r w:rsidRPr="00E93F4E">
        <w:rPr>
          <w:rFonts w:ascii="Times New Roman" w:hAnsi="Times New Roman"/>
          <w:sz w:val="28"/>
          <w:szCs w:val="24"/>
          <w:lang w:val="uk-UA"/>
        </w:rPr>
        <w:t>дорівнює попередньому елементу, помноженому на рекурентний множник</w:t>
      </w:r>
      <w:r w:rsidRPr="00E93F4E">
        <w:rPr>
          <w:rFonts w:ascii="Times New Roman" w:hAnsi="Times New Roman"/>
          <w:sz w:val="28"/>
          <w:szCs w:val="24"/>
          <w:lang w:val="en-US"/>
        </w:rPr>
        <w:t>:</w:t>
      </w:r>
    </w:p>
    <w:p w14:paraId="7DEE4DD9" w14:textId="14365559" w:rsidR="00BA3CF5" w:rsidRPr="00E93F4E" w:rsidRDefault="00BA3CF5" w:rsidP="00BA3CF5">
      <w:pPr>
        <w:spacing w:after="0" w:line="360" w:lineRule="auto"/>
        <w:ind w:firstLine="708"/>
        <w:contextualSpacing/>
        <w:jc w:val="right"/>
        <w:rPr>
          <w:rFonts w:ascii="Times New Roman" w:hAnsi="Times New Roman"/>
          <w:sz w:val="28"/>
          <w:szCs w:val="24"/>
          <w:lang w:val="en-US"/>
        </w:rPr>
      </w:pPr>
      <w:r w:rsidRPr="00BA3CF5">
        <w:rPr>
          <w:rFonts w:ascii="Times New Roman" w:hAnsi="Times New Roman"/>
          <w:position w:val="-12"/>
          <w:sz w:val="28"/>
          <w:szCs w:val="24"/>
          <w:lang w:val="en-US"/>
        </w:rPr>
        <w:object w:dxaOrig="1380" w:dyaOrig="380" w14:anchorId="783F28EA">
          <v:shape id="_x0000_i1026" type="#_x0000_t75" style="width:69pt;height:18.75pt" o:ole="">
            <v:imagedata r:id="rId19" o:title=""/>
          </v:shape>
          <o:OLEObject Type="Embed" ProgID="Equation.DSMT4" ShapeID="_x0000_i1026" DrawAspect="Content" ObjectID="_1742718428" r:id="rId20"/>
        </w:object>
      </w:r>
      <w:r>
        <w:rPr>
          <w:rFonts w:ascii="Times New Roman" w:hAnsi="Times New Roman"/>
          <w:sz w:val="28"/>
          <w:szCs w:val="24"/>
          <w:lang w:val="en-US"/>
        </w:rPr>
        <w:tab/>
      </w:r>
      <w:r>
        <w:rPr>
          <w:rFonts w:ascii="Times New Roman" w:hAnsi="Times New Roman"/>
          <w:sz w:val="28"/>
          <w:szCs w:val="24"/>
          <w:lang w:val="en-US"/>
        </w:rPr>
        <w:tab/>
      </w:r>
      <w:r>
        <w:rPr>
          <w:rFonts w:ascii="Times New Roman" w:hAnsi="Times New Roman"/>
          <w:sz w:val="28"/>
          <w:szCs w:val="24"/>
          <w:lang w:val="en-US"/>
        </w:rPr>
        <w:tab/>
      </w:r>
      <w:r>
        <w:rPr>
          <w:rFonts w:ascii="Times New Roman" w:hAnsi="Times New Roman"/>
          <w:sz w:val="28"/>
          <w:szCs w:val="24"/>
          <w:lang w:val="en-US"/>
        </w:rPr>
        <w:tab/>
      </w:r>
      <w:r>
        <w:rPr>
          <w:rFonts w:ascii="Times New Roman" w:hAnsi="Times New Roman"/>
          <w:sz w:val="28"/>
          <w:szCs w:val="24"/>
          <w:lang w:val="en-US"/>
        </w:rPr>
        <w:tab/>
      </w:r>
      <w:r>
        <w:rPr>
          <w:rFonts w:ascii="Times New Roman" w:hAnsi="Times New Roman"/>
          <w:sz w:val="28"/>
          <w:szCs w:val="24"/>
          <w:lang w:val="en-US"/>
        </w:rPr>
        <w:tab/>
      </w:r>
      <w:r w:rsidR="003F19CD">
        <w:rPr>
          <w:rFonts w:ascii="Times New Roman" w:hAnsi="Times New Roman"/>
          <w:sz w:val="28"/>
          <w:szCs w:val="24"/>
          <w:lang w:val="en-US"/>
        </w:rPr>
        <w:t xml:space="preserve">   </w:t>
      </w:r>
      <w:r>
        <w:rPr>
          <w:rFonts w:ascii="Times New Roman" w:hAnsi="Times New Roman"/>
          <w:sz w:val="28"/>
          <w:szCs w:val="28"/>
          <w:lang w:val="uk-UA"/>
        </w:rPr>
        <w:t>(2)</w:t>
      </w:r>
    </w:p>
    <w:p w14:paraId="64231AA6" w14:textId="1BC0859E" w:rsidR="00BA3CF5" w:rsidRDefault="003F19CD" w:rsidP="00BC7869">
      <w:pPr>
        <w:spacing w:after="0"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3F19CD">
        <w:rPr>
          <w:rFonts w:ascii="Times New Roman" w:hAnsi="Times New Roman"/>
          <w:position w:val="-140"/>
          <w:sz w:val="28"/>
          <w:szCs w:val="28"/>
          <w:lang w:val="en-US"/>
        </w:rPr>
        <w:object w:dxaOrig="6399" w:dyaOrig="2940" w14:anchorId="2CFD2927">
          <v:shape id="_x0000_i1027" type="#_x0000_t75" style="width:320.25pt;height:147pt" o:ole="">
            <v:imagedata r:id="rId21" o:title=""/>
          </v:shape>
          <o:OLEObject Type="Embed" ProgID="Equation.DSMT4" ShapeID="_x0000_i1027" DrawAspect="Content" ObjectID="_1742718429" r:id="rId22"/>
        </w:object>
      </w:r>
    </w:p>
    <w:p w14:paraId="1032AD83" w14:textId="06600D26" w:rsidR="00A75BE6" w:rsidRDefault="00713850" w:rsidP="00BC7869">
      <w:pPr>
        <w:spacing w:after="0"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A75BE6">
        <w:rPr>
          <w:rFonts w:ascii="Times New Roman" w:hAnsi="Times New Roman"/>
          <w:sz w:val="28"/>
          <w:szCs w:val="28"/>
          <w:lang w:val="uk-UA"/>
        </w:rPr>
        <w:t>де</w:t>
      </w:r>
    </w:p>
    <w:p w14:paraId="5E5E09E7" w14:textId="680F5246" w:rsidR="00A75BE6" w:rsidRDefault="00A75BE6" w:rsidP="00BC7869">
      <w:pPr>
        <w:spacing w:after="0"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ab/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uk-UA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  <w:lang w:val="uk-UA"/>
              </w:rPr>
              <m:t>n</m:t>
            </m:r>
          </m:sub>
        </m:sSub>
        <m:r>
          <w:rPr>
            <w:rFonts w:ascii="Cambria Math" w:hAnsi="Cambria Math"/>
            <w:sz w:val="28"/>
            <w:szCs w:val="28"/>
            <w:lang w:val="uk-UA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uk-UA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  <w:lang w:val="uk-UA"/>
              </w:rPr>
              <m:t>n-1</m:t>
            </m:r>
          </m:sub>
        </m:sSub>
      </m:oMath>
      <w:r>
        <w:rPr>
          <w:rFonts w:ascii="Times New Roman" w:hAnsi="Times New Roman"/>
          <w:sz w:val="28"/>
          <w:szCs w:val="28"/>
          <w:lang w:val="uk-UA"/>
        </w:rPr>
        <w:t xml:space="preserve"> – елемент</w:t>
      </w:r>
      <w:r w:rsidR="006415D4">
        <w:rPr>
          <w:rFonts w:ascii="Times New Roman" w:hAnsi="Times New Roman"/>
          <w:sz w:val="28"/>
          <w:szCs w:val="28"/>
          <w:lang w:val="uk-UA"/>
        </w:rPr>
        <w:t>и</w:t>
      </w:r>
      <w:r>
        <w:rPr>
          <w:rFonts w:ascii="Times New Roman" w:hAnsi="Times New Roman"/>
          <w:sz w:val="28"/>
          <w:szCs w:val="28"/>
          <w:lang w:val="uk-UA"/>
        </w:rPr>
        <w:t xml:space="preserve"> ряду</w:t>
      </w:r>
    </w:p>
    <w:p w14:paraId="64E338E2" w14:textId="3E310953" w:rsidR="00A75BE6" w:rsidRDefault="00A75BE6" w:rsidP="00BC7869">
      <w:pPr>
        <w:spacing w:after="0"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ab/>
      </w:r>
      <m:oMath>
        <m:r>
          <w:rPr>
            <w:rFonts w:ascii="Cambria Math" w:hAnsi="Cambria Math"/>
            <w:sz w:val="28"/>
            <w:szCs w:val="28"/>
            <w:lang w:val="uk-UA"/>
          </w:rPr>
          <m:t>q</m:t>
        </m:r>
      </m:oMath>
      <w:r>
        <w:rPr>
          <w:rFonts w:ascii="Times New Roman" w:hAnsi="Times New Roman"/>
          <w:sz w:val="28"/>
          <w:szCs w:val="28"/>
          <w:lang w:val="uk-UA"/>
        </w:rPr>
        <w:t xml:space="preserve"> – рекурентний множник</w:t>
      </w:r>
    </w:p>
    <w:p w14:paraId="344DFAB2" w14:textId="7A3F97AE" w:rsidR="00A75BE6" w:rsidRDefault="00A75BE6" w:rsidP="00BC7869">
      <w:pPr>
        <w:spacing w:after="0" w:line="360" w:lineRule="auto"/>
        <w:contextualSpacing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ab/>
      </w:r>
      <m:oMath>
        <m:r>
          <w:rPr>
            <w:rFonts w:ascii="Cambria Math" w:hAnsi="Cambria Math"/>
            <w:sz w:val="28"/>
            <w:szCs w:val="24"/>
            <w:lang w:val="uk-UA"/>
          </w:rPr>
          <m:t>x</m:t>
        </m:r>
      </m:oMath>
      <w:r>
        <w:rPr>
          <w:rFonts w:ascii="Times New Roman" w:hAnsi="Times New Roman"/>
          <w:sz w:val="28"/>
          <w:szCs w:val="24"/>
          <w:lang w:val="uk-UA"/>
        </w:rPr>
        <w:t xml:space="preserve"> – значення аргументу функції</w:t>
      </w:r>
    </w:p>
    <w:p w14:paraId="77DF8E6C" w14:textId="565A3A33" w:rsidR="00A75BE6" w:rsidRDefault="00A75BE6" w:rsidP="00BC7869">
      <w:pPr>
        <w:spacing w:after="0" w:line="360" w:lineRule="auto"/>
        <w:contextualSpacing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28"/>
          <w:szCs w:val="24"/>
          <w:lang w:val="uk-UA"/>
        </w:rPr>
        <w:tab/>
      </w:r>
      <m:oMath>
        <m:r>
          <w:rPr>
            <w:rFonts w:ascii="Cambria Math" w:hAnsi="Cambria Math"/>
            <w:sz w:val="28"/>
            <w:szCs w:val="28"/>
            <w:lang w:val="en-US"/>
          </w:rPr>
          <m:t>n</m:t>
        </m:r>
      </m:oMath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713850">
        <w:rPr>
          <w:rFonts w:ascii="Times New Roman" w:hAnsi="Times New Roman"/>
          <w:sz w:val="28"/>
          <w:szCs w:val="28"/>
          <w:lang w:val="uk-UA"/>
        </w:rPr>
        <w:t>–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713850">
        <w:rPr>
          <w:rFonts w:ascii="Times New Roman" w:hAnsi="Times New Roman"/>
          <w:sz w:val="28"/>
          <w:szCs w:val="28"/>
          <w:lang w:val="uk-UA"/>
        </w:rPr>
        <w:t>номер елементу</w:t>
      </w:r>
    </w:p>
    <w:p w14:paraId="79569BB2" w14:textId="3A4C373F" w:rsidR="00AE5234" w:rsidRDefault="00A75BE6" w:rsidP="00BC7869">
      <w:pPr>
        <w:spacing w:after="0" w:line="360" w:lineRule="auto"/>
        <w:contextualSpacing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28"/>
          <w:szCs w:val="24"/>
          <w:lang w:val="uk-UA"/>
        </w:rPr>
        <w:tab/>
      </w:r>
      <w:r w:rsidR="0057109B">
        <w:rPr>
          <w:rFonts w:ascii="Times New Roman" w:hAnsi="Times New Roman"/>
          <w:sz w:val="28"/>
          <w:szCs w:val="24"/>
          <w:lang w:val="uk-UA"/>
        </w:rPr>
        <w:t>Підставивши рекурентний множник у формулу (2), отримаємо рекурентну формулу</w:t>
      </w:r>
      <w:r w:rsidR="00DB124A">
        <w:rPr>
          <w:rFonts w:ascii="Times New Roman" w:hAnsi="Times New Roman"/>
          <w:sz w:val="28"/>
          <w:szCs w:val="24"/>
          <w:lang w:val="uk-UA"/>
        </w:rPr>
        <w:t>, за якою будемо проводити обрахунки у програмному застосунку</w:t>
      </w:r>
      <w:r w:rsidR="0057109B">
        <w:rPr>
          <w:rFonts w:ascii="Times New Roman" w:hAnsi="Times New Roman"/>
          <w:sz w:val="28"/>
          <w:szCs w:val="24"/>
          <w:lang w:val="uk-UA"/>
        </w:rPr>
        <w:t>:</w:t>
      </w:r>
    </w:p>
    <w:p w14:paraId="18F047FA" w14:textId="177B32FD" w:rsidR="003F19CD" w:rsidRDefault="003F19CD" w:rsidP="003F19CD">
      <w:pPr>
        <w:spacing w:after="0" w:line="360" w:lineRule="auto"/>
        <w:contextualSpacing/>
        <w:jc w:val="center"/>
        <w:rPr>
          <w:rFonts w:ascii="Times New Roman" w:hAnsi="Times New Roman"/>
          <w:sz w:val="28"/>
          <w:szCs w:val="24"/>
          <w:lang w:val="uk-UA"/>
        </w:rPr>
      </w:pPr>
      <w:r w:rsidRPr="003F19CD">
        <w:rPr>
          <w:rFonts w:ascii="Times New Roman" w:hAnsi="Times New Roman"/>
          <w:position w:val="-32"/>
          <w:sz w:val="28"/>
          <w:szCs w:val="24"/>
          <w:lang w:val="uk-UA"/>
        </w:rPr>
        <w:object w:dxaOrig="3040" w:dyaOrig="800" w14:anchorId="6ED00304">
          <v:shape id="_x0000_i1028" type="#_x0000_t75" style="width:152.25pt;height:39.75pt" o:ole="">
            <v:imagedata r:id="rId23" o:title=""/>
          </v:shape>
          <o:OLEObject Type="Embed" ProgID="Equation.DSMT4" ShapeID="_x0000_i1028" DrawAspect="Content" ObjectID="_1742718430" r:id="rId24"/>
        </w:object>
      </w:r>
    </w:p>
    <w:p w14:paraId="5996E4AD" w14:textId="2F04741E" w:rsidR="008579BC" w:rsidRPr="00BC7869" w:rsidRDefault="00DB124A" w:rsidP="00BC7869">
      <w:pPr>
        <w:spacing w:line="360" w:lineRule="auto"/>
        <w:contextualSpacing/>
        <w:rPr>
          <w:rFonts w:ascii="Times New Roman" w:hAnsi="Times New Roman"/>
          <w:sz w:val="28"/>
          <w:szCs w:val="28"/>
        </w:rPr>
      </w:pPr>
      <w:r w:rsidRPr="00DB124A">
        <w:rPr>
          <w:rFonts w:ascii="Times New Roman" w:hAnsi="Times New Roman"/>
          <w:sz w:val="28"/>
          <w:szCs w:val="28"/>
          <w:lang w:val="en-US"/>
        </w:rPr>
        <w:tab/>
      </w:r>
      <w:r w:rsidRPr="00DB124A">
        <w:rPr>
          <w:rFonts w:ascii="Times New Roman" w:hAnsi="Times New Roman"/>
          <w:sz w:val="28"/>
          <w:szCs w:val="28"/>
          <w:lang w:val="uk-UA"/>
        </w:rPr>
        <w:t xml:space="preserve">Треба зазначити, що функція </w:t>
      </w:r>
      <w:r w:rsidR="00FA47C7" w:rsidRPr="00FA47C7">
        <w:rPr>
          <w:rFonts w:ascii="Times New Roman" w:hAnsi="Times New Roman"/>
          <w:position w:val="-28"/>
          <w:sz w:val="28"/>
          <w:szCs w:val="28"/>
          <w:lang w:val="uk-UA"/>
        </w:rPr>
        <w:object w:dxaOrig="780" w:dyaOrig="720" w14:anchorId="4AE832DE">
          <v:shape id="_x0000_i1029" type="#_x0000_t75" style="width:39pt;height:36pt" o:ole="">
            <v:imagedata r:id="rId25" o:title=""/>
          </v:shape>
          <o:OLEObject Type="Embed" ProgID="Equation.DSMT4" ShapeID="_x0000_i1029" DrawAspect="Content" ObjectID="_1742718431" r:id="rId26"/>
        </w:object>
      </w:r>
      <w:r w:rsidRPr="00DB124A">
        <w:rPr>
          <w:rFonts w:ascii="Times New Roman" w:hAnsi="Times New Roman"/>
          <w:sz w:val="28"/>
          <w:szCs w:val="24"/>
          <w:lang w:val="uk-UA"/>
        </w:rPr>
        <w:t xml:space="preserve"> не існує в точці</w:t>
      </w:r>
      <w:r w:rsidR="00FA47C7" w:rsidRPr="00FA47C7">
        <w:rPr>
          <w:rFonts w:ascii="Times New Roman" w:hAnsi="Times New Roman"/>
          <w:position w:val="-6"/>
          <w:sz w:val="28"/>
          <w:szCs w:val="24"/>
          <w:lang w:val="uk-UA"/>
        </w:rPr>
        <w:object w:dxaOrig="620" w:dyaOrig="300" w14:anchorId="480EB9C9">
          <v:shape id="_x0000_i1030" type="#_x0000_t75" style="width:30.75pt;height:15pt" o:ole="">
            <v:imagedata r:id="rId27" o:title=""/>
          </v:shape>
          <o:OLEObject Type="Embed" ProgID="Equation.DSMT4" ShapeID="_x0000_i1030" DrawAspect="Content" ObjectID="_1742718432" r:id="rId28"/>
        </w:object>
      </w:r>
      <w:r w:rsidRPr="00DB124A">
        <w:rPr>
          <w:rFonts w:ascii="Times New Roman" w:hAnsi="Times New Roman"/>
          <w:sz w:val="28"/>
          <w:szCs w:val="24"/>
          <w:lang w:val="uk-UA"/>
        </w:rPr>
        <w:t xml:space="preserve">. </w:t>
      </w:r>
      <w:bookmarkStart w:id="8" w:name="_Toc87130171"/>
    </w:p>
    <w:p w14:paraId="419A5056" w14:textId="3E0DF168" w:rsidR="00DB124A" w:rsidRPr="00203F68" w:rsidRDefault="00DB124A" w:rsidP="006415D4">
      <w:pPr>
        <w:pStyle w:val="2"/>
        <w:spacing w:line="360" w:lineRule="auto"/>
        <w:ind w:firstLine="708"/>
        <w:contextualSpacing/>
        <w:rPr>
          <w:rFonts w:ascii="Times New Roman" w:hAnsi="Times New Roman"/>
          <w:i w:val="0"/>
          <w:iCs w:val="0"/>
          <w:color w:val="000000" w:themeColor="text1"/>
        </w:rPr>
      </w:pPr>
      <w:bookmarkStart w:id="9" w:name="_Toc122521391"/>
      <w:r w:rsidRPr="00203F68">
        <w:rPr>
          <w:rFonts w:ascii="Times New Roman" w:hAnsi="Times New Roman"/>
          <w:i w:val="0"/>
          <w:iCs w:val="0"/>
          <w:color w:val="000000" w:themeColor="text1"/>
          <w:lang w:val="en-US"/>
        </w:rPr>
        <w:lastRenderedPageBreak/>
        <w:t>1</w:t>
      </w:r>
      <w:r w:rsidRPr="00203F68">
        <w:rPr>
          <w:rFonts w:ascii="Times New Roman" w:hAnsi="Times New Roman"/>
          <w:i w:val="0"/>
          <w:iCs w:val="0"/>
          <w:color w:val="000000" w:themeColor="text1"/>
        </w:rPr>
        <w:t>.2. Блок-</w:t>
      </w:r>
      <w:proofErr w:type="spellStart"/>
      <w:r w:rsidRPr="00203F68">
        <w:rPr>
          <w:rFonts w:ascii="Times New Roman" w:hAnsi="Times New Roman"/>
          <w:i w:val="0"/>
          <w:iCs w:val="0"/>
          <w:color w:val="000000" w:themeColor="text1"/>
        </w:rPr>
        <w:t>схеми</w:t>
      </w:r>
      <w:proofErr w:type="spellEnd"/>
      <w:r w:rsidRPr="00203F68">
        <w:rPr>
          <w:rFonts w:ascii="Times New Roman" w:hAnsi="Times New Roman"/>
          <w:i w:val="0"/>
          <w:iCs w:val="0"/>
          <w:color w:val="000000" w:themeColor="text1"/>
        </w:rPr>
        <w:t xml:space="preserve"> </w:t>
      </w:r>
      <w:proofErr w:type="spellStart"/>
      <w:r w:rsidRPr="00203F68">
        <w:rPr>
          <w:rFonts w:ascii="Times New Roman" w:hAnsi="Times New Roman"/>
          <w:i w:val="0"/>
          <w:iCs w:val="0"/>
          <w:color w:val="000000" w:themeColor="text1"/>
        </w:rPr>
        <w:t>програмного</w:t>
      </w:r>
      <w:proofErr w:type="spellEnd"/>
      <w:r w:rsidRPr="00203F68">
        <w:rPr>
          <w:rFonts w:ascii="Times New Roman" w:hAnsi="Times New Roman"/>
          <w:i w:val="0"/>
          <w:iCs w:val="0"/>
          <w:color w:val="000000" w:themeColor="text1"/>
        </w:rPr>
        <w:t xml:space="preserve"> </w:t>
      </w:r>
      <w:proofErr w:type="spellStart"/>
      <w:r w:rsidRPr="00203F68">
        <w:rPr>
          <w:rFonts w:ascii="Times New Roman" w:hAnsi="Times New Roman"/>
          <w:i w:val="0"/>
          <w:iCs w:val="0"/>
          <w:color w:val="000000" w:themeColor="text1"/>
        </w:rPr>
        <w:t>застосунку</w:t>
      </w:r>
      <w:bookmarkEnd w:id="8"/>
      <w:bookmarkEnd w:id="9"/>
      <w:proofErr w:type="spellEnd"/>
    </w:p>
    <w:p w14:paraId="5808DADE" w14:textId="1F8702F9" w:rsidR="00DB124A" w:rsidRDefault="004427CD" w:rsidP="00BC7869">
      <w:pPr>
        <w:spacing w:line="360" w:lineRule="auto"/>
        <w:contextualSpacing/>
        <w:jc w:val="center"/>
      </w:pPr>
      <w:r w:rsidRPr="004427CD">
        <w:rPr>
          <w:noProof/>
        </w:rPr>
        <w:drawing>
          <wp:inline distT="0" distB="0" distL="0" distR="0" wp14:anchorId="1989CB93" wp14:editId="38ECA4FA">
            <wp:extent cx="6120765" cy="4149725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850F5" w14:textId="1B087855" w:rsidR="008579B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579BC" w:rsidRPr="006415D4">
        <w:rPr>
          <w:rFonts w:ascii="Times New Roman" w:hAnsi="Times New Roman"/>
          <w:sz w:val="28"/>
          <w:szCs w:val="28"/>
          <w:lang w:val="uk-UA"/>
        </w:rPr>
        <w:t>1.</w:t>
      </w:r>
      <w:r w:rsidR="00957B34" w:rsidRPr="006415D4">
        <w:rPr>
          <w:rFonts w:ascii="Times New Roman" w:hAnsi="Times New Roman"/>
          <w:sz w:val="28"/>
          <w:szCs w:val="28"/>
          <w:lang w:val="uk-UA"/>
        </w:rPr>
        <w:t>1</w:t>
      </w:r>
      <w:r w:rsidR="008579BC" w:rsidRPr="006415D4">
        <w:rPr>
          <w:rFonts w:ascii="Times New Roman" w:hAnsi="Times New Roman"/>
          <w:sz w:val="28"/>
          <w:szCs w:val="28"/>
          <w:lang w:val="uk-UA"/>
        </w:rPr>
        <w:t xml:space="preserve"> Блок-схема функції </w:t>
      </w:r>
      <w:r w:rsidR="008579BC" w:rsidRPr="006415D4">
        <w:rPr>
          <w:rFonts w:ascii="Times New Roman" w:hAnsi="Times New Roman"/>
          <w:sz w:val="28"/>
          <w:szCs w:val="28"/>
          <w:lang w:val="en-US"/>
        </w:rPr>
        <w:t>main</w:t>
      </w:r>
    </w:p>
    <w:p w14:paraId="4C1175FF" w14:textId="396E0FB3" w:rsidR="008579BC" w:rsidRPr="00D06B4C" w:rsidRDefault="009D5C71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9D5C71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4E5D2170" wp14:editId="36F8D623">
            <wp:extent cx="3991532" cy="5839640"/>
            <wp:effectExtent l="0" t="0" r="9525" b="889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583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14E92" w14:textId="3ED9DE57" w:rsidR="008579B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579BC" w:rsidRPr="006415D4">
        <w:rPr>
          <w:rFonts w:ascii="Times New Roman" w:hAnsi="Times New Roman"/>
          <w:sz w:val="28"/>
          <w:szCs w:val="28"/>
          <w:lang w:val="uk-UA"/>
        </w:rPr>
        <w:t>1.</w:t>
      </w:r>
      <w:r w:rsidR="009E5A82" w:rsidRPr="006415D4">
        <w:rPr>
          <w:rFonts w:ascii="Times New Roman" w:hAnsi="Times New Roman"/>
          <w:sz w:val="28"/>
          <w:szCs w:val="28"/>
          <w:lang w:val="en-US"/>
        </w:rPr>
        <w:t>2</w:t>
      </w:r>
      <w:r w:rsidR="008579BC" w:rsidRPr="006415D4">
        <w:rPr>
          <w:rFonts w:ascii="Times New Roman" w:hAnsi="Times New Roman"/>
          <w:sz w:val="28"/>
          <w:szCs w:val="28"/>
          <w:lang w:val="uk-UA"/>
        </w:rPr>
        <w:t xml:space="preserve"> Блок-схема функції </w:t>
      </w:r>
      <w:proofErr w:type="spellStart"/>
      <w:r w:rsidR="008579BC" w:rsidRPr="006415D4">
        <w:rPr>
          <w:rFonts w:ascii="Times New Roman" w:hAnsi="Times New Roman"/>
          <w:sz w:val="28"/>
          <w:szCs w:val="28"/>
          <w:lang w:val="en-US"/>
        </w:rPr>
        <w:t>getData</w:t>
      </w:r>
      <w:proofErr w:type="spellEnd"/>
    </w:p>
    <w:p w14:paraId="1C1978F7" w14:textId="648AD2CD" w:rsidR="008579BC" w:rsidRPr="00D06B4C" w:rsidRDefault="00684953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D06B4C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3CC5FE68" wp14:editId="12BD9FE5">
            <wp:extent cx="5534797" cy="5163271"/>
            <wp:effectExtent l="0" t="0" r="889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516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1614A" w14:textId="1DB41D08" w:rsidR="008579B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8579BC" w:rsidRPr="006415D4">
        <w:rPr>
          <w:rFonts w:ascii="Times New Roman" w:hAnsi="Times New Roman"/>
          <w:sz w:val="28"/>
          <w:szCs w:val="28"/>
          <w:lang w:val="uk-UA"/>
        </w:rPr>
        <w:t xml:space="preserve">1.3 Блок-схема функції </w:t>
      </w:r>
      <w:proofErr w:type="spellStart"/>
      <w:r w:rsidR="008579BC" w:rsidRPr="006415D4">
        <w:rPr>
          <w:rFonts w:ascii="Times New Roman" w:hAnsi="Times New Roman"/>
          <w:sz w:val="28"/>
          <w:szCs w:val="28"/>
          <w:lang w:val="en-US"/>
        </w:rPr>
        <w:t>getFilename</w:t>
      </w:r>
      <w:proofErr w:type="spellEnd"/>
    </w:p>
    <w:p w14:paraId="45041A8E" w14:textId="33533E2F" w:rsidR="008579BC" w:rsidRPr="00D06B4C" w:rsidRDefault="005E1B86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</w:rPr>
      </w:pPr>
      <w:r w:rsidRPr="005E1B86">
        <w:rPr>
          <w:rFonts w:ascii="Times New Roman" w:hAnsi="Times New Roman"/>
          <w:noProof/>
          <w:sz w:val="28"/>
          <w:szCs w:val="28"/>
        </w:rPr>
        <w:lastRenderedPageBreak/>
        <w:drawing>
          <wp:inline distT="0" distB="0" distL="0" distR="0" wp14:anchorId="1B8553C3" wp14:editId="64EB2CA4">
            <wp:extent cx="5591955" cy="6611273"/>
            <wp:effectExtent l="0" t="0" r="889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661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CA36" w14:textId="6E78F043" w:rsidR="007650F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7650FC" w:rsidRPr="006415D4">
        <w:rPr>
          <w:rFonts w:ascii="Times New Roman" w:hAnsi="Times New Roman"/>
          <w:sz w:val="28"/>
          <w:szCs w:val="28"/>
          <w:lang w:val="uk-UA"/>
        </w:rPr>
        <w:t xml:space="preserve">1.4 Блок-схема функції </w:t>
      </w:r>
      <w:proofErr w:type="spellStart"/>
      <w:r w:rsidR="007650FC" w:rsidRPr="006415D4">
        <w:rPr>
          <w:rFonts w:ascii="Times New Roman" w:hAnsi="Times New Roman"/>
          <w:sz w:val="28"/>
          <w:szCs w:val="28"/>
          <w:lang w:val="en-US"/>
        </w:rPr>
        <w:t>getIntup</w:t>
      </w:r>
      <w:proofErr w:type="spellEnd"/>
    </w:p>
    <w:p w14:paraId="11AFC139" w14:textId="3ACDD3EA" w:rsidR="007650FC" w:rsidRPr="00D06B4C" w:rsidRDefault="005E1B86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5E1B86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05479E24" wp14:editId="278A6E4C">
            <wp:extent cx="4953691" cy="7478169"/>
            <wp:effectExtent l="0" t="0" r="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7478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BAA5" w14:textId="7229AECC" w:rsidR="007650F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7650FC" w:rsidRPr="006415D4">
        <w:rPr>
          <w:rFonts w:ascii="Times New Roman" w:hAnsi="Times New Roman"/>
          <w:sz w:val="28"/>
          <w:szCs w:val="28"/>
          <w:lang w:val="uk-UA"/>
        </w:rPr>
        <w:t xml:space="preserve">1.5 Блок-схема функції </w:t>
      </w:r>
      <w:proofErr w:type="spellStart"/>
      <w:r w:rsidR="007650FC" w:rsidRPr="006415D4">
        <w:rPr>
          <w:rFonts w:ascii="Times New Roman" w:hAnsi="Times New Roman"/>
          <w:sz w:val="28"/>
          <w:szCs w:val="28"/>
          <w:lang w:val="en-US"/>
        </w:rPr>
        <w:t>readData</w:t>
      </w:r>
      <w:proofErr w:type="spellEnd"/>
    </w:p>
    <w:p w14:paraId="15CA3A56" w14:textId="7106DA19" w:rsidR="007650FC" w:rsidRPr="00D06B4C" w:rsidRDefault="007650FC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D06B4C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2EE9EF90" wp14:editId="5F98322A">
            <wp:extent cx="4334480" cy="508706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833C" w14:textId="2A8F24FB" w:rsidR="007650F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7650FC" w:rsidRPr="006415D4">
        <w:rPr>
          <w:rFonts w:ascii="Times New Roman" w:hAnsi="Times New Roman"/>
          <w:sz w:val="28"/>
          <w:szCs w:val="28"/>
          <w:lang w:val="uk-UA"/>
        </w:rPr>
        <w:t xml:space="preserve">1.6 Блок-схема функції </w:t>
      </w:r>
      <w:r w:rsidR="007650FC" w:rsidRPr="006415D4">
        <w:rPr>
          <w:rFonts w:ascii="Times New Roman" w:hAnsi="Times New Roman"/>
          <w:sz w:val="28"/>
          <w:szCs w:val="28"/>
          <w:lang w:val="en-US"/>
        </w:rPr>
        <w:t>calculate</w:t>
      </w:r>
    </w:p>
    <w:p w14:paraId="6112E9B3" w14:textId="3FC8D186" w:rsidR="00F771F2" w:rsidRPr="00D06B4C" w:rsidRDefault="00572261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572261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161ADF0B" wp14:editId="5D3B939F">
            <wp:extent cx="6120765" cy="381444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A3FC4" w14:textId="6E5D52D7" w:rsidR="00F771F2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F771F2" w:rsidRPr="006415D4">
        <w:rPr>
          <w:rFonts w:ascii="Times New Roman" w:hAnsi="Times New Roman"/>
          <w:sz w:val="28"/>
          <w:szCs w:val="28"/>
        </w:rPr>
        <w:t>1.</w:t>
      </w:r>
      <w:r w:rsidR="0021731E" w:rsidRPr="006415D4">
        <w:rPr>
          <w:rFonts w:ascii="Times New Roman" w:hAnsi="Times New Roman"/>
          <w:sz w:val="28"/>
          <w:szCs w:val="28"/>
          <w:lang w:val="en-US"/>
        </w:rPr>
        <w:t>7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 xml:space="preserve"> Блок-схема функції </w:t>
      </w:r>
      <w:proofErr w:type="spellStart"/>
      <w:r w:rsidR="007C66F7" w:rsidRPr="006415D4">
        <w:rPr>
          <w:rFonts w:ascii="Times New Roman" w:hAnsi="Times New Roman"/>
          <w:sz w:val="28"/>
          <w:szCs w:val="28"/>
          <w:lang w:val="en-US"/>
        </w:rPr>
        <w:t>calcAll</w:t>
      </w:r>
      <w:proofErr w:type="spellEnd"/>
      <w:r w:rsidR="007C66F7" w:rsidRPr="006415D4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>частина 1</w:t>
      </w:r>
    </w:p>
    <w:p w14:paraId="7F6E7D28" w14:textId="3D49E654" w:rsidR="0021731E" w:rsidRPr="00D06B4C" w:rsidRDefault="00572261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572261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571602A0" wp14:editId="0D4F9F08">
            <wp:extent cx="6120765" cy="519049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19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4933" w14:textId="69AE5900" w:rsidR="0021731E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21731E" w:rsidRPr="006415D4">
        <w:rPr>
          <w:rFonts w:ascii="Times New Roman" w:hAnsi="Times New Roman"/>
          <w:sz w:val="28"/>
          <w:szCs w:val="28"/>
          <w:lang w:val="uk-UA"/>
        </w:rPr>
        <w:t>1.8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 xml:space="preserve"> Блок-схема функції </w:t>
      </w:r>
      <w:proofErr w:type="spellStart"/>
      <w:r w:rsidR="007C66F7" w:rsidRPr="006415D4">
        <w:rPr>
          <w:rFonts w:ascii="Times New Roman" w:hAnsi="Times New Roman"/>
          <w:sz w:val="28"/>
          <w:szCs w:val="28"/>
          <w:lang w:val="en-US"/>
        </w:rPr>
        <w:t>calcAll</w:t>
      </w:r>
      <w:proofErr w:type="spellEnd"/>
      <w:r w:rsidR="007C66F7" w:rsidRPr="006415D4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>частина 2</w:t>
      </w:r>
    </w:p>
    <w:p w14:paraId="2D91B2E2" w14:textId="10561A58" w:rsidR="0021731E" w:rsidRPr="009D5C71" w:rsidRDefault="009D5C71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9D5C71"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523D5FEF" wp14:editId="179635FC">
            <wp:extent cx="4591691" cy="6839905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683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B0F05" w14:textId="742D2BA8" w:rsidR="0021731E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21731E" w:rsidRPr="006415D4">
        <w:rPr>
          <w:rFonts w:ascii="Times New Roman" w:hAnsi="Times New Roman"/>
          <w:sz w:val="28"/>
          <w:szCs w:val="28"/>
          <w:lang w:val="uk-UA"/>
        </w:rPr>
        <w:t>1.9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 xml:space="preserve"> Блок-схема функції </w:t>
      </w:r>
      <w:proofErr w:type="spellStart"/>
      <w:r w:rsidR="007C66F7" w:rsidRPr="006415D4">
        <w:rPr>
          <w:rFonts w:ascii="Times New Roman" w:hAnsi="Times New Roman"/>
          <w:sz w:val="28"/>
          <w:szCs w:val="28"/>
          <w:lang w:val="en-US"/>
        </w:rPr>
        <w:t>calcAll</w:t>
      </w:r>
      <w:proofErr w:type="spellEnd"/>
      <w:r w:rsidR="007C66F7" w:rsidRPr="006415D4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>частина 3</w:t>
      </w:r>
    </w:p>
    <w:p w14:paraId="35DD7D36" w14:textId="7422D7D8" w:rsidR="007C66F7" w:rsidRPr="00D06B4C" w:rsidRDefault="009D5C71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9D5C71"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77BF752C" wp14:editId="06FF14FF">
            <wp:extent cx="4925112" cy="7516274"/>
            <wp:effectExtent l="0" t="0" r="8890" b="889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751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55F7" w14:textId="461A5F84" w:rsidR="007C66F7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 xml:space="preserve">1.10 Блок-схема функції </w:t>
      </w:r>
      <w:proofErr w:type="spellStart"/>
      <w:r w:rsidR="007C66F7" w:rsidRPr="006415D4">
        <w:rPr>
          <w:rFonts w:ascii="Times New Roman" w:hAnsi="Times New Roman"/>
          <w:sz w:val="28"/>
          <w:szCs w:val="28"/>
          <w:lang w:val="en-US"/>
        </w:rPr>
        <w:t>calcAll</w:t>
      </w:r>
      <w:proofErr w:type="spellEnd"/>
      <w:r w:rsidR="007C66F7" w:rsidRPr="006415D4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7C66F7" w:rsidRPr="006415D4">
        <w:rPr>
          <w:rFonts w:ascii="Times New Roman" w:hAnsi="Times New Roman"/>
          <w:sz w:val="28"/>
          <w:szCs w:val="28"/>
          <w:lang w:val="uk-UA"/>
        </w:rPr>
        <w:t>частина 4</w:t>
      </w:r>
    </w:p>
    <w:p w14:paraId="27749692" w14:textId="0294143E" w:rsidR="007650FC" w:rsidRPr="00D06B4C" w:rsidRDefault="007C66F7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D06B4C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169288DF" wp14:editId="7C1667AB">
            <wp:extent cx="6301105" cy="7007860"/>
            <wp:effectExtent l="0" t="0" r="4445" b="254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700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95197" w14:textId="2FAF8958" w:rsidR="007C66F7" w:rsidRPr="006415D4" w:rsidRDefault="007C66F7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="00A12A4F"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1.11 Блок-схема функції </w:t>
      </w:r>
      <w:proofErr w:type="spellStart"/>
      <w:r w:rsidRPr="006415D4">
        <w:rPr>
          <w:rFonts w:ascii="Times New Roman" w:hAnsi="Times New Roman"/>
          <w:sz w:val="28"/>
          <w:szCs w:val="28"/>
          <w:lang w:val="en-US"/>
        </w:rPr>
        <w:t>calcAll</w:t>
      </w:r>
      <w:proofErr w:type="spellEnd"/>
      <w:r w:rsidRPr="006415D4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6415D4">
        <w:rPr>
          <w:rFonts w:ascii="Times New Roman" w:hAnsi="Times New Roman"/>
          <w:sz w:val="28"/>
          <w:szCs w:val="28"/>
          <w:lang w:val="uk-UA"/>
        </w:rPr>
        <w:t>частина 5</w:t>
      </w:r>
    </w:p>
    <w:p w14:paraId="30D33F60" w14:textId="333320D7" w:rsidR="00DB124A" w:rsidRPr="00D06B4C" w:rsidRDefault="00DB124A" w:rsidP="00BC7869">
      <w:pPr>
        <w:spacing w:line="360" w:lineRule="auto"/>
        <w:contextualSpacing/>
        <w:rPr>
          <w:rFonts w:ascii="Times New Roman" w:hAnsi="Times New Roman"/>
          <w:sz w:val="28"/>
          <w:szCs w:val="28"/>
        </w:rPr>
      </w:pPr>
    </w:p>
    <w:p w14:paraId="4B7F9F36" w14:textId="1FC7EC5C" w:rsidR="00DB124A" w:rsidRDefault="00DB124A" w:rsidP="00BC7869">
      <w:pPr>
        <w:spacing w:line="360" w:lineRule="auto"/>
        <w:contextualSpacing/>
      </w:pPr>
    </w:p>
    <w:p w14:paraId="53C35811" w14:textId="77777777" w:rsidR="007C66F7" w:rsidRDefault="007C66F7" w:rsidP="00BC7869">
      <w:pPr>
        <w:spacing w:line="360" w:lineRule="auto"/>
        <w:contextualSpacing/>
      </w:pPr>
    </w:p>
    <w:p w14:paraId="30418538" w14:textId="5CA072B5" w:rsidR="00DB124A" w:rsidRDefault="00DB124A" w:rsidP="00BC7869">
      <w:pPr>
        <w:spacing w:line="360" w:lineRule="auto"/>
        <w:contextualSpacing/>
      </w:pPr>
    </w:p>
    <w:p w14:paraId="125D80E5" w14:textId="754B3134" w:rsidR="00DB124A" w:rsidRDefault="00DB124A" w:rsidP="00BC7869">
      <w:pPr>
        <w:spacing w:line="360" w:lineRule="auto"/>
        <w:contextualSpacing/>
      </w:pPr>
    </w:p>
    <w:p w14:paraId="60AB8A28" w14:textId="77777777" w:rsidR="00BC7869" w:rsidRPr="00DB124A" w:rsidRDefault="00BC7869" w:rsidP="00BC7869">
      <w:pPr>
        <w:spacing w:line="360" w:lineRule="auto"/>
        <w:contextualSpacing/>
      </w:pPr>
    </w:p>
    <w:p w14:paraId="1CECF7BE" w14:textId="77777777" w:rsidR="00DE389A" w:rsidRDefault="00A75BE6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lang w:val="uk-UA"/>
        </w:rPr>
      </w:pPr>
      <w:bookmarkStart w:id="10" w:name="_Toc122521392"/>
      <w:r w:rsidRPr="00E93F4E">
        <w:rPr>
          <w:rFonts w:ascii="Times New Roman" w:hAnsi="Times New Roman" w:cs="Times New Roman"/>
          <w:b/>
          <w:bCs/>
          <w:color w:val="000000" w:themeColor="text1"/>
        </w:rPr>
        <w:lastRenderedPageBreak/>
        <w:t xml:space="preserve">РОЗДІЛ </w:t>
      </w:r>
      <w:r>
        <w:rPr>
          <w:rFonts w:ascii="Times New Roman" w:hAnsi="Times New Roman" w:cs="Times New Roman"/>
          <w:b/>
          <w:bCs/>
          <w:color w:val="000000" w:themeColor="text1"/>
          <w:lang w:val="uk-UA"/>
        </w:rPr>
        <w:t>2</w:t>
      </w:r>
      <w:bookmarkEnd w:id="10"/>
      <w:r w:rsidRPr="00E93F4E">
        <w:rPr>
          <w:rFonts w:ascii="Times New Roman" w:hAnsi="Times New Roman" w:cs="Times New Roman"/>
          <w:b/>
          <w:bCs/>
          <w:color w:val="000000" w:themeColor="text1"/>
          <w:lang w:val="uk-UA"/>
        </w:rPr>
        <w:t xml:space="preserve"> </w:t>
      </w:r>
    </w:p>
    <w:p w14:paraId="2B758AA1" w14:textId="333BEC82" w:rsidR="006960A9" w:rsidRPr="00360A38" w:rsidRDefault="00A75BE6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lang w:val="uk-UA"/>
        </w:rPr>
      </w:pPr>
      <w:bookmarkStart w:id="11" w:name="_Toc122521393"/>
      <w:r>
        <w:rPr>
          <w:rFonts w:ascii="Times New Roman" w:hAnsi="Times New Roman" w:cs="Times New Roman"/>
          <w:b/>
          <w:bCs/>
          <w:color w:val="000000" w:themeColor="text1"/>
          <w:lang w:val="uk-UA"/>
        </w:rPr>
        <w:t>ПРОГРАМНА РЕАЛІЗАЦІЯ</w:t>
      </w:r>
      <w:bookmarkEnd w:id="11"/>
    </w:p>
    <w:p w14:paraId="62501BAD" w14:textId="02AD4487" w:rsidR="00A75BE6" w:rsidRPr="00203F68" w:rsidRDefault="00A75BE6" w:rsidP="00BC7869">
      <w:pPr>
        <w:pStyle w:val="2"/>
        <w:spacing w:line="360" w:lineRule="auto"/>
        <w:contextualSpacing/>
        <w:rPr>
          <w:rFonts w:ascii="Times New Roman" w:hAnsi="Times New Roman"/>
          <w:i w:val="0"/>
          <w:iCs w:val="0"/>
          <w:color w:val="000000" w:themeColor="text1"/>
          <w:lang w:val="uk-UA"/>
        </w:rPr>
      </w:pPr>
      <w:bookmarkStart w:id="12" w:name="_Toc122521394"/>
      <w:r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2</w:t>
      </w:r>
      <w:r w:rsidRPr="00203F68">
        <w:rPr>
          <w:rFonts w:ascii="Times New Roman" w:hAnsi="Times New Roman"/>
          <w:i w:val="0"/>
          <w:iCs w:val="0"/>
          <w:color w:val="000000" w:themeColor="text1"/>
        </w:rPr>
        <w:t>.</w:t>
      </w:r>
      <w:r w:rsidR="00327FC7"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1</w:t>
      </w:r>
      <w:r w:rsidRPr="00203F68">
        <w:rPr>
          <w:rFonts w:ascii="Times New Roman" w:hAnsi="Times New Roman"/>
          <w:i w:val="0"/>
          <w:iCs w:val="0"/>
          <w:color w:val="000000" w:themeColor="text1"/>
        </w:rPr>
        <w:t xml:space="preserve">. </w:t>
      </w:r>
      <w:r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Лістинг</w:t>
      </w:r>
      <w:bookmarkEnd w:id="12"/>
    </w:p>
    <w:p w14:paraId="5B89945C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ихайло</w:t>
      </w:r>
    </w:p>
    <w:p w14:paraId="480D7BCB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еаліза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озрахунків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наче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sin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x)/x</w:t>
      </w:r>
    </w:p>
    <w:p w14:paraId="4852E394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*  через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озклад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у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степеневий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ряд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.</w:t>
      </w:r>
    </w:p>
    <w:p w14:paraId="2EF16D86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* 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ектно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оботи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рограми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ані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мают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бути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озташовані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у</w:t>
      </w:r>
    </w:p>
    <w:p w14:paraId="7F036F77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ідповідном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порядку: початок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&gt;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&gt; крок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&gt;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точніст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;</w:t>
      </w:r>
    </w:p>
    <w:p w14:paraId="41D81481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*  в 1 строчку через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робіл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.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априклад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, "-1 1 0.05 0.000001".</w:t>
      </w:r>
    </w:p>
    <w:p w14:paraId="19975E79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*/</w:t>
      </w:r>
    </w:p>
    <w:p w14:paraId="5F1017FB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ostream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gt;</w:t>
      </w:r>
    </w:p>
    <w:p w14:paraId="0774D1BA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math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gt;</w:t>
      </w:r>
    </w:p>
    <w:p w14:paraId="279E825F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stdi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gt;</w:t>
      </w:r>
    </w:p>
    <w:p w14:paraId="06FC3A07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string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gt;</w:t>
      </w:r>
    </w:p>
    <w:p w14:paraId="154AC4E9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o.h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gt;</w:t>
      </w:r>
    </w:p>
    <w:p w14:paraId="7070D21E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pragm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warning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isa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: 4996 )</w:t>
      </w:r>
    </w:p>
    <w:p w14:paraId="3339C0EF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defin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_CRT_SECURE_NO_WARNINGS</w:t>
      </w:r>
    </w:p>
    <w:p w14:paraId="49AB6A5D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using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amespac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01C4DF2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truc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</w:p>
    <w:p w14:paraId="68E726C9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06C7E01D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Структура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беріга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т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ередачі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аних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еобхідних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ів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енк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і</w:t>
      </w:r>
      <w:proofErr w:type="spellEnd"/>
    </w:p>
    <w:p w14:paraId="3CED6C03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початок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у</w:t>
      </w:r>
      <w:proofErr w:type="spellEnd"/>
    </w:p>
    <w:p w14:paraId="7B5580C2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у</w:t>
      </w:r>
      <w:proofErr w:type="spellEnd"/>
    </w:p>
    <w:p w14:paraId="1A39923B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крок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тервалу</w:t>
      </w:r>
      <w:proofErr w:type="spellEnd"/>
    </w:p>
    <w:p w14:paraId="2DABAFBC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e -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точніст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2E819205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BCB91AC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BA054BF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0DFCE06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;</w:t>
      </w:r>
    </w:p>
    <w:p w14:paraId="44EF7D38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;</w:t>
      </w:r>
    </w:p>
    <w:p w14:paraId="32A39A4C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ad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[], 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;</w:t>
      </w:r>
    </w:p>
    <w:p w14:paraId="49631DFD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;</w:t>
      </w:r>
    </w:p>
    <w:p w14:paraId="7A825E94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AndOu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67354A4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;</w:t>
      </w:r>
    </w:p>
    <w:p w14:paraId="4183019A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All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9E14BAF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Inpu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;</w:t>
      </w:r>
    </w:p>
    <w:p w14:paraId="33215124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amp;);</w:t>
      </w:r>
    </w:p>
    <w:p w14:paraId="2032A061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-------------------------------------------------------------------------------</w:t>
      </w:r>
    </w:p>
    <w:p w14:paraId="513F7BF5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ma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</w:t>
      </w:r>
    </w:p>
    <w:p w14:paraId="0B83543A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842EFF7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очинає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іалог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з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истувачем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i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кликає</w:t>
      </w:r>
      <w:proofErr w:type="spellEnd"/>
    </w:p>
    <w:p w14:paraId="4AFCA7BA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еобхідні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одальшо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оботи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рограми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59BB71F8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oic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7102A6A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237C687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Hello, User!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Thi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rogram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alculating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unctio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f(x)=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i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(x)/x'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by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xpansio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aylor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ower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erie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.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0C7EE5B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Do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tar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? 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Pri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y'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verything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ls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xi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rom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h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rogram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10FCD36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oic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6405448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oic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=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y'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CEE0DF6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239A5040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&amp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2057A15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All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&amp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7295D1E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Do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om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mor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altulation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?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Pri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y'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verything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ls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xi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rom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h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rogram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8E63644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oic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2BCBDE5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</w:t>
      </w:r>
    </w:p>
    <w:p w14:paraId="7DCDE94E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Hav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a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goo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ay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!\n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F7C63D9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ystem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aus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20F6841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41F5915" w14:textId="77777777" w:rsidR="00BC7869" w:rsidRPr="006415D4" w:rsidRDefault="00BC7869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-------------------------------------------------------------------------------</w:t>
      </w:r>
    </w:p>
    <w:p w14:paraId="358E8A1F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3855A5BF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8C46C1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итає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в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истувач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відки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буде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водитис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я</w:t>
      </w:r>
      <w:proofErr w:type="spellEnd"/>
    </w:p>
    <w:p w14:paraId="3273E183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Data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структура з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єю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229F1DAE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a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ri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1',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ls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rin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0'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D4273CD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961664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89D6D5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=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1'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&amp;&amp; 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=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0'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4A794BC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2A5CAD6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Print '1',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r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0'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nly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074B39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81A6EA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</w:t>
      </w:r>
    </w:p>
    <w:p w14:paraId="09143C30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=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1'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855BB6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C034093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proofErr w:type="spellEnd"/>
    </w:p>
    <w:p w14:paraId="63D11F4B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Inpu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8AA5C8E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AADAB6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-------------------------------------------------------------------------------</w:t>
      </w:r>
    </w:p>
    <w:p w14:paraId="23952C8B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2CDA84B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62277D6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Рекурсивн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бере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в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истувач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азв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файлу, в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яком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берігається</w:t>
      </w:r>
      <w:proofErr w:type="spellEnd"/>
    </w:p>
    <w:p w14:paraId="035C234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еобхідн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озрахунків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.</w:t>
      </w:r>
    </w:p>
    <w:p w14:paraId="00C2797F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У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падк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снува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файлу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ідбуваєтьс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клик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"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readDa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name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)".</w:t>
      </w:r>
    </w:p>
    <w:p w14:paraId="3FBBA5A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У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падк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коли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казаного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файлу не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снує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кликає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саму себе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б</w:t>
      </w:r>
      <w:proofErr w:type="spellEnd"/>
    </w:p>
    <w:p w14:paraId="1CCF9B98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истувач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повторно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вів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азуву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файлу.</w:t>
      </w:r>
    </w:p>
    <w:p w14:paraId="6390C892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Data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структура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беріга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446B654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[256];</w:t>
      </w:r>
    </w:p>
    <w:p w14:paraId="67191F4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FIL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9D1890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682F87D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s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9837B32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ope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r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41A184F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2823852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ad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5B8567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proofErr w:type="spellEnd"/>
    </w:p>
    <w:p w14:paraId="3BDA6554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446E2DA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her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o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ith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hi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am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1D9DC8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DEDC26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</w:t>
      </w:r>
    </w:p>
    <w:p w14:paraId="15475BA2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D931F81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-------------------------------------------------------------------------------</w:t>
      </w:r>
    </w:p>
    <w:p w14:paraId="6349A7F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Inpu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BBD9E2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468F57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бере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в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истувач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ані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ів</w:t>
      </w:r>
      <w:proofErr w:type="spellEnd"/>
    </w:p>
    <w:p w14:paraId="599DB204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Data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структура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беріга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11C330D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r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(X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begi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&lt; X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n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an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X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el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&gt; 0):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835D62B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X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begi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465E13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37E2AFD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X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n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A43F93D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CBD5E0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X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el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7CCBCE2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477067D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accuracy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 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540C1D3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);</w:t>
      </w:r>
    </w:p>
    <w:p w14:paraId="3058A261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|| 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lt;= 0))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еревірк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ектніст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ведених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аних</w:t>
      </w:r>
      <w:proofErr w:type="spellEnd"/>
    </w:p>
    <w:p w14:paraId="535A3E33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481117FF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Your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rong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. Check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an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om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back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leas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.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2D279F0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F9CC008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</w:t>
      </w:r>
    </w:p>
    <w:p w14:paraId="6B7FD68F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22571C45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-------------------------------------------------------------------------------</w:t>
      </w:r>
    </w:p>
    <w:p w14:paraId="02E44156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ad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[], 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Dat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9AB318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07988F46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бере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з файлу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ю</w:t>
      </w:r>
      <w:proofErr w:type="spellEnd"/>
    </w:p>
    <w:p w14:paraId="02BD1883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т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ередає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в структуру "Data"</w:t>
      </w:r>
    </w:p>
    <w:p w14:paraId="2B6204A1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har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[] -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азв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файлу</w:t>
      </w:r>
    </w:p>
    <w:p w14:paraId="6A58596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Data*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структура для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беріга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нформа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5A6B1D4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FILE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ope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filenam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r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A4FD06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2FB4A40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D5C47A0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8349ED1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scan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%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lf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&amp;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);</w:t>
      </w:r>
    </w:p>
    <w:p w14:paraId="35BD7BA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|| 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lt;= 0))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еревірка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оректніст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ведених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аних</w:t>
      </w:r>
      <w:proofErr w:type="spellEnd"/>
    </w:p>
    <w:p w14:paraId="413DE40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7E61AE04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Your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s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rong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. Check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an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om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back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lease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.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45DC89E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get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CE5FDF0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</w:t>
      </w:r>
    </w:p>
    <w:p w14:paraId="3E4B9DEE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proofErr w:type="spellEnd"/>
    </w:p>
    <w:p w14:paraId="75F680B6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Your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input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X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begin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= %f 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X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nd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= %f 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X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elta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= %f \</w:t>
      </w:r>
      <w:proofErr w:type="spellStart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Accuracy</w:t>
      </w:r>
      <w:proofErr w:type="spellEnd"/>
      <w:r w:rsidRPr="006415D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= %f \n"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ata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);</w:t>
      </w:r>
    </w:p>
    <w:p w14:paraId="581E6BEA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8000"/>
          <w:sz w:val="24"/>
          <w:szCs w:val="24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  <w:r w:rsidRPr="006415D4">
        <w:rPr>
          <w:rFonts w:ascii="Courier New" w:hAnsi="Courier New" w:cs="Courier New"/>
          <w:color w:val="008000"/>
          <w:sz w:val="24"/>
          <w:szCs w:val="24"/>
        </w:rPr>
        <w:t xml:space="preserve"> </w:t>
      </w:r>
    </w:p>
    <w:p w14:paraId="21F7AF09" w14:textId="5C3AD586" w:rsidR="007C2AB6" w:rsidRPr="006415D4" w:rsidRDefault="007C2AB6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</w:rPr>
      </w:pPr>
      <w:r w:rsidRPr="006415D4">
        <w:rPr>
          <w:rFonts w:ascii="Courier New" w:hAnsi="Courier New" w:cs="Courier New"/>
          <w:color w:val="008000"/>
          <w:sz w:val="24"/>
          <w:szCs w:val="24"/>
        </w:rPr>
        <w:t>//-----------------------------------------------------------------------------------------------------------------------------------------------</w:t>
      </w:r>
    </w:p>
    <w:p w14:paraId="545B273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uk-UA" w:eastAsia="ko-KR"/>
        </w:rPr>
      </w:pP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All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Data*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47FC062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A83ECB7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проводить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и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та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водит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а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екран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,</w:t>
      </w:r>
    </w:p>
    <w:p w14:paraId="221D0252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або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а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екран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і у файл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таблицю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з результатами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у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.</w:t>
      </w:r>
    </w:p>
    <w:p w14:paraId="4DEED57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Data*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аргумент, в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якому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бережені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дані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для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ів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5E7FE94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Do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av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resul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f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alculations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?(y/n): 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C245733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93231A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&gt;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5A752FF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=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y'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&amp;&amp; 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=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n'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1F27C220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534F160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leas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hrit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y'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r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n'.\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Do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av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resul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f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calculations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?(y/n): 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C0CBA33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&gt;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F4FFE1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</w:t>
      </w:r>
    </w:p>
    <w:p w14:paraId="2AD3576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=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y'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8CBDF5C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10448BF7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her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av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h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resul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ith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orma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): 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0BA3768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[256];</w:t>
      </w:r>
    </w:p>
    <w:p w14:paraId="72EC5EDB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&gt;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0FFDBBC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cces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0))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перевірка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чи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існує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файл з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назвою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filename</w:t>
      </w:r>
      <w:proofErr w:type="spellEnd"/>
    </w:p>
    <w:p w14:paraId="229DB5F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{</w:t>
      </w:r>
    </w:p>
    <w:p w14:paraId="175A38D2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Do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you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ant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to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renam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r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elet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existing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?(r/d): 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B42885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&gt;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2751FFC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=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r'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&amp;&amp; 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=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d'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2258F12C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{</w:t>
      </w:r>
    </w:p>
    <w:p w14:paraId="4928EAAB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Pleas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writ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r'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or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'd': 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1BF791D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&gt;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99622F4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whil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!= 'r') &amp;&amp;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!= 'd'))'</w:t>
      </w:r>
    </w:p>
    <w:p w14:paraId="3FC7C72D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=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r'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E30EFB2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{</w:t>
      </w:r>
    </w:p>
    <w:p w14:paraId="66688483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"Enter a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new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: 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2B07160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new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[256];</w:t>
      </w:r>
    </w:p>
    <w:p w14:paraId="55FA5D4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gt;&gt;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new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0D90167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new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0177E0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== 'r')'</w:t>
      </w:r>
    </w:p>
    <w:p w14:paraId="404A6919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!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access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, 0))'</w:t>
      </w:r>
    </w:p>
    <w:p w14:paraId="01AEBCEA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FILE*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ope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nam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w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7920A1E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89AE1B7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s | % 24s | % 4s | % 24s | % 24s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x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eries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(x)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f(x)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iff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8D1F887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A38451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BBF220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s | % 24s | % 4s | % 24s | % 24s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x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eries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(x)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f(x)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iff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E883F00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BE5DD82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or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x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; x &lt;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; x +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2C6F9D6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{</w:t>
      </w:r>
    </w:p>
    <w:p w14:paraId="50F5E503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 = 0;</w:t>
      </w:r>
    </w:p>
    <w:p w14:paraId="045F7C3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loat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x)) == 0)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умова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при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конанні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якої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вжається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х = 0 і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е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овується</w:t>
      </w:r>
      <w:proofErr w:type="spellEnd"/>
    </w:p>
    <w:p w14:paraId="5E2CC81B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{</w:t>
      </w:r>
    </w:p>
    <w:p w14:paraId="77059F4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s | % 24s | % 4s | % 24s | % 24s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0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DBB6C9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A418698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s | % 24s | % 4s | % 24s | % 24s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0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ED52F5E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386DAD4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0785BAE8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x) &lt;= 1e-6)'</w:t>
      </w:r>
    </w:p>
    <w:p w14:paraId="305FF920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proofErr w:type="spellEnd"/>
    </w:p>
    <w:p w14:paraId="6CE505DB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{</w:t>
      </w:r>
    </w:p>
    <w:p w14:paraId="291E9C78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x, 1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, n);</w:t>
      </w:r>
    </w:p>
    <w:p w14:paraId="16656F74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x) / x;</w:t>
      </w:r>
    </w:p>
    <w:p w14:paraId="4C717009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.4lf | % 24.10lf | % 4d | % 24.10lf | % 24.10lf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x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n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-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;</w:t>
      </w:r>
    </w:p>
    <w:p w14:paraId="36E3DA4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E394A1A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.4lf | % 24.10lf | % 4d | % 24.10lf | % 24.10lf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x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n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-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;</w:t>
      </w:r>
    </w:p>
    <w:p w14:paraId="56DCBAC2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CF59338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els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'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ід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x) &lt;= 1e-6)'</w:t>
      </w:r>
    </w:p>
    <w:p w14:paraId="241DB70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2302EF0B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for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x =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Begin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; x &lt;=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End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; x +=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Del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)'</w:t>
      </w:r>
    </w:p>
    <w:p w14:paraId="429943A0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clos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i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CC427AC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"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== 'y')"</w:t>
      </w:r>
    </w:p>
    <w:p w14:paraId="5C329D17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proofErr w:type="spellEnd"/>
    </w:p>
    <w:p w14:paraId="1CC1709F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{</w:t>
      </w:r>
    </w:p>
    <w:p w14:paraId="440A418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87FBF1D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s | % 24s | % 4s | % 24s | % 24s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x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series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(x)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f(x)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proofErr w:type="spellStart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Diff</w:t>
      </w:r>
      <w:proofErr w:type="spellEnd"/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7D39FCA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CA5E392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or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x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Beg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; x &lt;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End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; x +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xDel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318340E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{</w:t>
      </w:r>
    </w:p>
    <w:p w14:paraId="2291B2A9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 = 0;</w:t>
      </w:r>
    </w:p>
    <w:p w14:paraId="4A7FD25D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loat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x)) == 0)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умова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при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иконанні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якої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вжається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х = 0 і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не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овується</w:t>
      </w:r>
      <w:proofErr w:type="spellEnd"/>
    </w:p>
    <w:p w14:paraId="24B612E0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{</w:t>
      </w:r>
    </w:p>
    <w:p w14:paraId="77FEF416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s | % 24s | % 4s | % 24s | % 24s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0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---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AE6F299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8F57BC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x) &lt;= 1e-6)'</w:t>
      </w:r>
    </w:p>
    <w:p w14:paraId="5C9A2A81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</w:t>
      </w:r>
    </w:p>
    <w:p w14:paraId="215D6CF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x, 1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, n);</w:t>
      </w:r>
    </w:p>
    <w:p w14:paraId="1829C188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in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x) / x;</w:t>
      </w:r>
    </w:p>
    <w:p w14:paraId="14F23FAC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printf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% 8.4lf | % 24.10lf | % 4d | % 24.10lf | % 24.10lf |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x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n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res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- </w:t>
      </w:r>
      <w:proofErr w:type="spellStart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fx</w:t>
      </w:r>
      <w:proofErr w:type="spellEnd"/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;</w:t>
      </w:r>
    </w:p>
    <w:p w14:paraId="2C8164FB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    printf(</w:t>
      </w:r>
      <w:r w:rsidRPr="00FA47C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====================================================================================================\n"</w:t>
      </w: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B0BAD33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els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'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ід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abs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(x) &lt;= 1e-6)'</w:t>
      </w:r>
    </w:p>
    <w:p w14:paraId="0A006A54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for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oubl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x =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Begin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; x &lt;=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End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; x +=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-&gt;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xDel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)'</w:t>
      </w:r>
    </w:p>
    <w:p w14:paraId="4CFBC21A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else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'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від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'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if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(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h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== 'y')'</w:t>
      </w:r>
    </w:p>
    <w:p w14:paraId="0C3E8F85" w14:textId="77777777" w:rsidR="00FA47C7" w:rsidRPr="00FA47C7" w:rsidRDefault="00FA47C7" w:rsidP="00FA47C7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8000"/>
          <w:sz w:val="24"/>
          <w:szCs w:val="24"/>
          <w:lang w:val="ru-UA" w:eastAsia="ko-KR"/>
        </w:rPr>
      </w:pPr>
      <w:r w:rsidRPr="00FA47C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}   </w:t>
      </w:r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нець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"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calcAndOut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(Data* </w:t>
      </w:r>
      <w:proofErr w:type="spellStart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data</w:t>
      </w:r>
      <w:proofErr w:type="spellEnd"/>
      <w:r w:rsidRPr="00FA47C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)"</w:t>
      </w:r>
    </w:p>
    <w:p w14:paraId="51B1C9B3" w14:textId="132EFA21" w:rsidR="005A40C2" w:rsidRPr="006415D4" w:rsidRDefault="005A40C2" w:rsidP="00FA47C7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-------------------------------------------------------------------------------</w:t>
      </w:r>
    </w:p>
    <w:p w14:paraId="2C93A8E0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x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ccuracy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37C272D7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39BC774D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* Рекурсивна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,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що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проводить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обрахунки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функції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через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степеневий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ряд:</w:t>
      </w:r>
    </w:p>
    <w:p w14:paraId="0E398C9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lastRenderedPageBreak/>
        <w:t xml:space="preserve">    *  x -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значення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x</w:t>
      </w:r>
    </w:p>
    <w:p w14:paraId="50D3E2A9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a - член ряду</w:t>
      </w:r>
    </w:p>
    <w:p w14:paraId="6BAB4AC1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accuracy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-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точність</w:t>
      </w:r>
      <w:proofErr w:type="spellEnd"/>
    </w:p>
    <w:p w14:paraId="255FB464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   *  n -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ількість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кроків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/</w:t>
      </w:r>
    </w:p>
    <w:p w14:paraId="639837EB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abs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&lt;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ccuracy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1A6192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C208EEB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+= 1;</w:t>
      </w:r>
    </w:p>
    <w:p w14:paraId="4817905B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uble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q = -((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x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x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/ ((2 *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* (2 *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+ 1)));  </w:t>
      </w:r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рекурентний</w:t>
      </w:r>
      <w:proofErr w:type="spellEnd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</w:t>
      </w:r>
      <w:proofErr w:type="spellStart"/>
      <w:r w:rsidRPr="006415D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множник</w:t>
      </w:r>
      <w:proofErr w:type="spellEnd"/>
    </w:p>
    <w:p w14:paraId="4B09DBBC" w14:textId="77777777" w:rsidR="005A40C2" w:rsidRPr="006415D4" w:rsidRDefault="005A40C2" w:rsidP="006415D4">
      <w:pPr>
        <w:autoSpaceDE w:val="0"/>
        <w:autoSpaceDN w:val="0"/>
        <w:adjustRightInd w:val="0"/>
        <w:spacing w:after="0" w:line="240" w:lineRule="auto"/>
        <w:contextualSpacing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proofErr w:type="spellStart"/>
      <w:r w:rsidRPr="006415D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+ </w:t>
      </w:r>
      <w:proofErr w:type="spellStart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calc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x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 q, </w:t>
      </w:r>
      <w:proofErr w:type="spellStart"/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accuracy</w:t>
      </w:r>
      <w:proofErr w:type="spellEnd"/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6415D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</w:t>
      </w: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5B61E56" w14:textId="24DC21D0" w:rsidR="007C2AB6" w:rsidRPr="006415D4" w:rsidRDefault="005A40C2" w:rsidP="006415D4">
      <w:pPr>
        <w:spacing w:line="240" w:lineRule="auto"/>
        <w:contextualSpacing/>
        <w:rPr>
          <w:rFonts w:ascii="Courier New" w:eastAsia="Times New Roman" w:hAnsi="Courier New" w:cs="Courier New"/>
          <w:sz w:val="24"/>
          <w:szCs w:val="24"/>
          <w:lang w:val="uk-UA"/>
        </w:rPr>
      </w:pPr>
      <w:r w:rsidRPr="006415D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  <w:r w:rsidRPr="006415D4">
        <w:rPr>
          <w:rFonts w:ascii="Courier New" w:hAnsi="Courier New" w:cs="Courier New"/>
          <w:sz w:val="24"/>
          <w:szCs w:val="24"/>
          <w:lang w:val="uk-UA"/>
        </w:rPr>
        <w:t xml:space="preserve"> </w:t>
      </w:r>
      <w:r w:rsidR="007C2AB6" w:rsidRPr="006415D4">
        <w:rPr>
          <w:rFonts w:ascii="Courier New" w:hAnsi="Courier New" w:cs="Courier New"/>
          <w:sz w:val="24"/>
          <w:szCs w:val="24"/>
          <w:lang w:val="uk-UA"/>
        </w:rPr>
        <w:br w:type="page"/>
      </w:r>
    </w:p>
    <w:p w14:paraId="0283A910" w14:textId="63EFE878" w:rsidR="00327FC7" w:rsidRPr="00203F68" w:rsidRDefault="00327FC7" w:rsidP="00BC7869">
      <w:pPr>
        <w:pStyle w:val="2"/>
        <w:spacing w:line="360" w:lineRule="auto"/>
        <w:contextualSpacing/>
        <w:rPr>
          <w:rFonts w:ascii="Times New Roman" w:hAnsi="Times New Roman"/>
          <w:i w:val="0"/>
          <w:iCs w:val="0"/>
          <w:color w:val="000000" w:themeColor="text1"/>
          <w:lang w:val="uk-UA"/>
        </w:rPr>
      </w:pPr>
      <w:bookmarkStart w:id="13" w:name="_Toc122521395"/>
      <w:r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lastRenderedPageBreak/>
        <w:t>2</w:t>
      </w:r>
      <w:r w:rsidRPr="00203F68">
        <w:rPr>
          <w:rFonts w:ascii="Times New Roman" w:hAnsi="Times New Roman"/>
          <w:i w:val="0"/>
          <w:iCs w:val="0"/>
          <w:color w:val="000000" w:themeColor="text1"/>
        </w:rPr>
        <w:t>.</w:t>
      </w:r>
      <w:r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2</w:t>
      </w:r>
      <w:r w:rsidRPr="00203F68">
        <w:rPr>
          <w:rFonts w:ascii="Times New Roman" w:hAnsi="Times New Roman"/>
          <w:i w:val="0"/>
          <w:iCs w:val="0"/>
          <w:color w:val="000000" w:themeColor="text1"/>
        </w:rPr>
        <w:t xml:space="preserve">. </w:t>
      </w:r>
      <w:r w:rsidRPr="00203F68">
        <w:rPr>
          <w:rFonts w:ascii="Times New Roman" w:hAnsi="Times New Roman"/>
          <w:i w:val="0"/>
          <w:iCs w:val="0"/>
          <w:color w:val="000000" w:themeColor="text1"/>
          <w:lang w:val="uk-UA"/>
        </w:rPr>
        <w:t>Результати роботи програмного застосунку</w:t>
      </w:r>
      <w:bookmarkEnd w:id="13"/>
    </w:p>
    <w:p w14:paraId="2235DE73" w14:textId="14E9947D" w:rsidR="001A7D68" w:rsidRDefault="009C633B" w:rsidP="0013479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 w:rsidRPr="00550D6E">
        <w:rPr>
          <w:rFonts w:ascii="Times New Roman" w:hAnsi="Times New Roman"/>
          <w:sz w:val="28"/>
          <w:szCs w:val="28"/>
          <w:lang w:val="uk-UA"/>
        </w:rPr>
        <w:t>Одразу після запуску програми, користувача зустрічає консольний інтерфейс, який проводить з ним діалог</w:t>
      </w:r>
      <w:r w:rsidR="00550D6E">
        <w:rPr>
          <w:rFonts w:ascii="Times New Roman" w:hAnsi="Times New Roman"/>
          <w:sz w:val="28"/>
          <w:szCs w:val="28"/>
          <w:lang w:val="uk-UA"/>
        </w:rPr>
        <w:t xml:space="preserve"> (рис</w:t>
      </w:r>
      <w:r w:rsidR="00360A38">
        <w:rPr>
          <w:rFonts w:ascii="Times New Roman" w:hAnsi="Times New Roman"/>
          <w:sz w:val="28"/>
          <w:szCs w:val="28"/>
          <w:lang w:val="uk-UA"/>
        </w:rPr>
        <w:t>.</w:t>
      </w:r>
      <w:r w:rsidR="001A7D6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50D6E">
        <w:rPr>
          <w:rFonts w:ascii="Times New Roman" w:hAnsi="Times New Roman"/>
          <w:sz w:val="28"/>
          <w:szCs w:val="28"/>
          <w:lang w:val="uk-UA"/>
        </w:rPr>
        <w:t>2.1)</w:t>
      </w:r>
      <w:r w:rsidRPr="00550D6E">
        <w:rPr>
          <w:rFonts w:ascii="Times New Roman" w:hAnsi="Times New Roman"/>
          <w:sz w:val="28"/>
          <w:szCs w:val="28"/>
          <w:lang w:val="uk-UA"/>
        </w:rPr>
        <w:t xml:space="preserve">. Після уточнення того, чи хоче користувач проводити розрахунки </w:t>
      </w:r>
      <w:proofErr w:type="spellStart"/>
      <w:r w:rsidR="00550D6E" w:rsidRPr="00550D6E">
        <w:rPr>
          <w:rFonts w:ascii="Times New Roman" w:hAnsi="Times New Roman"/>
          <w:sz w:val="28"/>
          <w:szCs w:val="28"/>
          <w:lang w:val="uk-UA"/>
        </w:rPr>
        <w:t>ініціалізується</w:t>
      </w:r>
      <w:proofErr w:type="spellEnd"/>
      <w:r w:rsidR="00550D6E" w:rsidRPr="00550D6E">
        <w:rPr>
          <w:rFonts w:ascii="Times New Roman" w:hAnsi="Times New Roman"/>
          <w:sz w:val="28"/>
          <w:szCs w:val="28"/>
          <w:lang w:val="uk-UA"/>
        </w:rPr>
        <w:t xml:space="preserve"> структура «</w:t>
      </w:r>
      <w:r w:rsidR="00550D6E" w:rsidRPr="00550D6E">
        <w:rPr>
          <w:rFonts w:ascii="Times New Roman" w:hAnsi="Times New Roman"/>
          <w:sz w:val="28"/>
          <w:szCs w:val="28"/>
          <w:lang w:val="en-US"/>
        </w:rPr>
        <w:t>Data</w:t>
      </w:r>
      <w:r w:rsidR="00550D6E" w:rsidRPr="00550D6E">
        <w:rPr>
          <w:rFonts w:ascii="Times New Roman" w:hAnsi="Times New Roman"/>
          <w:sz w:val="28"/>
          <w:szCs w:val="28"/>
          <w:lang w:val="uk-UA"/>
        </w:rPr>
        <w:t xml:space="preserve">», яка буде зберігати в собі необхідні для обрахунків значення, а саме: </w:t>
      </w:r>
      <w:proofErr w:type="spellStart"/>
      <w:r w:rsidR="00550D6E" w:rsidRPr="00550D6E">
        <w:rPr>
          <w:rFonts w:ascii="Times New Roman" w:hAnsi="Times New Roman"/>
          <w:sz w:val="28"/>
          <w:szCs w:val="28"/>
          <w:lang w:val="en-US"/>
        </w:rPr>
        <w:t>xBegin</w:t>
      </w:r>
      <w:proofErr w:type="spellEnd"/>
      <w:r w:rsidR="00550D6E" w:rsidRPr="00550D6E">
        <w:rPr>
          <w:rFonts w:ascii="Times New Roman" w:hAnsi="Times New Roman"/>
          <w:sz w:val="28"/>
          <w:szCs w:val="28"/>
          <w:lang w:val="en-US"/>
        </w:rPr>
        <w:t xml:space="preserve"> -</w:t>
      </w:r>
      <w:r w:rsidR="00550D6E" w:rsidRPr="00550D6E">
        <w:rPr>
          <w:rFonts w:ascii="Times New Roman" w:hAnsi="Times New Roman"/>
          <w:sz w:val="28"/>
          <w:szCs w:val="28"/>
          <w:lang w:val="uk-UA"/>
        </w:rPr>
        <w:t>початкове значення проміжку;</w:t>
      </w:r>
      <w:r w:rsidR="00550D6E" w:rsidRPr="00550D6E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="00550D6E" w:rsidRPr="00550D6E">
        <w:rPr>
          <w:rFonts w:ascii="Times New Roman" w:hAnsi="Times New Roman"/>
          <w:sz w:val="28"/>
          <w:szCs w:val="28"/>
          <w:lang w:val="en-US"/>
        </w:rPr>
        <w:t>xEnd</w:t>
      </w:r>
      <w:proofErr w:type="spellEnd"/>
      <w:r w:rsidR="00550D6E" w:rsidRPr="00550D6E">
        <w:rPr>
          <w:rFonts w:ascii="Times New Roman" w:hAnsi="Times New Roman"/>
          <w:sz w:val="28"/>
          <w:szCs w:val="28"/>
          <w:lang w:val="uk-UA"/>
        </w:rPr>
        <w:t xml:space="preserve"> – кінцеве значення проміжку;</w:t>
      </w:r>
      <w:r w:rsidR="00550D6E" w:rsidRPr="00550D6E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="00550D6E" w:rsidRPr="00550D6E">
        <w:rPr>
          <w:rFonts w:ascii="Times New Roman" w:hAnsi="Times New Roman"/>
          <w:sz w:val="28"/>
          <w:szCs w:val="28"/>
          <w:lang w:val="en-US"/>
        </w:rPr>
        <w:t>xDelta</w:t>
      </w:r>
      <w:proofErr w:type="spellEnd"/>
      <w:r w:rsidR="00550D6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50D6E" w:rsidRPr="00550D6E">
        <w:rPr>
          <w:rFonts w:ascii="Times New Roman" w:hAnsi="Times New Roman"/>
          <w:sz w:val="28"/>
          <w:szCs w:val="28"/>
          <w:lang w:val="uk-UA"/>
        </w:rPr>
        <w:t>- крок проміжку;</w:t>
      </w:r>
      <w:r w:rsidR="00550D6E" w:rsidRPr="00550D6E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550D6E">
        <w:rPr>
          <w:rFonts w:ascii="Times New Roman" w:hAnsi="Times New Roman"/>
          <w:sz w:val="28"/>
          <w:szCs w:val="28"/>
          <w:lang w:val="uk-UA"/>
        </w:rPr>
        <w:t xml:space="preserve">   </w:t>
      </w:r>
      <w:r w:rsidR="00550D6E" w:rsidRPr="00550D6E">
        <w:rPr>
          <w:rFonts w:ascii="Times New Roman" w:hAnsi="Times New Roman"/>
          <w:sz w:val="28"/>
          <w:szCs w:val="28"/>
          <w:lang w:val="en-US"/>
        </w:rPr>
        <w:t>e</w:t>
      </w:r>
      <w:r w:rsidR="00550D6E" w:rsidRPr="00550D6E">
        <w:rPr>
          <w:rFonts w:ascii="Times New Roman" w:hAnsi="Times New Roman"/>
          <w:sz w:val="28"/>
          <w:szCs w:val="28"/>
          <w:lang w:val="uk-UA"/>
        </w:rPr>
        <w:t xml:space="preserve"> – точність, з якою буде обрахований ряд. </w:t>
      </w:r>
    </w:p>
    <w:p w14:paraId="1E89D801" w14:textId="22D6C8CB" w:rsidR="00550D6E" w:rsidRDefault="00550D6E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550D6E"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34E606A8" wp14:editId="655FAF59">
            <wp:extent cx="6301105" cy="1596390"/>
            <wp:effectExtent l="0" t="0" r="4445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1D6F5" w14:textId="3860FC7B" w:rsidR="00550D6E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50D6E" w:rsidRPr="006415D4">
        <w:rPr>
          <w:rFonts w:ascii="Times New Roman" w:hAnsi="Times New Roman"/>
          <w:sz w:val="28"/>
          <w:szCs w:val="28"/>
          <w:lang w:val="uk-UA"/>
        </w:rPr>
        <w:t>2.</w:t>
      </w:r>
      <w:r w:rsidR="00E05E4D" w:rsidRPr="006415D4">
        <w:rPr>
          <w:rFonts w:ascii="Times New Roman" w:hAnsi="Times New Roman"/>
          <w:sz w:val="28"/>
          <w:szCs w:val="28"/>
          <w:lang w:val="uk-UA"/>
        </w:rPr>
        <w:t>1</w:t>
      </w:r>
      <w:r w:rsidR="00550D6E" w:rsidRPr="006415D4">
        <w:rPr>
          <w:rFonts w:ascii="Times New Roman" w:hAnsi="Times New Roman"/>
          <w:sz w:val="28"/>
          <w:szCs w:val="28"/>
          <w:lang w:val="uk-UA"/>
        </w:rPr>
        <w:t xml:space="preserve"> Початок діалогу між користувачем та програмою</w:t>
      </w:r>
    </w:p>
    <w:p w14:paraId="7BC2C1B6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F96D6F5" w14:textId="2451FEB8" w:rsidR="001A7D68" w:rsidRDefault="001A7D68" w:rsidP="0013479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Задати необхідні для розрахунків значення можна</w:t>
      </w:r>
      <w:r w:rsidRPr="00550D6E">
        <w:rPr>
          <w:rFonts w:ascii="Times New Roman" w:hAnsi="Times New Roman"/>
          <w:sz w:val="28"/>
          <w:szCs w:val="28"/>
          <w:lang w:val="uk-UA"/>
        </w:rPr>
        <w:t>, як з клавіатури так і з файлу.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</w:p>
    <w:p w14:paraId="78A5AEEF" w14:textId="78268A71" w:rsidR="001A7D68" w:rsidRDefault="001A7D68" w:rsidP="0013479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Розглянемо ввід даних з файлу. Для цього слід йти за інструкціями, які надає консольний інтерфейс і у моменті, який зображено на 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2.1 ввести «1»</w:t>
      </w:r>
      <w:r w:rsidR="00D8072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80728">
        <w:rPr>
          <w:rFonts w:ascii="Times New Roman" w:hAnsi="Times New Roman"/>
          <w:sz w:val="28"/>
          <w:szCs w:val="28"/>
          <w:lang w:val="en-US"/>
        </w:rPr>
        <w:t>(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 w:rsidR="00D80728">
        <w:rPr>
          <w:rFonts w:ascii="Times New Roman" w:hAnsi="Times New Roman"/>
          <w:sz w:val="28"/>
          <w:szCs w:val="28"/>
          <w:lang w:val="uk-UA"/>
        </w:rPr>
        <w:t>2.</w:t>
      </w:r>
      <w:r w:rsidR="00A12A4F">
        <w:rPr>
          <w:rFonts w:ascii="Times New Roman" w:hAnsi="Times New Roman"/>
          <w:sz w:val="28"/>
          <w:szCs w:val="28"/>
          <w:lang w:val="uk-UA"/>
        </w:rPr>
        <w:t>2</w:t>
      </w:r>
      <w:r w:rsidR="00D80728">
        <w:rPr>
          <w:rFonts w:ascii="Times New Roman" w:hAnsi="Times New Roman"/>
          <w:sz w:val="28"/>
          <w:szCs w:val="28"/>
          <w:lang w:val="uk-UA"/>
        </w:rPr>
        <w:t>)</w:t>
      </w:r>
      <w:r>
        <w:rPr>
          <w:rFonts w:ascii="Times New Roman" w:hAnsi="Times New Roman"/>
          <w:sz w:val="28"/>
          <w:szCs w:val="28"/>
          <w:lang w:val="uk-UA"/>
        </w:rPr>
        <w:t>.</w:t>
      </w:r>
    </w:p>
    <w:p w14:paraId="10E728E3" w14:textId="2AED4121" w:rsidR="00D80728" w:rsidRDefault="005A40C2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5A40C2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6AE8463F" wp14:editId="01376DB2">
            <wp:extent cx="6301105" cy="7512685"/>
            <wp:effectExtent l="0" t="0" r="444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751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A252" w14:textId="798E6ACF" w:rsidR="00D80728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80728" w:rsidRPr="006415D4">
        <w:rPr>
          <w:rFonts w:ascii="Times New Roman" w:hAnsi="Times New Roman"/>
          <w:sz w:val="28"/>
          <w:szCs w:val="28"/>
          <w:lang w:val="uk-UA"/>
        </w:rPr>
        <w:t>2.2 Обрахунки з вводом даних з файлу</w:t>
      </w:r>
    </w:p>
    <w:p w14:paraId="67A4859A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8113BB6" w14:textId="261921D9" w:rsidR="00D80728" w:rsidRDefault="00D80728" w:rsidP="00360A3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Як ми бачимо, то у програмному застосунку перевіряється чи існує файл з даними. У випадку, коли його немає, користувача просять ввести іншу назву. </w:t>
      </w:r>
      <w:r>
        <w:rPr>
          <w:rFonts w:ascii="Times New Roman" w:hAnsi="Times New Roman"/>
          <w:sz w:val="28"/>
          <w:szCs w:val="28"/>
          <w:lang w:val="uk-UA"/>
        </w:rPr>
        <w:lastRenderedPageBreak/>
        <w:t>Сам файл має містити 4 значення у відповідному порядку</w:t>
      </w:r>
      <w:r w:rsidR="002A7675">
        <w:rPr>
          <w:rFonts w:ascii="Times New Roman" w:hAnsi="Times New Roman"/>
          <w:sz w:val="28"/>
          <w:szCs w:val="28"/>
          <w:lang w:val="uk-UA"/>
        </w:rPr>
        <w:t xml:space="preserve"> (</w:t>
      </w:r>
      <w:proofErr w:type="spellStart"/>
      <w:r w:rsidR="002A7675">
        <w:rPr>
          <w:rFonts w:ascii="Times New Roman" w:hAnsi="Times New Roman"/>
          <w:sz w:val="28"/>
          <w:szCs w:val="28"/>
          <w:lang w:val="en-US"/>
        </w:rPr>
        <w:t>xBegin</w:t>
      </w:r>
      <w:proofErr w:type="spellEnd"/>
      <w:r w:rsidR="002A7675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="002A7675">
        <w:rPr>
          <w:rFonts w:ascii="Times New Roman" w:hAnsi="Times New Roman"/>
          <w:sz w:val="28"/>
          <w:szCs w:val="28"/>
          <w:lang w:val="en-US"/>
        </w:rPr>
        <w:t>xEnd</w:t>
      </w:r>
      <w:proofErr w:type="spellEnd"/>
      <w:r w:rsidR="002A7675">
        <w:rPr>
          <w:rFonts w:ascii="Times New Roman" w:hAnsi="Times New Roman"/>
          <w:sz w:val="28"/>
          <w:szCs w:val="28"/>
          <w:lang w:val="en-US"/>
        </w:rPr>
        <w:t xml:space="preserve"> </w:t>
      </w:r>
      <w:proofErr w:type="spellStart"/>
      <w:r w:rsidR="002A7675">
        <w:rPr>
          <w:rFonts w:ascii="Times New Roman" w:hAnsi="Times New Roman"/>
          <w:sz w:val="28"/>
          <w:szCs w:val="28"/>
          <w:lang w:val="en-US"/>
        </w:rPr>
        <w:t>xDelta</w:t>
      </w:r>
      <w:proofErr w:type="spellEnd"/>
      <w:r w:rsidR="002A7675">
        <w:rPr>
          <w:rFonts w:ascii="Times New Roman" w:hAnsi="Times New Roman"/>
          <w:sz w:val="28"/>
          <w:szCs w:val="28"/>
          <w:lang w:val="en-US"/>
        </w:rPr>
        <w:t xml:space="preserve"> e</w:t>
      </w:r>
      <w:r w:rsidR="002A7675">
        <w:rPr>
          <w:rFonts w:ascii="Times New Roman" w:hAnsi="Times New Roman"/>
          <w:sz w:val="28"/>
          <w:szCs w:val="28"/>
          <w:lang w:val="uk-UA"/>
        </w:rPr>
        <w:t>)</w:t>
      </w:r>
      <w:r>
        <w:rPr>
          <w:rFonts w:ascii="Times New Roman" w:hAnsi="Times New Roman"/>
          <w:sz w:val="28"/>
          <w:szCs w:val="28"/>
          <w:lang w:val="uk-UA"/>
        </w:rPr>
        <w:t>, записаних у один рядок через пробіл (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2.3).</w:t>
      </w:r>
    </w:p>
    <w:p w14:paraId="5E432BE2" w14:textId="3F3E0734" w:rsidR="00797788" w:rsidRDefault="00360A38" w:rsidP="00360A3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4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Відомо, що ф</w:t>
      </w:r>
      <w:r w:rsidR="00797788" w:rsidRPr="00DB124A">
        <w:rPr>
          <w:rFonts w:ascii="Times New Roman" w:hAnsi="Times New Roman"/>
          <w:sz w:val="28"/>
          <w:szCs w:val="28"/>
          <w:lang w:val="uk-UA"/>
        </w:rPr>
        <w:t xml:space="preserve">ункція </w:t>
      </w:r>
      <m:oMath>
        <m:f>
          <m:fPr>
            <m:ctrlPr>
              <w:rPr>
                <w:rFonts w:ascii="Cambria Math" w:hAnsi="Cambria Math"/>
                <w:i/>
                <w:sz w:val="28"/>
                <w:szCs w:val="24"/>
                <w:lang w:val="uk-UA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sz w:val="28"/>
                    <w:szCs w:val="24"/>
                    <w:lang w:val="uk-UA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4"/>
                    <w:lang w:val="uk-UA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4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4"/>
                        <w:lang w:val="uk-UA"/>
                      </w:rPr>
                      <m:t>x</m:t>
                    </m:r>
                  </m:e>
                </m:d>
              </m:e>
            </m:func>
          </m:num>
          <m:den>
            <m:r>
              <w:rPr>
                <w:rFonts w:ascii="Cambria Math" w:hAnsi="Cambria Math"/>
                <w:sz w:val="28"/>
                <w:szCs w:val="24"/>
                <w:lang w:val="uk-UA"/>
              </w:rPr>
              <m:t>x</m:t>
            </m:r>
          </m:den>
        </m:f>
      </m:oMath>
      <w:r w:rsidR="00797788" w:rsidRPr="00DB124A">
        <w:rPr>
          <w:rFonts w:ascii="Times New Roman" w:hAnsi="Times New Roman"/>
          <w:sz w:val="28"/>
          <w:szCs w:val="24"/>
          <w:lang w:val="uk-UA"/>
        </w:rPr>
        <w:t xml:space="preserve"> не існує в точці </w:t>
      </w:r>
      <m:oMath>
        <m:r>
          <w:rPr>
            <w:rFonts w:ascii="Cambria Math" w:hAnsi="Cambria Math"/>
            <w:sz w:val="28"/>
            <w:szCs w:val="24"/>
            <w:lang w:val="uk-UA"/>
          </w:rPr>
          <m:t>x=0</m:t>
        </m:r>
      </m:oMath>
      <w:r w:rsidR="00797788">
        <w:rPr>
          <w:rFonts w:ascii="Times New Roman" w:hAnsi="Times New Roman"/>
          <w:sz w:val="28"/>
          <w:szCs w:val="24"/>
          <w:lang w:val="uk-UA"/>
        </w:rPr>
        <w:t xml:space="preserve">. Щоб програмний застосунок працював коректно, була зроблена перевірка, чи </w:t>
      </w:r>
      <m:oMath>
        <m:r>
          <w:rPr>
            <w:rFonts w:ascii="Cambria Math" w:hAnsi="Cambria Math"/>
            <w:sz w:val="28"/>
            <w:szCs w:val="24"/>
            <w:lang w:val="uk-UA"/>
          </w:rPr>
          <m:t>x=0</m:t>
        </m:r>
      </m:oMath>
      <w:r w:rsidR="00797788">
        <w:rPr>
          <w:rFonts w:ascii="Times New Roman" w:hAnsi="Times New Roman"/>
          <w:sz w:val="28"/>
          <w:szCs w:val="24"/>
          <w:lang w:val="uk-UA"/>
        </w:rPr>
        <w:t xml:space="preserve">. </w:t>
      </w:r>
    </w:p>
    <w:p w14:paraId="6630EB18" w14:textId="77777777" w:rsidR="00852CBC" w:rsidRPr="00797788" w:rsidRDefault="00852CBC" w:rsidP="00BC7869">
      <w:pPr>
        <w:spacing w:line="360" w:lineRule="auto"/>
        <w:contextualSpacing/>
        <w:jc w:val="both"/>
        <w:rPr>
          <w:rFonts w:ascii="Times New Roman" w:hAnsi="Times New Roman"/>
          <w:sz w:val="28"/>
          <w:szCs w:val="28"/>
        </w:rPr>
      </w:pPr>
    </w:p>
    <w:p w14:paraId="011D36B2" w14:textId="7E59A003" w:rsidR="00D80728" w:rsidRDefault="00D80728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D80728"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47173DD0" wp14:editId="61AB293B">
            <wp:extent cx="2476846" cy="838317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C7C4A" w14:textId="2DA64F45" w:rsidR="00D80728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80728" w:rsidRPr="006415D4">
        <w:rPr>
          <w:rFonts w:ascii="Times New Roman" w:hAnsi="Times New Roman"/>
          <w:sz w:val="28"/>
          <w:szCs w:val="28"/>
          <w:lang w:val="uk-UA"/>
        </w:rPr>
        <w:t>2.3 Вміст файлу з даними</w:t>
      </w:r>
    </w:p>
    <w:p w14:paraId="603BDA3D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D0991FC" w14:textId="3C5021C1" w:rsidR="00D80728" w:rsidRDefault="00D80728" w:rsidP="00360A3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Також користувачу пропонується зберегти таблицю результатів обрахунку у файл (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2.4). Якщо файл вже існує, то пропонується або видалити, або перейменувати файл. Відповідно до вибору, існуючий файл або видаляється, або перейменовується на назву, яку введе користувач.</w:t>
      </w:r>
    </w:p>
    <w:p w14:paraId="692BB038" w14:textId="77777777" w:rsidR="009A5D58" w:rsidRDefault="009A5D58" w:rsidP="00360A3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154B2253" w14:textId="78854BC7" w:rsidR="00D80728" w:rsidRDefault="00D80728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D80728"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5CD76D69" wp14:editId="47894768">
            <wp:extent cx="6301105" cy="3880485"/>
            <wp:effectExtent l="0" t="0" r="4445" b="571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88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F9D2" w14:textId="73303DA2" w:rsidR="00D80728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80728" w:rsidRPr="006415D4">
        <w:rPr>
          <w:rFonts w:ascii="Times New Roman" w:hAnsi="Times New Roman"/>
          <w:sz w:val="28"/>
          <w:szCs w:val="28"/>
          <w:lang w:val="uk-UA"/>
        </w:rPr>
        <w:t>2.4 Вміст файлу з результатами обрахунку</w:t>
      </w:r>
    </w:p>
    <w:p w14:paraId="1CB96A23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C219D7C" w14:textId="2AF6BD68" w:rsidR="00D80728" w:rsidRDefault="00D80728" w:rsidP="00360A3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ісля обрахунків, консольний інтерфейс програмного застосунку пропонує</w:t>
      </w:r>
      <w:r w:rsidR="002A7675">
        <w:rPr>
          <w:rFonts w:ascii="Times New Roman" w:hAnsi="Times New Roman"/>
          <w:sz w:val="28"/>
          <w:szCs w:val="28"/>
          <w:lang w:val="uk-UA"/>
        </w:rPr>
        <w:t xml:space="preserve"> провести ще одні обрахунки (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 w:rsidR="002A7675">
        <w:rPr>
          <w:rFonts w:ascii="Times New Roman" w:hAnsi="Times New Roman"/>
          <w:sz w:val="28"/>
          <w:szCs w:val="28"/>
          <w:lang w:val="uk-UA"/>
        </w:rPr>
        <w:t>2.5).</w:t>
      </w:r>
    </w:p>
    <w:p w14:paraId="3FF30BBC" w14:textId="2EBBCB44" w:rsidR="002A7675" w:rsidRDefault="002A7675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2A7675"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64BF4D02" wp14:editId="19FA3479">
            <wp:extent cx="6258798" cy="419158"/>
            <wp:effectExtent l="0" t="0" r="889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258798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1CA37" w14:textId="102984FA" w:rsidR="002A7675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2A7675" w:rsidRPr="006415D4">
        <w:rPr>
          <w:rFonts w:ascii="Times New Roman" w:hAnsi="Times New Roman"/>
          <w:sz w:val="28"/>
          <w:szCs w:val="28"/>
          <w:lang w:val="uk-UA"/>
        </w:rPr>
        <w:t>2.5 Пропозиція прорахувати інші значення</w:t>
      </w:r>
    </w:p>
    <w:p w14:paraId="23DF3081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6E47471" w14:textId="7546ADE4" w:rsidR="002A7675" w:rsidRDefault="002A7675" w:rsidP="00360A38">
      <w:pPr>
        <w:spacing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Скористаємось цією пропозицією та спробуємо другий варіант вводу </w:t>
      </w:r>
      <w:r w:rsidR="00DE5249">
        <w:rPr>
          <w:rFonts w:ascii="Times New Roman" w:hAnsi="Times New Roman"/>
          <w:sz w:val="28"/>
          <w:szCs w:val="28"/>
          <w:lang w:val="en-US"/>
        </w:rPr>
        <w:t xml:space="preserve">  </w:t>
      </w:r>
      <w:r>
        <w:rPr>
          <w:rFonts w:ascii="Times New Roman" w:hAnsi="Times New Roman"/>
          <w:sz w:val="28"/>
          <w:szCs w:val="28"/>
          <w:lang w:val="uk-UA"/>
        </w:rPr>
        <w:t>даних – через клавіатуру. Цього разу не будемо зберігати результати обрахунку у файл</w:t>
      </w:r>
      <w:r>
        <w:rPr>
          <w:rFonts w:ascii="Times New Roman" w:hAnsi="Times New Roman"/>
          <w:sz w:val="28"/>
          <w:szCs w:val="28"/>
          <w:lang w:val="en-US"/>
        </w:rPr>
        <w:t xml:space="preserve"> (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2.6).</w:t>
      </w:r>
    </w:p>
    <w:p w14:paraId="338727D6" w14:textId="69C90F0C" w:rsidR="002A7675" w:rsidRDefault="002A7675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en-US"/>
        </w:rPr>
      </w:pPr>
      <w:r w:rsidRPr="002A7675">
        <w:rPr>
          <w:rFonts w:ascii="Times New Roman" w:hAnsi="Times New Roman"/>
          <w:noProof/>
          <w:sz w:val="28"/>
          <w:szCs w:val="28"/>
          <w:lang w:val="en-US"/>
        </w:rPr>
        <w:drawing>
          <wp:inline distT="0" distB="0" distL="0" distR="0" wp14:anchorId="178BAB4D" wp14:editId="7FDE1756">
            <wp:extent cx="6301105" cy="4259580"/>
            <wp:effectExtent l="0" t="0" r="4445" b="762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33897" w14:textId="44549BDB" w:rsidR="002A7675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2A7675" w:rsidRPr="006415D4">
        <w:rPr>
          <w:rFonts w:ascii="Times New Roman" w:hAnsi="Times New Roman"/>
          <w:sz w:val="28"/>
          <w:szCs w:val="28"/>
          <w:lang w:val="uk-UA"/>
        </w:rPr>
        <w:t>2.6 Обрахунки з вводом даних з клавіатури</w:t>
      </w:r>
    </w:p>
    <w:p w14:paraId="7CEBF5F9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773AEAC4" w14:textId="03ED2170" w:rsidR="00327FC7" w:rsidRPr="00D06B4C" w:rsidRDefault="002A7675" w:rsidP="00BC7869">
      <w:pPr>
        <w:spacing w:line="360" w:lineRule="auto"/>
        <w:contextualSpacing/>
        <w:jc w:val="both"/>
        <w:rPr>
          <w:rFonts w:ascii="Times New Roman" w:hAnsi="Times New Roman"/>
          <w:sz w:val="28"/>
          <w:szCs w:val="28"/>
          <w:lang w:val="en-US"/>
        </w:rPr>
      </w:pPr>
      <w:r w:rsidRPr="00D06B4C">
        <w:rPr>
          <w:rFonts w:ascii="Times New Roman" w:hAnsi="Times New Roman"/>
          <w:sz w:val="28"/>
          <w:szCs w:val="28"/>
          <w:lang w:val="uk-UA"/>
        </w:rPr>
        <w:tab/>
      </w:r>
      <w:r w:rsidR="00D06B4C" w:rsidRPr="00D06B4C">
        <w:rPr>
          <w:rFonts w:ascii="Times New Roman" w:hAnsi="Times New Roman"/>
          <w:sz w:val="28"/>
          <w:szCs w:val="28"/>
          <w:lang w:val="uk-UA"/>
        </w:rPr>
        <w:t>Зробивши необхідні обрахунки, можемо завершувати виконання</w:t>
      </w:r>
      <w:r w:rsidR="00D06B4C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06B4C" w:rsidRPr="00D06B4C">
        <w:rPr>
          <w:rFonts w:ascii="Times New Roman" w:hAnsi="Times New Roman"/>
          <w:sz w:val="28"/>
          <w:szCs w:val="28"/>
          <w:lang w:val="uk-UA"/>
        </w:rPr>
        <w:t>програмного застосунку, для цього, відповідно до наданих консольним інтерфейсом інструкцій, введемо будь-що, окрім «</w:t>
      </w:r>
      <w:r w:rsidR="00D06B4C" w:rsidRPr="00D06B4C">
        <w:rPr>
          <w:rFonts w:ascii="Times New Roman" w:hAnsi="Times New Roman"/>
          <w:sz w:val="28"/>
          <w:szCs w:val="28"/>
          <w:lang w:val="en-US"/>
        </w:rPr>
        <w:t>y</w:t>
      </w:r>
      <w:r w:rsidR="00D06B4C" w:rsidRPr="00D06B4C">
        <w:rPr>
          <w:rFonts w:ascii="Times New Roman" w:hAnsi="Times New Roman"/>
          <w:sz w:val="28"/>
          <w:szCs w:val="28"/>
          <w:lang w:val="uk-UA"/>
        </w:rPr>
        <w:t>»</w:t>
      </w:r>
      <w:r w:rsidR="00A12A4F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06B4C" w:rsidRPr="00D06B4C">
        <w:rPr>
          <w:rFonts w:ascii="Times New Roman" w:hAnsi="Times New Roman"/>
          <w:sz w:val="28"/>
          <w:szCs w:val="28"/>
          <w:lang w:val="uk-UA"/>
        </w:rPr>
        <w:t>(</w:t>
      </w:r>
      <w:r w:rsidR="00A12A4F">
        <w:rPr>
          <w:rFonts w:ascii="Times New Roman" w:hAnsi="Times New Roman"/>
          <w:sz w:val="28"/>
          <w:szCs w:val="28"/>
          <w:lang w:val="uk-UA"/>
        </w:rPr>
        <w:t>р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>ис</w:t>
      </w:r>
      <w:r w:rsidR="00A12A4F">
        <w:rPr>
          <w:rFonts w:ascii="Times New Roman" w:hAnsi="Times New Roman"/>
          <w:sz w:val="28"/>
          <w:szCs w:val="28"/>
          <w:lang w:val="en-US"/>
        </w:rPr>
        <w:t>.</w:t>
      </w:r>
      <w:r w:rsidR="00A12A4F" w:rsidRPr="00D06B4C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06B4C" w:rsidRPr="00D06B4C">
        <w:rPr>
          <w:rFonts w:ascii="Times New Roman" w:hAnsi="Times New Roman"/>
          <w:sz w:val="28"/>
          <w:szCs w:val="28"/>
          <w:lang w:val="uk-UA"/>
        </w:rPr>
        <w:t>27)</w:t>
      </w:r>
      <w:r w:rsidR="00D06B4C" w:rsidRPr="00D06B4C">
        <w:rPr>
          <w:rFonts w:ascii="Times New Roman" w:hAnsi="Times New Roman"/>
          <w:sz w:val="28"/>
          <w:szCs w:val="28"/>
        </w:rPr>
        <w:t>.</w:t>
      </w:r>
    </w:p>
    <w:p w14:paraId="57A3D73B" w14:textId="332B2E76" w:rsidR="00D06B4C" w:rsidRPr="00D06B4C" w:rsidRDefault="00D06B4C" w:rsidP="00BC7869">
      <w:pPr>
        <w:spacing w:line="360" w:lineRule="auto"/>
        <w:contextualSpacing/>
        <w:rPr>
          <w:rFonts w:ascii="Times New Roman" w:hAnsi="Times New Roman"/>
          <w:sz w:val="28"/>
          <w:szCs w:val="28"/>
          <w:lang w:val="en-US"/>
        </w:rPr>
      </w:pPr>
      <w:r w:rsidRPr="00D06B4C">
        <w:rPr>
          <w:rFonts w:ascii="Times New Roman" w:hAnsi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02F52818" wp14:editId="473E1151">
            <wp:extent cx="6301105" cy="885825"/>
            <wp:effectExtent l="0" t="0" r="444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5BCA3" w14:textId="18222FF0" w:rsidR="00D06B4C" w:rsidRPr="006415D4" w:rsidRDefault="00A12A4F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</w:t>
      </w:r>
      <w:r w:rsidRPr="006415D4">
        <w:rPr>
          <w:rFonts w:ascii="Times New Roman" w:hAnsi="Times New Roman"/>
          <w:sz w:val="28"/>
          <w:szCs w:val="28"/>
          <w:lang w:val="en-US"/>
        </w:rPr>
        <w:t>.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06B4C" w:rsidRPr="006415D4">
        <w:rPr>
          <w:rFonts w:ascii="Times New Roman" w:hAnsi="Times New Roman"/>
          <w:sz w:val="28"/>
          <w:szCs w:val="28"/>
          <w:lang w:val="uk-UA"/>
        </w:rPr>
        <w:t>2.7 Завершення виконання програмного застосунку</w:t>
      </w:r>
    </w:p>
    <w:p w14:paraId="389303AD" w14:textId="4677F625" w:rsidR="00BC7869" w:rsidRPr="005A40C2" w:rsidRDefault="00D06B4C" w:rsidP="005A40C2">
      <w:pPr>
        <w:spacing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ab/>
      </w:r>
    </w:p>
    <w:p w14:paraId="495BB985" w14:textId="77777777" w:rsidR="00B66EBF" w:rsidRDefault="00B66EBF">
      <w:pPr>
        <w:spacing w:after="0" w:line="240" w:lineRule="auto"/>
        <w:rPr>
          <w:rFonts w:ascii="Times New Roman" w:eastAsiaTheme="majorEastAsia" w:hAnsi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bCs/>
          <w:color w:val="000000" w:themeColor="text1"/>
          <w:sz w:val="28"/>
          <w:szCs w:val="28"/>
        </w:rPr>
        <w:br w:type="page"/>
      </w:r>
    </w:p>
    <w:p w14:paraId="08D90D7D" w14:textId="77777777" w:rsidR="006415D4" w:rsidRDefault="007B63FA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</w:pPr>
      <w:bookmarkStart w:id="14" w:name="_Toc122521396"/>
      <w:r w:rsidRPr="008B369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РОЗДІЛ </w:t>
      </w:r>
      <w:r w:rsidRPr="008B3695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  <w:t>3</w:t>
      </w:r>
      <w:bookmarkEnd w:id="14"/>
      <w:r w:rsidRPr="008B3695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  <w:t xml:space="preserve"> </w:t>
      </w:r>
      <w:bookmarkStart w:id="15" w:name="_Toc87130177"/>
    </w:p>
    <w:p w14:paraId="0E199F65" w14:textId="0348545C" w:rsidR="00713850" w:rsidRPr="00360A38" w:rsidRDefault="007B63FA" w:rsidP="00360A38">
      <w:pPr>
        <w:pStyle w:val="1"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uk-UA"/>
        </w:rPr>
      </w:pPr>
      <w:bookmarkStart w:id="16" w:name="_Toc122521397"/>
      <w:r w:rsidRPr="008B369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ДОСЛІДЖЕННЯ </w:t>
      </w:r>
      <w:bookmarkEnd w:id="15"/>
      <w:r w:rsidR="00550D6E">
        <w:rPr>
          <w:rFonts w:ascii="Times New Roman" w:hAnsi="Times New Roman" w:cs="Times New Roman"/>
          <w:b/>
          <w:color w:val="000000" w:themeColor="text1"/>
          <w:sz w:val="28"/>
          <w:szCs w:val="28"/>
          <w:lang w:val="uk-UA"/>
        </w:rPr>
        <w:t>ЗБІЖНОСТІ РЯДУ І ТОЧНОСТІ ОБРАХУНКУ</w:t>
      </w:r>
      <w:bookmarkEnd w:id="16"/>
    </w:p>
    <w:p w14:paraId="1CC593CA" w14:textId="15ECD203" w:rsidR="00A9003B" w:rsidRPr="00B66EBF" w:rsidRDefault="00A9003B" w:rsidP="006415D4">
      <w:pPr>
        <w:pStyle w:val="2"/>
        <w:spacing w:line="360" w:lineRule="auto"/>
        <w:ind w:firstLine="708"/>
        <w:contextualSpacing/>
        <w:rPr>
          <w:rFonts w:ascii="Times New Roman" w:hAnsi="Times New Roman"/>
          <w:i w:val="0"/>
          <w:iCs w:val="0"/>
          <w:color w:val="000000" w:themeColor="text1"/>
        </w:rPr>
      </w:pPr>
      <w:bookmarkStart w:id="17" w:name="_Toc87130178"/>
      <w:bookmarkStart w:id="18" w:name="_Toc122521398"/>
      <w:r w:rsidRPr="00B66EBF">
        <w:rPr>
          <w:rFonts w:ascii="Times New Roman" w:hAnsi="Times New Roman"/>
          <w:i w:val="0"/>
          <w:iCs w:val="0"/>
          <w:color w:val="000000" w:themeColor="text1"/>
        </w:rPr>
        <w:t xml:space="preserve">3.1. </w:t>
      </w:r>
      <w:proofErr w:type="spellStart"/>
      <w:r w:rsidRPr="00B66EBF">
        <w:rPr>
          <w:rFonts w:ascii="Times New Roman" w:hAnsi="Times New Roman"/>
          <w:i w:val="0"/>
          <w:iCs w:val="0"/>
          <w:color w:val="000000" w:themeColor="text1"/>
        </w:rPr>
        <w:t>Аналіз</w:t>
      </w:r>
      <w:proofErr w:type="spellEnd"/>
      <w:r w:rsidRPr="00B66EBF">
        <w:rPr>
          <w:rFonts w:ascii="Times New Roman" w:hAnsi="Times New Roman"/>
          <w:i w:val="0"/>
          <w:iCs w:val="0"/>
          <w:color w:val="000000" w:themeColor="text1"/>
        </w:rPr>
        <w:t xml:space="preserve"> </w:t>
      </w:r>
      <w:proofErr w:type="spellStart"/>
      <w:r w:rsidRPr="00B66EBF">
        <w:rPr>
          <w:rFonts w:ascii="Times New Roman" w:hAnsi="Times New Roman"/>
          <w:i w:val="0"/>
          <w:iCs w:val="0"/>
          <w:color w:val="000000" w:themeColor="text1"/>
        </w:rPr>
        <w:t>збіжності</w:t>
      </w:r>
      <w:proofErr w:type="spellEnd"/>
      <w:r w:rsidRPr="00B66EBF">
        <w:rPr>
          <w:rFonts w:ascii="Times New Roman" w:hAnsi="Times New Roman"/>
          <w:i w:val="0"/>
          <w:iCs w:val="0"/>
          <w:color w:val="000000" w:themeColor="text1"/>
        </w:rPr>
        <w:t xml:space="preserve"> ряду</w:t>
      </w:r>
      <w:bookmarkEnd w:id="17"/>
      <w:bookmarkEnd w:id="18"/>
    </w:p>
    <w:p w14:paraId="67F69273" w14:textId="2AED8227" w:rsidR="00203F68" w:rsidRPr="00156E15" w:rsidRDefault="00A9003B" w:rsidP="00360A38">
      <w:pPr>
        <w:spacing w:after="0"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Щоб дослідити збіжність ряду, подивимось на залежність кількості </w:t>
      </w:r>
      <w:r w:rsidR="004B4376">
        <w:rPr>
          <w:rFonts w:ascii="Times New Roman" w:hAnsi="Times New Roman"/>
          <w:sz w:val="28"/>
          <w:szCs w:val="28"/>
          <w:lang w:val="uk-UA"/>
        </w:rPr>
        <w:t>членів ряду функції</w:t>
      </w:r>
      <w:r>
        <w:rPr>
          <w:rFonts w:ascii="Times New Roman" w:hAnsi="Times New Roman"/>
          <w:sz w:val="28"/>
          <w:szCs w:val="28"/>
          <w:lang w:val="uk-UA"/>
        </w:rPr>
        <w:t xml:space="preserve"> від точності. Для цього зробимо розрахунки два рази, змінивши тільки точність наближення. Оберемо для цього значення: -5 – для початкового значення; 5 – для кінцевого значення ; 0,5 – для кроку ряду; 0,0001 – точність наближення першого розрахунку; 0,01 – точність наближення другого розрахунку.</w:t>
      </w:r>
      <w:r w:rsidR="00A860FB">
        <w:rPr>
          <w:rFonts w:ascii="Times New Roman" w:hAnsi="Times New Roman"/>
          <w:sz w:val="28"/>
          <w:szCs w:val="28"/>
          <w:lang w:val="uk-UA"/>
        </w:rPr>
        <w:t xml:space="preserve"> Кількість членів ряду в точці </w:t>
      </w:r>
      <m:oMath>
        <m:r>
          <w:rPr>
            <w:rFonts w:ascii="Cambria Math" w:hAnsi="Cambria Math"/>
            <w:sz w:val="28"/>
            <w:szCs w:val="28"/>
            <w:lang w:val="uk-UA"/>
          </w:rPr>
          <m:t>x=0</m:t>
        </m:r>
      </m:oMath>
      <w:r w:rsidR="00A860FB"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A860FB">
        <w:rPr>
          <w:rFonts w:ascii="Times New Roman" w:hAnsi="Times New Roman"/>
          <w:sz w:val="28"/>
          <w:szCs w:val="28"/>
          <w:lang w:val="uk-UA"/>
        </w:rPr>
        <w:t>будемо вважати рівним 0</w:t>
      </w:r>
      <w:r w:rsidR="00156E15">
        <w:rPr>
          <w:rFonts w:ascii="Times New Roman" w:hAnsi="Times New Roman"/>
          <w:sz w:val="28"/>
          <w:szCs w:val="28"/>
          <w:lang w:val="en-US"/>
        </w:rPr>
        <w:t>.</w:t>
      </w:r>
    </w:p>
    <w:p w14:paraId="14701C29" w14:textId="7515BA60" w:rsidR="004B4376" w:rsidRPr="007C7081" w:rsidRDefault="004B4376" w:rsidP="00BC7869">
      <w:pPr>
        <w:tabs>
          <w:tab w:val="left" w:pos="6195"/>
        </w:tabs>
        <w:spacing w:line="360" w:lineRule="auto"/>
        <w:contextualSpacing/>
        <w:jc w:val="right"/>
        <w:rPr>
          <w:rFonts w:ascii="Times New Roman" w:hAnsi="Times New Roman"/>
          <w:i/>
          <w:iCs/>
          <w:sz w:val="28"/>
          <w:szCs w:val="28"/>
        </w:rPr>
      </w:pPr>
      <w:proofErr w:type="spellStart"/>
      <w:r w:rsidRPr="007C7081">
        <w:rPr>
          <w:rFonts w:ascii="Times New Roman" w:hAnsi="Times New Roman"/>
          <w:i/>
          <w:iCs/>
          <w:sz w:val="28"/>
          <w:szCs w:val="28"/>
        </w:rPr>
        <w:t>Таблиця</w:t>
      </w:r>
      <w:proofErr w:type="spellEnd"/>
      <w:r w:rsidRPr="007C7081">
        <w:rPr>
          <w:rFonts w:ascii="Times New Roman" w:hAnsi="Times New Roman"/>
          <w:i/>
          <w:iCs/>
          <w:sz w:val="28"/>
          <w:szCs w:val="28"/>
        </w:rPr>
        <w:t xml:space="preserve"> 3.</w:t>
      </w:r>
      <w:r w:rsidR="00156E15">
        <w:rPr>
          <w:rFonts w:ascii="Times New Roman" w:hAnsi="Times New Roman"/>
          <w:i/>
          <w:iCs/>
          <w:sz w:val="28"/>
          <w:szCs w:val="28"/>
          <w:lang w:val="uk-UA"/>
        </w:rPr>
        <w:t>1</w:t>
      </w:r>
    </w:p>
    <w:p w14:paraId="21BE1674" w14:textId="41D1D612" w:rsidR="004B4376" w:rsidRPr="000824B2" w:rsidRDefault="002913F3" w:rsidP="00BC7869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0824B2">
        <w:rPr>
          <w:rFonts w:ascii="Times New Roman" w:hAnsi="Times New Roman"/>
          <w:b/>
          <w:bCs/>
          <w:sz w:val="28"/>
          <w:szCs w:val="28"/>
          <w:lang w:val="uk-UA"/>
        </w:rPr>
        <w:t>Залежність кількості членів ряду функції від точності</w:t>
      </w:r>
    </w:p>
    <w:tbl>
      <w:tblPr>
        <w:tblW w:w="40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329"/>
        <w:gridCol w:w="1731"/>
      </w:tblGrid>
      <w:tr w:rsidR="00A860FB" w:rsidRPr="00A860FB" w14:paraId="2DDC6F00" w14:textId="77777777" w:rsidTr="00A860FB">
        <w:trPr>
          <w:trHeight w:val="30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5FD3C992" w14:textId="77777777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x</w:t>
            </w:r>
          </w:p>
        </w:tc>
        <w:tc>
          <w:tcPr>
            <w:tcW w:w="3060" w:type="dxa"/>
            <w:gridSpan w:val="2"/>
            <w:shd w:val="clear" w:color="auto" w:fill="auto"/>
            <w:noWrap/>
            <w:vAlign w:val="center"/>
            <w:hideMark/>
          </w:tcPr>
          <w:p w14:paraId="5AE8BE61" w14:textId="7CB404B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К</w:t>
            </w:r>
            <w:proofErr w:type="spellStart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ількість</w:t>
            </w:r>
            <w:proofErr w:type="spellEnd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кроків</w:t>
            </w:r>
            <w:proofErr w:type="spellEnd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при </w:t>
            </w:r>
            <w:proofErr w:type="spellStart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точності</w:t>
            </w:r>
            <w:proofErr w:type="spellEnd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е</w:t>
            </w:r>
          </w:p>
        </w:tc>
      </w:tr>
      <w:tr w:rsidR="00A860FB" w:rsidRPr="00A860FB" w14:paraId="57AF9A2D" w14:textId="77777777" w:rsidTr="00A860FB">
        <w:trPr>
          <w:trHeight w:val="300"/>
          <w:jc w:val="center"/>
        </w:trPr>
        <w:tc>
          <w:tcPr>
            <w:tcW w:w="960" w:type="dxa"/>
            <w:vMerge/>
            <w:vAlign w:val="center"/>
            <w:hideMark/>
          </w:tcPr>
          <w:p w14:paraId="7C9B0BB8" w14:textId="77777777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</w:p>
        </w:tc>
        <w:tc>
          <w:tcPr>
            <w:tcW w:w="1329" w:type="dxa"/>
            <w:shd w:val="clear" w:color="auto" w:fill="auto"/>
            <w:noWrap/>
            <w:vAlign w:val="center"/>
            <w:hideMark/>
          </w:tcPr>
          <w:p w14:paraId="631D7EF0" w14:textId="7AD6CE9C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 = 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1</w:t>
            </w:r>
          </w:p>
        </w:tc>
        <w:tc>
          <w:tcPr>
            <w:tcW w:w="1731" w:type="dxa"/>
            <w:shd w:val="clear" w:color="auto" w:fill="auto"/>
            <w:noWrap/>
            <w:vAlign w:val="center"/>
            <w:hideMark/>
          </w:tcPr>
          <w:p w14:paraId="7D9BA902" w14:textId="18436279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 = 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001</w:t>
            </w:r>
          </w:p>
        </w:tc>
      </w:tr>
      <w:tr w:rsidR="00A860FB" w:rsidRPr="00A860FB" w14:paraId="3D894470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BA9248" w14:textId="231AB6E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5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E8A9724" w14:textId="6C2575F3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7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65D528C0" w14:textId="5BD20F31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9</w:t>
            </w:r>
          </w:p>
        </w:tc>
      </w:tr>
      <w:tr w:rsidR="00A860FB" w:rsidRPr="00A860FB" w14:paraId="6A7F4709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134BBC" w14:textId="411D3BDA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D4D5D57" w14:textId="742ADBB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7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5C02979D" w14:textId="249DB1B7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8</w:t>
            </w:r>
          </w:p>
        </w:tc>
      </w:tr>
      <w:tr w:rsidR="00A860FB" w:rsidRPr="00A860FB" w14:paraId="0AE8AA8F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D51EC7" w14:textId="76AC855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1E0A9176" w14:textId="370C6C2F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6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167B1531" w14:textId="50B792A5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8</w:t>
            </w:r>
          </w:p>
        </w:tc>
      </w:tr>
      <w:tr w:rsidR="00A860FB" w:rsidRPr="00A860FB" w14:paraId="61862C2D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E3D471" w14:textId="401436DB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159B823" w14:textId="729F19B8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5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59F9DC52" w14:textId="2D81A3A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7</w:t>
            </w:r>
          </w:p>
        </w:tc>
      </w:tr>
      <w:tr w:rsidR="00A860FB" w:rsidRPr="00A860FB" w14:paraId="69171F77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5993E2" w14:textId="47F13E4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4E8B47A0" w14:textId="5CAA8F18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5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5047AF26" w14:textId="616F093D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6</w:t>
            </w:r>
          </w:p>
        </w:tc>
      </w:tr>
      <w:tr w:rsidR="00A860FB" w:rsidRPr="00A860FB" w14:paraId="2191F777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1F1031" w14:textId="6F8CCCD2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DBCFA39" w14:textId="1640714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4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15D82F0E" w14:textId="7BC25A6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6</w:t>
            </w:r>
          </w:p>
        </w:tc>
      </w:tr>
      <w:tr w:rsidR="00A860FB" w:rsidRPr="00A860FB" w14:paraId="35CB21F9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CF5FBA" w14:textId="4E14B08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6998580E" w14:textId="41455C72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4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14770A19" w14:textId="6A120052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5</w:t>
            </w:r>
          </w:p>
        </w:tc>
      </w:tr>
      <w:tr w:rsidR="00A860FB" w:rsidRPr="00A860FB" w14:paraId="243C377F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E30C79" w14:textId="6C12EEB5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D624E95" w14:textId="1CF86419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3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7F6D6EAF" w14:textId="4FA335E9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4</w:t>
            </w:r>
          </w:p>
        </w:tc>
      </w:tr>
      <w:tr w:rsidR="00A860FB" w:rsidRPr="00A860FB" w14:paraId="225FA894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29C9CC" w14:textId="50513373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1F2F559A" w14:textId="0024CF07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2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75F3BB26" w14:textId="4358099B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4</w:t>
            </w:r>
          </w:p>
        </w:tc>
      </w:tr>
      <w:tr w:rsidR="00A860FB" w:rsidRPr="00A860FB" w14:paraId="18E3879A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AD2EE56" w14:textId="79C95FE3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190E3867" w14:textId="1F26FF02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2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5196951E" w14:textId="2375509C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3</w:t>
            </w:r>
          </w:p>
        </w:tc>
      </w:tr>
      <w:tr w:rsidR="00A860FB" w:rsidRPr="00A860FB" w14:paraId="10672002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D5E168" w14:textId="22B24A0B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0735310B" w14:textId="07C22D8F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ru-UA"/>
              </w:rPr>
              <w:t>0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1EA739F5" w14:textId="0DD530BD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en-US" w:eastAsia="ru-UA"/>
              </w:rPr>
              <w:t>0</w:t>
            </w:r>
          </w:p>
        </w:tc>
      </w:tr>
      <w:tr w:rsidR="00A860FB" w:rsidRPr="00A860FB" w14:paraId="657562B2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3A273" w14:textId="2787E758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40BBF8AF" w14:textId="629149B1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2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0640226D" w14:textId="75C7722C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3</w:t>
            </w:r>
          </w:p>
        </w:tc>
      </w:tr>
      <w:tr w:rsidR="00A860FB" w:rsidRPr="00A860FB" w14:paraId="42C2A15D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584238" w14:textId="055107C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4BF14C57" w14:textId="7AC4EA4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2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030A71F6" w14:textId="7F73F239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4</w:t>
            </w:r>
          </w:p>
        </w:tc>
      </w:tr>
      <w:tr w:rsidR="00A860FB" w:rsidRPr="00A860FB" w14:paraId="4BB19AD1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B55311" w14:textId="5A6A0548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2A407B55" w14:textId="6F5DBED3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3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06C842A6" w14:textId="1E2078CF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4</w:t>
            </w:r>
          </w:p>
        </w:tc>
      </w:tr>
      <w:tr w:rsidR="00A860FB" w:rsidRPr="00A860FB" w14:paraId="3AA9C921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8D2CD3" w14:textId="42BABF38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7DFD7FE1" w14:textId="7A6E94AB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4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011FC3DE" w14:textId="5EC759AA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5</w:t>
            </w:r>
          </w:p>
        </w:tc>
      </w:tr>
      <w:tr w:rsidR="00A860FB" w:rsidRPr="00A860FB" w14:paraId="211E43A7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95DAA5" w14:textId="5E6E709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75F1C135" w14:textId="7F4A533C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4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568E0337" w14:textId="20C7BF01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6</w:t>
            </w:r>
          </w:p>
        </w:tc>
      </w:tr>
      <w:tr w:rsidR="00A860FB" w:rsidRPr="00A860FB" w14:paraId="74B8E6B9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161C03" w14:textId="526257EA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683D575C" w14:textId="61683362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5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144D4E13" w14:textId="29F74096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6</w:t>
            </w:r>
          </w:p>
        </w:tc>
      </w:tr>
      <w:tr w:rsidR="00360A38" w:rsidRPr="00A860FB" w14:paraId="016EE4C5" w14:textId="77777777" w:rsidTr="00D9103C">
        <w:trPr>
          <w:trHeight w:val="30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14:paraId="7185D69E" w14:textId="77777777" w:rsidR="00360A38" w:rsidRPr="00A860FB" w:rsidRDefault="00360A3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lastRenderedPageBreak/>
              <w:t>x</w:t>
            </w:r>
          </w:p>
        </w:tc>
        <w:tc>
          <w:tcPr>
            <w:tcW w:w="3060" w:type="dxa"/>
            <w:gridSpan w:val="2"/>
            <w:shd w:val="clear" w:color="auto" w:fill="auto"/>
            <w:noWrap/>
            <w:vAlign w:val="center"/>
            <w:hideMark/>
          </w:tcPr>
          <w:p w14:paraId="36875905" w14:textId="77777777" w:rsidR="00360A38" w:rsidRPr="00A860FB" w:rsidRDefault="00360A3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К</w:t>
            </w:r>
            <w:proofErr w:type="spellStart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ількість</w:t>
            </w:r>
            <w:proofErr w:type="spellEnd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кроків</w:t>
            </w:r>
            <w:proofErr w:type="spellEnd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при </w:t>
            </w:r>
            <w:proofErr w:type="spellStart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точності</w:t>
            </w:r>
            <w:proofErr w:type="spellEnd"/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е</w:t>
            </w:r>
          </w:p>
        </w:tc>
      </w:tr>
      <w:tr w:rsidR="00360A38" w:rsidRPr="00A860FB" w14:paraId="6DB4ED41" w14:textId="77777777" w:rsidTr="00D9103C">
        <w:trPr>
          <w:trHeight w:val="300"/>
          <w:jc w:val="center"/>
        </w:trPr>
        <w:tc>
          <w:tcPr>
            <w:tcW w:w="960" w:type="dxa"/>
            <w:vMerge/>
            <w:vAlign w:val="center"/>
            <w:hideMark/>
          </w:tcPr>
          <w:p w14:paraId="164B05C7" w14:textId="77777777" w:rsidR="00360A38" w:rsidRPr="00A860FB" w:rsidRDefault="00360A3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</w:p>
        </w:tc>
        <w:tc>
          <w:tcPr>
            <w:tcW w:w="1329" w:type="dxa"/>
            <w:shd w:val="clear" w:color="auto" w:fill="auto"/>
            <w:noWrap/>
            <w:vAlign w:val="center"/>
            <w:hideMark/>
          </w:tcPr>
          <w:p w14:paraId="57295D36" w14:textId="77777777" w:rsidR="00360A38" w:rsidRPr="00A860FB" w:rsidRDefault="00360A3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 = 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1</w:t>
            </w:r>
          </w:p>
        </w:tc>
        <w:tc>
          <w:tcPr>
            <w:tcW w:w="1731" w:type="dxa"/>
            <w:shd w:val="clear" w:color="auto" w:fill="auto"/>
            <w:noWrap/>
            <w:vAlign w:val="center"/>
            <w:hideMark/>
          </w:tcPr>
          <w:p w14:paraId="68E9D59E" w14:textId="77777777" w:rsidR="00360A38" w:rsidRPr="00A860FB" w:rsidRDefault="00360A3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 = 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001</w:t>
            </w:r>
          </w:p>
        </w:tc>
      </w:tr>
      <w:tr w:rsidR="00A860FB" w:rsidRPr="00A860FB" w14:paraId="636DD229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782D68" w14:textId="4B6C3FE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4172E5B1" w14:textId="758829EA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5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6FE29B54" w14:textId="0D758F5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7</w:t>
            </w:r>
          </w:p>
        </w:tc>
      </w:tr>
      <w:tr w:rsidR="00A860FB" w:rsidRPr="00A860FB" w14:paraId="1C16EF04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24576C" w14:textId="0051DCC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183A8CA0" w14:textId="03BCE4C1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6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1931870E" w14:textId="7207BB36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8</w:t>
            </w:r>
          </w:p>
        </w:tc>
      </w:tr>
      <w:tr w:rsidR="00A860FB" w:rsidRPr="00A860FB" w14:paraId="145C8DC2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DC3882" w14:textId="4689A661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97094B7" w14:textId="00A08593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7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2F0600E1" w14:textId="2DA60DF0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8</w:t>
            </w:r>
          </w:p>
        </w:tc>
      </w:tr>
      <w:tr w:rsidR="00A860FB" w:rsidRPr="00A860FB" w14:paraId="08EECCB6" w14:textId="77777777" w:rsidTr="00A860FB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B71309" w14:textId="62DCE0D6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1329" w:type="dxa"/>
            <w:shd w:val="clear" w:color="auto" w:fill="auto"/>
            <w:noWrap/>
            <w:vAlign w:val="bottom"/>
            <w:hideMark/>
          </w:tcPr>
          <w:p w14:paraId="336205A7" w14:textId="29311A7E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7</w:t>
            </w:r>
          </w:p>
        </w:tc>
        <w:tc>
          <w:tcPr>
            <w:tcW w:w="1731" w:type="dxa"/>
            <w:shd w:val="clear" w:color="auto" w:fill="auto"/>
            <w:noWrap/>
            <w:vAlign w:val="bottom"/>
            <w:hideMark/>
          </w:tcPr>
          <w:p w14:paraId="527FB926" w14:textId="56718BD3" w:rsidR="00A860FB" w:rsidRPr="00A860FB" w:rsidRDefault="00A860FB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sz w:val="24"/>
                <w:szCs w:val="24"/>
                <w:lang w:val="uk-UA" w:eastAsia="ru-UA"/>
              </w:rPr>
              <w:t>9</w:t>
            </w:r>
          </w:p>
        </w:tc>
      </w:tr>
    </w:tbl>
    <w:p w14:paraId="2A0E5312" w14:textId="74A6DEAB" w:rsidR="00A860FB" w:rsidRDefault="00A860FB" w:rsidP="00BC7869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i/>
          <w:iCs/>
          <w:sz w:val="28"/>
          <w:szCs w:val="28"/>
          <w:lang w:val="uk-UA"/>
        </w:rPr>
      </w:pPr>
    </w:p>
    <w:p w14:paraId="40B9316B" w14:textId="3AB24B43" w:rsidR="00156E15" w:rsidRDefault="00156E15" w:rsidP="00BC7869">
      <w:pPr>
        <w:spacing w:after="0" w:line="360" w:lineRule="auto"/>
        <w:contextualSpacing/>
        <w:jc w:val="center"/>
        <w:rPr>
          <w:rFonts w:ascii="Times New Roman" w:hAnsi="Times New Roman"/>
          <w:b/>
          <w:bCs/>
          <w:i/>
          <w:iCs/>
          <w:sz w:val="28"/>
          <w:szCs w:val="28"/>
          <w:lang w:val="uk-UA"/>
        </w:rPr>
      </w:pPr>
      <w:r w:rsidRPr="00156E15">
        <w:rPr>
          <w:rFonts w:ascii="Times New Roman" w:hAnsi="Times New Roman"/>
          <w:b/>
          <w:bCs/>
          <w:i/>
          <w:iCs/>
          <w:noProof/>
          <w:sz w:val="28"/>
          <w:szCs w:val="28"/>
          <w:lang w:val="uk-UA"/>
        </w:rPr>
        <w:drawing>
          <wp:inline distT="0" distB="0" distL="0" distR="0" wp14:anchorId="749C1A90" wp14:editId="6552F5F3">
            <wp:extent cx="6301105" cy="2910840"/>
            <wp:effectExtent l="0" t="0" r="4445" b="381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E16F7" w14:textId="4865AF2F" w:rsidR="00156E15" w:rsidRDefault="00156E15" w:rsidP="00BC7869">
      <w:pPr>
        <w:spacing w:after="0"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 xml:space="preserve">Рис. 3.1 Залежність кількості членів ряду від </w:t>
      </w:r>
      <w:r w:rsidRPr="006415D4">
        <w:rPr>
          <w:rFonts w:ascii="Times New Roman" w:hAnsi="Times New Roman"/>
          <w:i/>
          <w:iCs/>
          <w:sz w:val="28"/>
          <w:szCs w:val="28"/>
          <w:lang w:val="uk-UA"/>
        </w:rPr>
        <w:t>х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при точності </w:t>
      </w:r>
      <m:oMath>
        <m:r>
          <w:rPr>
            <w:rFonts w:ascii="Cambria Math" w:hAnsi="Cambria Math"/>
            <w:sz w:val="28"/>
            <w:szCs w:val="28"/>
            <w:lang w:val="uk-UA"/>
          </w:rPr>
          <m:t>e=0.01</m:t>
        </m:r>
      </m:oMath>
    </w:p>
    <w:p w14:paraId="7FFE6E52" w14:textId="77777777" w:rsidR="006415D4" w:rsidRPr="006415D4" w:rsidRDefault="006415D4" w:rsidP="00BC7869">
      <w:pPr>
        <w:spacing w:after="0"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432213A" w14:textId="598442DD" w:rsidR="00156E15" w:rsidRDefault="00156E15" w:rsidP="00BC7869">
      <w:pPr>
        <w:spacing w:after="0"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156E15"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40FE7BDB" wp14:editId="5E7C16D1">
            <wp:extent cx="6301105" cy="2869565"/>
            <wp:effectExtent l="0" t="0" r="4445" b="698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758AD" w14:textId="46E883B9" w:rsidR="002C0E12" w:rsidRPr="006415D4" w:rsidRDefault="00156E15" w:rsidP="00360A38">
      <w:pPr>
        <w:spacing w:after="0"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. 3.</w:t>
      </w:r>
      <w:r w:rsidRPr="006415D4">
        <w:rPr>
          <w:rFonts w:ascii="Times New Roman" w:hAnsi="Times New Roman"/>
          <w:sz w:val="28"/>
          <w:szCs w:val="28"/>
          <w:lang w:val="en-US"/>
        </w:rPr>
        <w:t>2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Залежність кількості членів ряду від </w:t>
      </w:r>
      <w:r w:rsidRPr="006415D4">
        <w:rPr>
          <w:rFonts w:ascii="Times New Roman" w:hAnsi="Times New Roman"/>
          <w:i/>
          <w:iCs/>
          <w:sz w:val="28"/>
          <w:szCs w:val="28"/>
          <w:lang w:val="uk-UA"/>
        </w:rPr>
        <w:t>х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при точності </w:t>
      </w:r>
      <m:oMath>
        <m:r>
          <w:rPr>
            <w:rFonts w:ascii="Cambria Math" w:hAnsi="Cambria Math"/>
            <w:sz w:val="28"/>
            <w:szCs w:val="28"/>
            <w:lang w:val="uk-UA"/>
          </w:rPr>
          <m:t>e=0.0001</m:t>
        </m:r>
      </m:oMath>
    </w:p>
    <w:p w14:paraId="162819BB" w14:textId="47E0347B" w:rsidR="00156E15" w:rsidRDefault="00156E15" w:rsidP="00360A38">
      <w:pPr>
        <w:spacing w:after="0" w:line="360" w:lineRule="auto"/>
        <w:ind w:firstLine="708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lastRenderedPageBreak/>
        <w:t xml:space="preserve">З таблиці 3.1.1 та рис.3.1.1, рис. 3.1.2, можна дійти висновку, що при більшій точності необхідно обрахувати більшу </w:t>
      </w:r>
      <w:r w:rsidR="002C0E12">
        <w:rPr>
          <w:rFonts w:ascii="Times New Roman" w:hAnsi="Times New Roman"/>
          <w:sz w:val="28"/>
          <w:szCs w:val="28"/>
          <w:lang w:val="uk-UA"/>
        </w:rPr>
        <w:t xml:space="preserve">кількість елементів ряду для її досягнення. Також видно, що при збільшенні модуля </w:t>
      </w:r>
      <w:r w:rsidR="002C0E12">
        <w:rPr>
          <w:rFonts w:ascii="Times New Roman" w:hAnsi="Times New Roman"/>
          <w:i/>
          <w:iCs/>
          <w:sz w:val="28"/>
          <w:szCs w:val="28"/>
          <w:lang w:val="uk-UA"/>
        </w:rPr>
        <w:t>х</w:t>
      </w:r>
      <w:r w:rsidR="002C0E12">
        <w:rPr>
          <w:rFonts w:ascii="Times New Roman" w:hAnsi="Times New Roman"/>
          <w:sz w:val="28"/>
          <w:szCs w:val="28"/>
          <w:lang w:val="uk-UA"/>
        </w:rPr>
        <w:t>, також збільшується необхідна кількість обрахунків.</w:t>
      </w:r>
      <w:r w:rsidR="00852CBC">
        <w:rPr>
          <w:rFonts w:ascii="Times New Roman" w:hAnsi="Times New Roman"/>
          <w:sz w:val="28"/>
          <w:szCs w:val="28"/>
          <w:lang w:val="uk-UA"/>
        </w:rPr>
        <w:t xml:space="preserve"> Числа, що рівні за модулем, мають однакову кількість членів ряду, необхідних для обрахунків з однаковою точністю.</w:t>
      </w:r>
    </w:p>
    <w:p w14:paraId="7F4A40D3" w14:textId="77777777" w:rsidR="00F22693" w:rsidRPr="002C0E12" w:rsidRDefault="00F22693" w:rsidP="00BC7869">
      <w:pPr>
        <w:spacing w:after="0" w:line="360" w:lineRule="auto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</w:p>
    <w:p w14:paraId="5C2EB19D" w14:textId="3DA6910A" w:rsidR="00F22693" w:rsidRPr="00B66EBF" w:rsidRDefault="00F22693" w:rsidP="00BC7869">
      <w:pPr>
        <w:pStyle w:val="2"/>
        <w:spacing w:line="360" w:lineRule="auto"/>
        <w:contextualSpacing/>
        <w:rPr>
          <w:rFonts w:ascii="Times New Roman" w:hAnsi="Times New Roman"/>
          <w:i w:val="0"/>
          <w:iCs w:val="0"/>
          <w:color w:val="000000" w:themeColor="text1"/>
          <w:lang w:val="uk-UA"/>
        </w:rPr>
      </w:pPr>
      <w:r w:rsidRPr="00B66EBF">
        <w:rPr>
          <w:rFonts w:ascii="Times New Roman" w:hAnsi="Times New Roman"/>
          <w:i w:val="0"/>
          <w:iCs w:val="0"/>
          <w:lang w:val="en-US"/>
        </w:rPr>
        <w:tab/>
      </w:r>
      <w:bookmarkStart w:id="19" w:name="_Toc122521399"/>
      <w:r w:rsidRPr="00B66EBF">
        <w:rPr>
          <w:rFonts w:ascii="Times New Roman" w:hAnsi="Times New Roman"/>
          <w:i w:val="0"/>
          <w:iCs w:val="0"/>
          <w:color w:val="000000" w:themeColor="text1"/>
        </w:rPr>
        <w:t>3.</w:t>
      </w:r>
      <w:r w:rsidRPr="00B66EBF">
        <w:rPr>
          <w:rFonts w:ascii="Times New Roman" w:hAnsi="Times New Roman"/>
          <w:i w:val="0"/>
          <w:iCs w:val="0"/>
          <w:color w:val="000000" w:themeColor="text1"/>
          <w:lang w:val="uk-UA"/>
        </w:rPr>
        <w:t>2</w:t>
      </w:r>
      <w:r w:rsidRPr="00B66EBF">
        <w:rPr>
          <w:rFonts w:ascii="Times New Roman" w:hAnsi="Times New Roman"/>
          <w:i w:val="0"/>
          <w:iCs w:val="0"/>
          <w:color w:val="000000" w:themeColor="text1"/>
        </w:rPr>
        <w:t xml:space="preserve">. </w:t>
      </w:r>
      <w:proofErr w:type="spellStart"/>
      <w:r w:rsidRPr="00B66EBF">
        <w:rPr>
          <w:rFonts w:ascii="Times New Roman" w:hAnsi="Times New Roman"/>
          <w:i w:val="0"/>
          <w:iCs w:val="0"/>
          <w:color w:val="000000" w:themeColor="text1"/>
        </w:rPr>
        <w:t>Аналіз</w:t>
      </w:r>
      <w:proofErr w:type="spellEnd"/>
      <w:r w:rsidRPr="00B66EBF">
        <w:rPr>
          <w:rFonts w:ascii="Times New Roman" w:hAnsi="Times New Roman"/>
          <w:i w:val="0"/>
          <w:iCs w:val="0"/>
          <w:color w:val="000000" w:themeColor="text1"/>
        </w:rPr>
        <w:t xml:space="preserve"> </w:t>
      </w:r>
      <w:r w:rsidRPr="00B66EBF">
        <w:rPr>
          <w:rFonts w:ascii="Times New Roman" w:hAnsi="Times New Roman"/>
          <w:i w:val="0"/>
          <w:iCs w:val="0"/>
          <w:color w:val="000000" w:themeColor="text1"/>
          <w:lang w:val="uk-UA"/>
        </w:rPr>
        <w:t>точності обчислення значень функції</w:t>
      </w:r>
      <w:bookmarkEnd w:id="19"/>
    </w:p>
    <w:p w14:paraId="1235909C" w14:textId="4C143CA5" w:rsidR="00B66EBF" w:rsidRDefault="00F22693" w:rsidP="00BC7869">
      <w:pPr>
        <w:spacing w:after="0" w:line="360" w:lineRule="auto"/>
        <w:contextualSpacing/>
        <w:jc w:val="both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ab/>
      </w:r>
      <w:r>
        <w:rPr>
          <w:rFonts w:ascii="Times New Roman" w:hAnsi="Times New Roman"/>
          <w:sz w:val="28"/>
          <w:szCs w:val="28"/>
          <w:lang w:val="uk-UA"/>
        </w:rPr>
        <w:t>Для наочного зображення відхилення значень, знайдених рекурсивним методом, від значень вбудованої функції, можемо зобразити їх на одному графіку.</w:t>
      </w:r>
    </w:p>
    <w:p w14:paraId="76B23303" w14:textId="0E8FF743" w:rsidR="00F22693" w:rsidRDefault="00F22693" w:rsidP="00BC7869">
      <w:pPr>
        <w:tabs>
          <w:tab w:val="left" w:pos="6195"/>
        </w:tabs>
        <w:spacing w:line="360" w:lineRule="auto"/>
        <w:contextualSpacing/>
        <w:jc w:val="right"/>
        <w:rPr>
          <w:rFonts w:ascii="Times New Roman" w:hAnsi="Times New Roman"/>
          <w:i/>
          <w:iCs/>
          <w:sz w:val="28"/>
          <w:szCs w:val="28"/>
          <w:lang w:val="uk-UA"/>
        </w:rPr>
      </w:pPr>
      <w:proofErr w:type="spellStart"/>
      <w:r w:rsidRPr="0002031F">
        <w:rPr>
          <w:rFonts w:ascii="Times New Roman" w:hAnsi="Times New Roman"/>
          <w:i/>
          <w:iCs/>
          <w:sz w:val="28"/>
          <w:szCs w:val="28"/>
        </w:rPr>
        <w:t>Таблиця</w:t>
      </w:r>
      <w:proofErr w:type="spellEnd"/>
      <w:r w:rsidRPr="0002031F">
        <w:rPr>
          <w:rFonts w:ascii="Times New Roman" w:hAnsi="Times New Roman"/>
          <w:i/>
          <w:iCs/>
          <w:sz w:val="28"/>
          <w:szCs w:val="28"/>
        </w:rPr>
        <w:t xml:space="preserve"> 3.</w:t>
      </w:r>
      <w:r>
        <w:rPr>
          <w:rFonts w:ascii="Times New Roman" w:hAnsi="Times New Roman"/>
          <w:i/>
          <w:iCs/>
          <w:sz w:val="28"/>
          <w:szCs w:val="28"/>
          <w:lang w:val="uk-UA"/>
        </w:rPr>
        <w:t>2</w:t>
      </w:r>
    </w:p>
    <w:p w14:paraId="62A6C055" w14:textId="5ABCE8F3" w:rsidR="008B33AA" w:rsidRPr="00B66EBF" w:rsidRDefault="00365C2F" w:rsidP="00BC7869">
      <w:pPr>
        <w:tabs>
          <w:tab w:val="left" w:pos="6195"/>
        </w:tabs>
        <w:spacing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B66EBF">
        <w:rPr>
          <w:rFonts w:ascii="Times New Roman" w:hAnsi="Times New Roman"/>
          <w:b/>
          <w:bCs/>
          <w:sz w:val="28"/>
          <w:szCs w:val="28"/>
          <w:lang w:val="uk-UA"/>
        </w:rPr>
        <w:t>Порівняння значень функцій</w:t>
      </w:r>
    </w:p>
    <w:tbl>
      <w:tblPr>
        <w:tblW w:w="88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6"/>
        <w:gridCol w:w="2710"/>
        <w:gridCol w:w="2693"/>
        <w:gridCol w:w="2574"/>
      </w:tblGrid>
      <w:tr w:rsidR="00E36F60" w:rsidRPr="008B33AA" w14:paraId="6DB52CA2" w14:textId="77777777" w:rsidTr="00E36F60">
        <w:trPr>
          <w:trHeight w:val="300"/>
          <w:jc w:val="center"/>
        </w:trPr>
        <w:tc>
          <w:tcPr>
            <w:tcW w:w="856" w:type="dxa"/>
            <w:vMerge w:val="restart"/>
            <w:shd w:val="clear" w:color="auto" w:fill="auto"/>
            <w:noWrap/>
            <w:vAlign w:val="center"/>
            <w:hideMark/>
          </w:tcPr>
          <w:p w14:paraId="3880173E" w14:textId="77777777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х</w:t>
            </w:r>
          </w:p>
        </w:tc>
        <w:tc>
          <w:tcPr>
            <w:tcW w:w="2710" w:type="dxa"/>
            <w:vMerge w:val="restart"/>
            <w:shd w:val="clear" w:color="auto" w:fill="auto"/>
            <w:noWrap/>
            <w:vAlign w:val="center"/>
            <w:hideMark/>
          </w:tcPr>
          <w:p w14:paraId="25086FC8" w14:textId="41575E9B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З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начення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вбудованої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функції</w:t>
            </w:r>
            <w:proofErr w:type="spellEnd"/>
          </w:p>
        </w:tc>
        <w:tc>
          <w:tcPr>
            <w:tcW w:w="5267" w:type="dxa"/>
            <w:gridSpan w:val="2"/>
            <w:shd w:val="clear" w:color="auto" w:fill="auto"/>
            <w:noWrap/>
            <w:vAlign w:val="center"/>
            <w:hideMark/>
          </w:tcPr>
          <w:p w14:paraId="4FB4FF5B" w14:textId="0BD2801C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З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начення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r w:rsidR="00365C2F"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 xml:space="preserve">функції при </w:t>
            </w: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рекурсивно</w:t>
            </w:r>
            <w:r w:rsidR="00D72A14"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му</w:t>
            </w: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обрахунку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ряду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 xml:space="preserve"> </w:t>
            </w:r>
            <w:r w:rsidR="00365C2F"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з точністю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 xml:space="preserve"> е</w:t>
            </w:r>
          </w:p>
        </w:tc>
      </w:tr>
      <w:tr w:rsidR="00E36F60" w:rsidRPr="008B33AA" w14:paraId="22B39FF7" w14:textId="77777777" w:rsidTr="00E36F60">
        <w:trPr>
          <w:trHeight w:val="300"/>
          <w:jc w:val="center"/>
        </w:trPr>
        <w:tc>
          <w:tcPr>
            <w:tcW w:w="856" w:type="dxa"/>
            <w:vMerge/>
            <w:shd w:val="clear" w:color="auto" w:fill="auto"/>
            <w:noWrap/>
            <w:vAlign w:val="center"/>
          </w:tcPr>
          <w:p w14:paraId="5A7E363D" w14:textId="4A133AF0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</w:p>
        </w:tc>
        <w:tc>
          <w:tcPr>
            <w:tcW w:w="271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1CD90" w14:textId="5DC0E407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7797E833" w14:textId="77777777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=0.01</w:t>
            </w:r>
          </w:p>
        </w:tc>
        <w:tc>
          <w:tcPr>
            <w:tcW w:w="2574" w:type="dxa"/>
            <w:shd w:val="clear" w:color="auto" w:fill="auto"/>
            <w:noWrap/>
            <w:vAlign w:val="center"/>
            <w:hideMark/>
          </w:tcPr>
          <w:p w14:paraId="19B3D308" w14:textId="77777777" w:rsidR="00E36F60" w:rsidRPr="008B33AA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=0.0001</w:t>
            </w:r>
          </w:p>
        </w:tc>
      </w:tr>
      <w:tr w:rsidR="00E36F60" w:rsidRPr="008B33AA" w14:paraId="5C99B313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87B1EA" w14:textId="62C4849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5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29CCCB" w14:textId="1E87CAC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-0.1917848549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FA25452" w14:textId="5C8ED290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921842681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4189C00E" w14:textId="576D77F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917866330</w:t>
            </w:r>
          </w:p>
        </w:tc>
      </w:tr>
      <w:tr w:rsidR="00E36F60" w:rsidRPr="008B33AA" w14:paraId="78FD3A9D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FAF819" w14:textId="281FD14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DA892A" w14:textId="73767F17" w:rsidR="00E36F60" w:rsidRPr="00360A38" w:rsidRDefault="00961E48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2172289150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28CCD784" w14:textId="77BF9626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2173039199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5574B2D3" w14:textId="30CC6502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2172244263</w:t>
            </w:r>
          </w:p>
        </w:tc>
      </w:tr>
      <w:tr w:rsidR="00E36F60" w:rsidRPr="008B33AA" w14:paraId="52F6FAE9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59AEBE" w14:textId="67AD4A24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8154DB" w14:textId="37FE6884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892006238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EA118EB" w14:textId="194E004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890068779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3545D486" w14:textId="15118F2A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892000798</w:t>
            </w:r>
          </w:p>
        </w:tc>
      </w:tr>
      <w:tr w:rsidR="00E36F60" w:rsidRPr="008B33AA" w14:paraId="39327C32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B2E98" w14:textId="7E0238BE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3043B" w14:textId="5396C34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002237793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4CF635FB" w14:textId="6952BEB6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007361701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1C81C36A" w14:textId="2E27827F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002251554</w:t>
            </w:r>
          </w:p>
        </w:tc>
      </w:tr>
      <w:tr w:rsidR="00E36F60" w:rsidRPr="008B33AA" w14:paraId="4EE625B2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30177" w14:textId="3647BFE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925063" w14:textId="653B205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0470400027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F228630" w14:textId="3381FFD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0469581981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0A8296F7" w14:textId="4CCCDC01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0470435424</w:t>
            </w:r>
          </w:p>
        </w:tc>
      </w:tr>
      <w:tr w:rsidR="00E36F60" w:rsidRPr="008B33AA" w14:paraId="4A453367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2C169" w14:textId="799A6D9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93F174" w14:textId="5ACC6F4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2393888576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1BA2CE27" w14:textId="59F1602A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2396184797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4FCB6DEE" w14:textId="2747EDDF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2393891361</w:t>
            </w:r>
          </w:p>
        </w:tc>
      </w:tr>
      <w:tr w:rsidR="00E36F60" w:rsidRPr="008B33AA" w14:paraId="4735648A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369C0A" w14:textId="346C18A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DDB64" w14:textId="57D32DF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4546487134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78F6611E" w14:textId="19D6C5E5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4546737213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1EF8BB47" w14:textId="3D7E82D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4546480680</w:t>
            </w:r>
          </w:p>
        </w:tc>
      </w:tr>
      <w:tr w:rsidR="00E36F60" w:rsidRPr="008B33AA" w14:paraId="68992ED8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3B2113" w14:textId="31FB430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B6B653" w14:textId="63804AD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6649966577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F7D62D3" w14:textId="36DEAAFA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6649274554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5844F5DE" w14:textId="045FB5EF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6649980818</w:t>
            </w:r>
          </w:p>
        </w:tc>
      </w:tr>
      <w:tr w:rsidR="00E36F60" w:rsidRPr="008B33AA" w14:paraId="6392E02A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4CEE6" w14:textId="0F47DE8E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B6AA2C" w14:textId="043E2D05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8414709848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DAB225F" w14:textId="38FD4EA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8416666667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795240F5" w14:textId="70ABC85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8414710097</w:t>
            </w:r>
          </w:p>
        </w:tc>
      </w:tr>
      <w:tr w:rsidR="00E36F60" w:rsidRPr="008B33AA" w14:paraId="07EA16DC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FDF9FA" w14:textId="5331B418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47B" w14:textId="6E73872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9588510772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2DFC4B3" w14:textId="177B746A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9588541667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5D89BB7A" w14:textId="5AD36355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9588510665</w:t>
            </w:r>
          </w:p>
        </w:tc>
      </w:tr>
      <w:tr w:rsidR="00E36F60" w:rsidRPr="008B33AA" w14:paraId="60142242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790258" w14:textId="34D6D3A3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C455C3" w14:textId="0CC6867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---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D1AE211" w14:textId="1986EF5A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---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3B5FAA46" w14:textId="1B698B18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---</w:t>
            </w:r>
          </w:p>
        </w:tc>
      </w:tr>
      <w:tr w:rsidR="00E36F60" w:rsidRPr="008B33AA" w14:paraId="7FA9910E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088CF" w14:textId="3081E2A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AEB8F3" w14:textId="0736767E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9588510772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F9EBB6" w14:textId="6FC091F1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9588541667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12D4901E" w14:textId="4F4489D2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9588510665</w:t>
            </w:r>
          </w:p>
        </w:tc>
      </w:tr>
      <w:tr w:rsidR="00E36F60" w:rsidRPr="008B33AA" w14:paraId="580D451A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E06A19" w14:textId="01E1746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A4E77" w14:textId="252B5A6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8414709848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412536" w14:textId="416C880E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8416666667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3E3D7DBB" w14:textId="32C9EE2A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8414710097</w:t>
            </w:r>
          </w:p>
        </w:tc>
      </w:tr>
      <w:tr w:rsidR="00E36F60" w:rsidRPr="008B33AA" w14:paraId="1538DC81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C266A" w14:textId="413BEC7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1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C04A0F" w14:textId="2D7B590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0.6649966577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4E60CBF" w14:textId="445DF58E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6649274554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1883D96D" w14:textId="6E8D49B3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6649980818</w:t>
            </w:r>
          </w:p>
        </w:tc>
      </w:tr>
      <w:tr w:rsidR="00E36F60" w:rsidRPr="008B33AA" w14:paraId="5745FC27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A562C9" w14:textId="32EC330E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2D88DF" w14:textId="4456224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4546487134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3FE8DCA8" w14:textId="00D21090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0.4546737213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6365E66E" w14:textId="6AE67306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4546480680</w:t>
            </w:r>
          </w:p>
        </w:tc>
      </w:tr>
      <w:tr w:rsidR="00E36F60" w:rsidRPr="008B33AA" w14:paraId="77DF78EE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AB03E6" w14:textId="2A6F810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2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956A76" w14:textId="29FD3925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2393888576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421FF19" w14:textId="48FC4D36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2396184797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27440779" w14:textId="412F587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2393891361</w:t>
            </w:r>
          </w:p>
        </w:tc>
      </w:tr>
      <w:tr w:rsidR="009A5D58" w:rsidRPr="008B33AA" w14:paraId="2431B5E4" w14:textId="77777777" w:rsidTr="00D9103C">
        <w:trPr>
          <w:trHeight w:val="300"/>
          <w:jc w:val="center"/>
        </w:trPr>
        <w:tc>
          <w:tcPr>
            <w:tcW w:w="856" w:type="dxa"/>
            <w:vMerge w:val="restart"/>
            <w:shd w:val="clear" w:color="auto" w:fill="auto"/>
            <w:noWrap/>
            <w:vAlign w:val="center"/>
            <w:hideMark/>
          </w:tcPr>
          <w:p w14:paraId="3BBA7FAD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lastRenderedPageBreak/>
              <w:t>х</w:t>
            </w:r>
          </w:p>
        </w:tc>
        <w:tc>
          <w:tcPr>
            <w:tcW w:w="2710" w:type="dxa"/>
            <w:vMerge w:val="restart"/>
            <w:shd w:val="clear" w:color="auto" w:fill="auto"/>
            <w:noWrap/>
            <w:vAlign w:val="center"/>
            <w:hideMark/>
          </w:tcPr>
          <w:p w14:paraId="7CC0D12F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З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начення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вбудованої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функції</w:t>
            </w:r>
            <w:proofErr w:type="spellEnd"/>
          </w:p>
        </w:tc>
        <w:tc>
          <w:tcPr>
            <w:tcW w:w="5267" w:type="dxa"/>
            <w:gridSpan w:val="2"/>
            <w:shd w:val="clear" w:color="auto" w:fill="auto"/>
            <w:noWrap/>
            <w:vAlign w:val="center"/>
            <w:hideMark/>
          </w:tcPr>
          <w:p w14:paraId="0C25E0E7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З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начення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 xml:space="preserve">функції при </w:t>
            </w: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рекурсивно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му</w:t>
            </w: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</w:t>
            </w:r>
            <w:proofErr w:type="spellStart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обрахунку</w:t>
            </w:r>
            <w:proofErr w:type="spellEnd"/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 xml:space="preserve"> ряду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 xml:space="preserve"> з точністю е</w:t>
            </w:r>
          </w:p>
        </w:tc>
      </w:tr>
      <w:tr w:rsidR="009A5D58" w:rsidRPr="008B33AA" w14:paraId="0D4109E6" w14:textId="77777777" w:rsidTr="00D9103C">
        <w:trPr>
          <w:trHeight w:val="300"/>
          <w:jc w:val="center"/>
        </w:trPr>
        <w:tc>
          <w:tcPr>
            <w:tcW w:w="856" w:type="dxa"/>
            <w:vMerge/>
            <w:shd w:val="clear" w:color="auto" w:fill="auto"/>
            <w:noWrap/>
            <w:vAlign w:val="center"/>
          </w:tcPr>
          <w:p w14:paraId="221BB99B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</w:p>
        </w:tc>
        <w:tc>
          <w:tcPr>
            <w:tcW w:w="2710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C379E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</w:p>
        </w:tc>
        <w:tc>
          <w:tcPr>
            <w:tcW w:w="2693" w:type="dxa"/>
            <w:shd w:val="clear" w:color="auto" w:fill="auto"/>
            <w:noWrap/>
            <w:vAlign w:val="center"/>
            <w:hideMark/>
          </w:tcPr>
          <w:p w14:paraId="15DE66BE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=0.01</w:t>
            </w:r>
          </w:p>
        </w:tc>
        <w:tc>
          <w:tcPr>
            <w:tcW w:w="2574" w:type="dxa"/>
            <w:shd w:val="clear" w:color="auto" w:fill="auto"/>
            <w:noWrap/>
            <w:vAlign w:val="center"/>
            <w:hideMark/>
          </w:tcPr>
          <w:p w14:paraId="10183F4C" w14:textId="77777777" w:rsidR="009A5D58" w:rsidRPr="008B33AA" w:rsidRDefault="009A5D58" w:rsidP="00D9103C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8B33AA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е=0.0001</w:t>
            </w:r>
          </w:p>
        </w:tc>
      </w:tr>
      <w:tr w:rsidR="00E36F60" w:rsidRPr="008B33AA" w14:paraId="6003A90F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F73C04" w14:textId="12B65E7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1CFAA" w14:textId="30D6166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0470400027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2E87AE8" w14:textId="69F9B71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0.0469581981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0BC0016F" w14:textId="19312629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.0470435424</w:t>
            </w:r>
          </w:p>
        </w:tc>
      </w:tr>
      <w:tr w:rsidR="00E36F60" w:rsidRPr="008B33AA" w14:paraId="184CC77D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F54B37" w14:textId="79538C91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3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07850B" w14:textId="14043ECB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002237793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0D87E4FF" w14:textId="6A604941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007361701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3168B0A0" w14:textId="6F4AD775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002251554</w:t>
            </w:r>
          </w:p>
        </w:tc>
      </w:tr>
      <w:tr w:rsidR="00E36F60" w:rsidRPr="008B33AA" w14:paraId="71928B7C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30CFC" w14:textId="1544887F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FAB926" w14:textId="7A657782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892006238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79D9DA6" w14:textId="01742F7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890068779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24B5E803" w14:textId="7D6204F0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892000798</w:t>
            </w:r>
          </w:p>
        </w:tc>
      </w:tr>
      <w:tr w:rsidR="00E36F60" w:rsidRPr="008B33AA" w14:paraId="63CC8D6B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34BA9F" w14:textId="01352052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4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A9B8FD" w14:textId="45B1B9DD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2172289150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592A7BAE" w14:textId="528912E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2173039199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4DD79DC6" w14:textId="1BD4FAF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2172244263</w:t>
            </w:r>
          </w:p>
        </w:tc>
      </w:tr>
      <w:tr w:rsidR="00E36F60" w:rsidRPr="008B33AA" w14:paraId="6A3448F2" w14:textId="77777777" w:rsidTr="00E36F60">
        <w:trPr>
          <w:trHeight w:val="300"/>
          <w:jc w:val="center"/>
        </w:trPr>
        <w:tc>
          <w:tcPr>
            <w:tcW w:w="856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79B35" w14:textId="72DF64EC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5</w:t>
            </w: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uk-UA" w:eastAsia="ru-UA"/>
              </w:rPr>
              <w:t>.</w:t>
            </w:r>
            <w:r w:rsidRPr="00A860F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0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0AA5A2" w14:textId="793D03B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917848549</w:t>
            </w:r>
          </w:p>
        </w:tc>
        <w:tc>
          <w:tcPr>
            <w:tcW w:w="2693" w:type="dxa"/>
            <w:tcBorders>
              <w:left w:val="single" w:sz="4" w:space="0" w:color="auto"/>
            </w:tcBorders>
            <w:shd w:val="clear" w:color="auto" w:fill="auto"/>
            <w:noWrap/>
            <w:vAlign w:val="center"/>
          </w:tcPr>
          <w:p w14:paraId="6081033A" w14:textId="71E4F527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921842681</w:t>
            </w:r>
          </w:p>
        </w:tc>
        <w:tc>
          <w:tcPr>
            <w:tcW w:w="2574" w:type="dxa"/>
            <w:shd w:val="clear" w:color="auto" w:fill="auto"/>
            <w:noWrap/>
            <w:vAlign w:val="center"/>
          </w:tcPr>
          <w:p w14:paraId="5065BDEF" w14:textId="01C57F26" w:rsidR="00E36F60" w:rsidRPr="00360A38" w:rsidRDefault="00E36F60" w:rsidP="00BC7869">
            <w:pPr>
              <w:spacing w:after="0" w:line="36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</w:pPr>
            <w:r w:rsidRPr="00360A38">
              <w:rPr>
                <w:rFonts w:ascii="Times New Roman" w:eastAsia="Times New Roman" w:hAnsi="Times New Roman"/>
                <w:color w:val="000000"/>
                <w:sz w:val="24"/>
                <w:szCs w:val="24"/>
                <w:lang w:val="ru-UA" w:eastAsia="ru-UA"/>
              </w:rPr>
              <w:t>-0.1917866330</w:t>
            </w:r>
          </w:p>
        </w:tc>
      </w:tr>
    </w:tbl>
    <w:p w14:paraId="317625C7" w14:textId="2A006900" w:rsidR="007C0377" w:rsidRDefault="007C0377" w:rsidP="00BC7869">
      <w:pPr>
        <w:tabs>
          <w:tab w:val="left" w:pos="6195"/>
        </w:tabs>
        <w:spacing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</w:p>
    <w:p w14:paraId="6CC90116" w14:textId="77777777" w:rsidR="003612D9" w:rsidRDefault="003612D9" w:rsidP="00BC7869">
      <w:pPr>
        <w:tabs>
          <w:tab w:val="left" w:pos="6195"/>
        </w:tabs>
        <w:spacing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</w:p>
    <w:p w14:paraId="74BF061B" w14:textId="477D38FF" w:rsidR="007C0377" w:rsidRDefault="007C0377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7C0377">
        <w:rPr>
          <w:rFonts w:ascii="Times New Roman" w:hAnsi="Times New Roman"/>
          <w:noProof/>
          <w:sz w:val="28"/>
          <w:szCs w:val="28"/>
          <w:lang w:val="uk-UA"/>
        </w:rPr>
        <w:drawing>
          <wp:inline distT="0" distB="0" distL="0" distR="0" wp14:anchorId="2BB11C9F" wp14:editId="3CED4441">
            <wp:extent cx="6301105" cy="3296285"/>
            <wp:effectExtent l="0" t="0" r="444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B06FE" w14:textId="01669CB7" w:rsidR="007C0377" w:rsidRDefault="007C0377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.3.</w:t>
      </w:r>
      <w:r w:rsidR="00E05E4D" w:rsidRPr="006415D4">
        <w:rPr>
          <w:rFonts w:ascii="Times New Roman" w:hAnsi="Times New Roman"/>
          <w:sz w:val="28"/>
          <w:szCs w:val="28"/>
          <w:lang w:val="uk-UA"/>
        </w:rPr>
        <w:t>3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Зображення функцій на одному графіку</w:t>
      </w:r>
    </w:p>
    <w:p w14:paraId="5896D851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216D712" w14:textId="272A5A93" w:rsidR="007C0377" w:rsidRDefault="007C0377" w:rsidP="00BC7869">
      <w:pPr>
        <w:spacing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ab/>
      </w:r>
      <w:r w:rsidR="003612D9">
        <w:rPr>
          <w:rFonts w:ascii="Times New Roman" w:hAnsi="Times New Roman"/>
          <w:sz w:val="28"/>
          <w:szCs w:val="28"/>
          <w:lang w:val="uk-UA"/>
        </w:rPr>
        <w:t>Видно, що</w:t>
      </w:r>
      <w:r>
        <w:rPr>
          <w:rFonts w:ascii="Times New Roman" w:hAnsi="Times New Roman"/>
          <w:sz w:val="28"/>
          <w:szCs w:val="28"/>
          <w:lang w:val="uk-UA"/>
        </w:rPr>
        <w:t xml:space="preserve"> при такому віддалені функції перекривають одна-одну на графіку. Приблизимо</w:t>
      </w:r>
      <w:r w:rsidR="00BB18DB">
        <w:rPr>
          <w:rFonts w:ascii="Times New Roman" w:hAnsi="Times New Roman"/>
          <w:sz w:val="28"/>
          <w:szCs w:val="28"/>
          <w:lang w:val="uk-UA"/>
        </w:rPr>
        <w:t xml:space="preserve">, щоб подивитись </w:t>
      </w:r>
      <w:r w:rsidR="005D5AE0">
        <w:rPr>
          <w:rFonts w:ascii="Times New Roman" w:hAnsi="Times New Roman"/>
          <w:sz w:val="28"/>
          <w:szCs w:val="28"/>
          <w:lang w:val="uk-UA"/>
        </w:rPr>
        <w:t xml:space="preserve">поближче. </w:t>
      </w:r>
    </w:p>
    <w:p w14:paraId="0463854B" w14:textId="24C6AD9F" w:rsidR="005D5AE0" w:rsidRDefault="005D5AE0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5D5AE0">
        <w:rPr>
          <w:rFonts w:ascii="Times New Roman" w:hAnsi="Times New Roman"/>
          <w:noProof/>
          <w:sz w:val="28"/>
          <w:szCs w:val="28"/>
          <w:lang w:val="uk-UA"/>
        </w:rPr>
        <w:lastRenderedPageBreak/>
        <w:drawing>
          <wp:inline distT="0" distB="0" distL="0" distR="0" wp14:anchorId="74FF6D46" wp14:editId="43FCCDB4">
            <wp:extent cx="6301105" cy="3193415"/>
            <wp:effectExtent l="0" t="0" r="4445" b="6985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8A420" w14:textId="2DF59257" w:rsidR="005D5AE0" w:rsidRDefault="005D5AE0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  <w:r w:rsidRPr="006415D4">
        <w:rPr>
          <w:rFonts w:ascii="Times New Roman" w:hAnsi="Times New Roman"/>
          <w:sz w:val="28"/>
          <w:szCs w:val="28"/>
          <w:lang w:val="uk-UA"/>
        </w:rPr>
        <w:t>Рис.3.</w:t>
      </w:r>
      <w:r w:rsidR="00E05E4D" w:rsidRPr="006415D4">
        <w:rPr>
          <w:rFonts w:ascii="Times New Roman" w:hAnsi="Times New Roman"/>
          <w:sz w:val="28"/>
          <w:szCs w:val="28"/>
          <w:lang w:val="uk-UA"/>
        </w:rPr>
        <w:t>4</w:t>
      </w:r>
      <w:r w:rsidRPr="006415D4">
        <w:rPr>
          <w:rFonts w:ascii="Times New Roman" w:hAnsi="Times New Roman"/>
          <w:sz w:val="28"/>
          <w:szCs w:val="28"/>
          <w:lang w:val="uk-UA"/>
        </w:rPr>
        <w:t xml:space="preserve"> Наближене зображення функцій на одному графіку</w:t>
      </w:r>
    </w:p>
    <w:p w14:paraId="40FBDCA9" w14:textId="77777777" w:rsidR="006415D4" w:rsidRPr="006415D4" w:rsidRDefault="006415D4" w:rsidP="00BC7869">
      <w:pPr>
        <w:spacing w:line="360" w:lineRule="auto"/>
        <w:contextualSpacing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AC09914" w14:textId="30E4EEA4" w:rsidR="005D5AE0" w:rsidRDefault="005D5AE0" w:rsidP="00BC7869">
      <w:pPr>
        <w:spacing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ab/>
        <w:t>Можна побачити, що</w:t>
      </w:r>
      <w:r w:rsidR="00D216DD">
        <w:rPr>
          <w:rFonts w:ascii="Times New Roman" w:hAnsi="Times New Roman"/>
          <w:sz w:val="28"/>
          <w:szCs w:val="28"/>
          <w:lang w:val="uk-UA"/>
        </w:rPr>
        <w:t xml:space="preserve"> з таким великим наближенням</w:t>
      </w:r>
      <w:r>
        <w:rPr>
          <w:rFonts w:ascii="Times New Roman" w:hAnsi="Times New Roman"/>
          <w:sz w:val="28"/>
          <w:szCs w:val="28"/>
          <w:lang w:val="uk-UA"/>
        </w:rPr>
        <w:t>, при точності 0.01, різниця між вбудованою функцією доволі помітна, в той момент, як при точності 0.0001, графіки майже співпадають.</w:t>
      </w:r>
    </w:p>
    <w:p w14:paraId="33EE12EC" w14:textId="77777777" w:rsidR="005D5AE0" w:rsidRDefault="005D5AE0" w:rsidP="00BC7869">
      <w:pPr>
        <w:spacing w:line="360" w:lineRule="auto"/>
        <w:contextualSpacing/>
        <w:rPr>
          <w:rFonts w:ascii="Times New Roman" w:hAnsi="Times New Roman"/>
          <w:sz w:val="28"/>
          <w:szCs w:val="28"/>
          <w:lang w:val="uk-UA"/>
        </w:rPr>
      </w:pPr>
    </w:p>
    <w:p w14:paraId="1F3E1A33" w14:textId="6240A3F1" w:rsidR="001F3D81" w:rsidRDefault="001F3D81" w:rsidP="00BC7869">
      <w:pPr>
        <w:pStyle w:val="1"/>
        <w:pageBreakBefore/>
        <w:spacing w:line="360" w:lineRule="auto"/>
        <w:contextualSpacing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eastAsia="uk-UA"/>
        </w:rPr>
      </w:pPr>
      <w:bookmarkStart w:id="20" w:name="_Toc90072636"/>
      <w:bookmarkStart w:id="21" w:name="_Toc122521400"/>
      <w:r w:rsidRPr="001F3D8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eastAsia="uk-UA"/>
        </w:rPr>
        <w:lastRenderedPageBreak/>
        <w:t>ВИСНОВКИ</w:t>
      </w:r>
      <w:bookmarkEnd w:id="20"/>
      <w:bookmarkEnd w:id="21"/>
    </w:p>
    <w:p w14:paraId="64DE331C" w14:textId="5E09CA3E" w:rsidR="001F3D81" w:rsidRDefault="00D81BA3" w:rsidP="00BC7869">
      <w:pPr>
        <w:spacing w:line="360" w:lineRule="auto"/>
        <w:contextualSpacing/>
        <w:jc w:val="both"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ab/>
        <w:t xml:space="preserve">Аналізуючи хід виконання роботи, можна зрозуміти, що ми провели велику кількість часу, розробляючи програмний застосунок для реалізації обрахунків функції, шляхом її розкладу у степеневий ряд та навчилися спрощувати формули степеневих рядів. Завдяки рекурентному множнику, ми зменшили кількість необхідних арифметичних дій, тим самим оптимізувавши розрахунковий процес.  </w:t>
      </w:r>
    </w:p>
    <w:p w14:paraId="38A083AA" w14:textId="4E903D84" w:rsidR="00D81BA3" w:rsidRDefault="00D81BA3" w:rsidP="00BC7869">
      <w:pPr>
        <w:spacing w:line="360" w:lineRule="auto"/>
        <w:contextualSpacing/>
        <w:jc w:val="both"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ab/>
        <w:t>Важливим аспектом виконання завдання була мова програмування, а саме – С++. Завдяки якій розрахунки проводяться швидко</w:t>
      </w:r>
      <w:r w:rsidR="000375AF">
        <w:rPr>
          <w:rFonts w:ascii="Times New Roman" w:hAnsi="Times New Roman"/>
          <w:sz w:val="28"/>
          <w:szCs w:val="28"/>
          <w:lang w:val="uk-UA" w:eastAsia="uk-UA"/>
        </w:rPr>
        <w:t xml:space="preserve"> і ефективно, з точки зору </w:t>
      </w:r>
      <w:proofErr w:type="spellStart"/>
      <w:r w:rsidR="000375AF">
        <w:rPr>
          <w:rFonts w:ascii="Times New Roman" w:hAnsi="Times New Roman"/>
          <w:sz w:val="28"/>
          <w:szCs w:val="28"/>
          <w:lang w:val="uk-UA" w:eastAsia="uk-UA"/>
        </w:rPr>
        <w:t>ресурсозатратності</w:t>
      </w:r>
      <w:proofErr w:type="spellEnd"/>
      <w:r w:rsidR="000375AF">
        <w:rPr>
          <w:rFonts w:ascii="Times New Roman" w:hAnsi="Times New Roman"/>
          <w:sz w:val="28"/>
          <w:szCs w:val="28"/>
          <w:lang w:val="uk-UA" w:eastAsia="uk-UA"/>
        </w:rPr>
        <w:t xml:space="preserve"> процесу. Також ця мова надає всі необхідні можливості для реалізації консольного інтерфейсу та збереження результатів. </w:t>
      </w:r>
    </w:p>
    <w:p w14:paraId="0E94C7A6" w14:textId="62542B55" w:rsidR="000375AF" w:rsidRDefault="000375AF" w:rsidP="00BC7869">
      <w:pPr>
        <w:spacing w:line="360" w:lineRule="auto"/>
        <w:contextualSpacing/>
        <w:jc w:val="both"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ab/>
      </w:r>
      <w:r w:rsidR="00685CE4">
        <w:rPr>
          <w:rFonts w:ascii="Times New Roman" w:hAnsi="Times New Roman"/>
          <w:sz w:val="28"/>
          <w:szCs w:val="28"/>
          <w:lang w:val="uk-UA" w:eastAsia="uk-UA"/>
        </w:rPr>
        <w:t>Виходячи з результатів обрахунку, можна сказати, що реалізований програмний застосунок гарно виконує поставлені завдання і відповідає поставленим вимогам. І найголовніше це те, що він позбавлений від будь-яких факторів, які можуть впливати на коректність роботи програми, на відміну від розрахунків, які проводяться людьми. Відсутність людського фактору під час виконання обрахунків і є найголовнішим плюсом алгоритмів. Але ще залишається можливі помилки, спричинені цим фактором, у процесі розробки програмного застосунку.</w:t>
      </w:r>
    </w:p>
    <w:p w14:paraId="520F4D65" w14:textId="4199A951" w:rsidR="00685CE4" w:rsidRDefault="00685CE4" w:rsidP="00BC7869">
      <w:pPr>
        <w:spacing w:line="360" w:lineRule="auto"/>
        <w:contextualSpacing/>
        <w:jc w:val="both"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ab/>
        <w:t>Розробка алгоритму рекурсивного обрахунку степенев</w:t>
      </w:r>
      <w:r w:rsidR="00BC7869">
        <w:rPr>
          <w:rFonts w:ascii="Times New Roman" w:hAnsi="Times New Roman"/>
          <w:sz w:val="28"/>
          <w:szCs w:val="28"/>
          <w:lang w:val="uk-UA" w:eastAsia="uk-UA"/>
        </w:rPr>
        <w:t>о</w:t>
      </w:r>
      <w:r>
        <w:rPr>
          <w:rFonts w:ascii="Times New Roman" w:hAnsi="Times New Roman"/>
          <w:sz w:val="28"/>
          <w:szCs w:val="28"/>
          <w:lang w:val="uk-UA" w:eastAsia="uk-UA"/>
        </w:rPr>
        <w:t>го ряду Тейло</w:t>
      </w:r>
      <w:r w:rsidR="00BC7869">
        <w:rPr>
          <w:rFonts w:ascii="Times New Roman" w:hAnsi="Times New Roman"/>
          <w:sz w:val="28"/>
          <w:szCs w:val="28"/>
          <w:lang w:val="uk-UA" w:eastAsia="uk-UA"/>
        </w:rPr>
        <w:t>р</w:t>
      </w:r>
      <w:r>
        <w:rPr>
          <w:rFonts w:ascii="Times New Roman" w:hAnsi="Times New Roman"/>
          <w:sz w:val="28"/>
          <w:szCs w:val="28"/>
          <w:lang w:val="uk-UA" w:eastAsia="uk-UA"/>
        </w:rPr>
        <w:t>а</w:t>
      </w:r>
      <w:r w:rsidR="00BC7869">
        <w:rPr>
          <w:rFonts w:ascii="Times New Roman" w:hAnsi="Times New Roman"/>
          <w:sz w:val="28"/>
          <w:szCs w:val="28"/>
          <w:lang w:val="uk-UA" w:eastAsia="uk-UA"/>
        </w:rPr>
        <w:t xml:space="preserve"> виявилась доволі цікавим досвідом, оскільки ми з довгого арифметичного обрахунку зробили автоматичний рекурсивний обрахунок з приємним та логічним консольним інтерфейсом, який дає змогу користувачу без проблем зрозуміти, як користуватися цим програмним застосунком.</w:t>
      </w:r>
    </w:p>
    <w:p w14:paraId="7A4BB5F9" w14:textId="52756B1A" w:rsidR="002D6412" w:rsidRDefault="001F3D81" w:rsidP="00BC7869">
      <w:pPr>
        <w:spacing w:line="360" w:lineRule="auto"/>
        <w:contextualSpacing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tab/>
      </w:r>
      <w:r w:rsidR="00AB7437">
        <w:rPr>
          <w:rFonts w:ascii="Times New Roman" w:hAnsi="Times New Roman"/>
          <w:sz w:val="28"/>
          <w:szCs w:val="28"/>
          <w:lang w:val="uk-UA" w:eastAsia="uk-UA"/>
        </w:rPr>
        <w:t xml:space="preserve"> </w:t>
      </w:r>
    </w:p>
    <w:p w14:paraId="7D9AA014" w14:textId="77777777" w:rsidR="002D6412" w:rsidRDefault="002D6412">
      <w:pPr>
        <w:spacing w:after="0" w:line="240" w:lineRule="auto"/>
        <w:rPr>
          <w:rFonts w:ascii="Times New Roman" w:hAnsi="Times New Roman"/>
          <w:sz w:val="28"/>
          <w:szCs w:val="28"/>
          <w:lang w:val="uk-UA" w:eastAsia="uk-UA"/>
        </w:rPr>
      </w:pPr>
      <w:r>
        <w:rPr>
          <w:rFonts w:ascii="Times New Roman" w:hAnsi="Times New Roman"/>
          <w:sz w:val="28"/>
          <w:szCs w:val="28"/>
          <w:lang w:val="uk-UA" w:eastAsia="uk-UA"/>
        </w:rPr>
        <w:br w:type="page"/>
      </w:r>
    </w:p>
    <w:p w14:paraId="2FFC2517" w14:textId="77777777" w:rsidR="002D6412" w:rsidRPr="00026AEC" w:rsidRDefault="002D6412" w:rsidP="002D6412">
      <w:pPr>
        <w:pStyle w:val="1"/>
        <w:jc w:val="center"/>
        <w:rPr>
          <w:rFonts w:ascii="Times New Roman" w:hAnsi="Times New Roman" w:cs="Times New Roman"/>
          <w:b/>
          <w:color w:val="000000" w:themeColor="text1"/>
          <w:sz w:val="28"/>
        </w:rPr>
      </w:pPr>
      <w:bookmarkStart w:id="22" w:name="_Toc87130181"/>
      <w:bookmarkStart w:id="23" w:name="_Toc122521401"/>
      <w:r w:rsidRPr="00026AEC">
        <w:rPr>
          <w:rFonts w:ascii="Times New Roman" w:hAnsi="Times New Roman" w:cs="Times New Roman"/>
          <w:b/>
          <w:color w:val="000000" w:themeColor="text1"/>
          <w:sz w:val="28"/>
        </w:rPr>
        <w:lastRenderedPageBreak/>
        <w:t>СПИСОК ВИКОРИСТАНИХ ДЖЕРЕЛ</w:t>
      </w:r>
      <w:bookmarkEnd w:id="22"/>
      <w:bookmarkEnd w:id="23"/>
    </w:p>
    <w:p w14:paraId="76270846" w14:textId="1ED4DB80" w:rsidR="001F3D81" w:rsidRPr="002D6412" w:rsidRDefault="002D6412" w:rsidP="002D6412">
      <w:pPr>
        <w:pStyle w:val="a9"/>
        <w:numPr>
          <w:ilvl w:val="0"/>
          <w:numId w:val="7"/>
        </w:numPr>
        <w:spacing w:line="360" w:lineRule="auto"/>
        <w:jc w:val="both"/>
        <w:rPr>
          <w:rFonts w:ascii="Times New Roman" w:hAnsi="Times New Roman"/>
          <w:sz w:val="28"/>
          <w:szCs w:val="28"/>
          <w:lang w:val="uk-UA" w:eastAsia="uk-UA"/>
        </w:rPr>
      </w:pPr>
      <w:r w:rsidRPr="002D6412">
        <w:rPr>
          <w:rFonts w:ascii="Times New Roman" w:hAnsi="Times New Roman"/>
          <w:sz w:val="28"/>
          <w:szCs w:val="28"/>
          <w:lang w:val="uk-UA" w:eastAsia="uk-UA"/>
        </w:rPr>
        <w:t>Алгоритмізація та програмування мовою високого рівня С++</w:t>
      </w:r>
      <w:r>
        <w:rPr>
          <w:rFonts w:ascii="Times New Roman" w:hAnsi="Times New Roman"/>
          <w:sz w:val="28"/>
          <w:szCs w:val="28"/>
          <w:lang w:val="uk-UA" w:eastAsia="uk-UA"/>
        </w:rPr>
        <w:t xml:space="preserve"> </w:t>
      </w:r>
      <w:r w:rsidRPr="002D6412">
        <w:rPr>
          <w:rFonts w:ascii="Times New Roman" w:hAnsi="Times New Roman"/>
          <w:sz w:val="28"/>
          <w:szCs w:val="28"/>
          <w:lang w:val="uk-UA" w:eastAsia="uk-UA"/>
        </w:rPr>
        <w:t>:</w:t>
      </w:r>
      <w:r>
        <w:rPr>
          <w:rFonts w:ascii="Times New Roman" w:hAnsi="Times New Roman"/>
          <w:sz w:val="28"/>
          <w:szCs w:val="28"/>
          <w:lang w:val="uk-UA" w:eastAsia="uk-UA"/>
        </w:rPr>
        <w:t xml:space="preserve"> </w:t>
      </w:r>
      <w:r w:rsidRPr="002D6412">
        <w:rPr>
          <w:rFonts w:ascii="Times New Roman" w:hAnsi="Times New Roman"/>
          <w:sz w:val="28"/>
          <w:szCs w:val="28"/>
          <w:lang w:val="uk-UA" w:eastAsia="uk-UA"/>
        </w:rPr>
        <w:t xml:space="preserve">комп’ютерний практикум / С. М. </w:t>
      </w:r>
      <w:proofErr w:type="spellStart"/>
      <w:r w:rsidRPr="002D6412">
        <w:rPr>
          <w:rFonts w:ascii="Times New Roman" w:hAnsi="Times New Roman"/>
          <w:sz w:val="28"/>
          <w:szCs w:val="28"/>
          <w:lang w:val="uk-UA" w:eastAsia="uk-UA"/>
        </w:rPr>
        <w:t>Алхімова</w:t>
      </w:r>
      <w:proofErr w:type="spellEnd"/>
      <w:r w:rsidRPr="002D6412">
        <w:rPr>
          <w:rFonts w:ascii="Times New Roman" w:hAnsi="Times New Roman"/>
          <w:sz w:val="28"/>
          <w:szCs w:val="28"/>
          <w:lang w:val="uk-UA" w:eastAsia="uk-UA"/>
        </w:rPr>
        <w:t>. - Київ : К</w:t>
      </w:r>
      <w:r>
        <w:rPr>
          <w:rFonts w:ascii="Times New Roman" w:hAnsi="Times New Roman"/>
          <w:sz w:val="28"/>
          <w:szCs w:val="28"/>
          <w:lang w:val="uk-UA" w:eastAsia="uk-UA"/>
        </w:rPr>
        <w:t>ПІ</w:t>
      </w:r>
      <w:r w:rsidRPr="002D6412">
        <w:rPr>
          <w:rFonts w:ascii="Times New Roman" w:hAnsi="Times New Roman"/>
          <w:sz w:val="28"/>
          <w:szCs w:val="28"/>
          <w:lang w:val="uk-UA" w:eastAsia="uk-UA"/>
        </w:rPr>
        <w:t xml:space="preserve"> ім. Ігоря</w:t>
      </w:r>
      <w:r>
        <w:rPr>
          <w:rFonts w:ascii="Times New Roman" w:hAnsi="Times New Roman"/>
          <w:sz w:val="28"/>
          <w:szCs w:val="28"/>
          <w:lang w:val="uk-UA" w:eastAsia="uk-UA"/>
        </w:rPr>
        <w:t xml:space="preserve"> </w:t>
      </w:r>
      <w:r w:rsidRPr="002D6412">
        <w:rPr>
          <w:rFonts w:ascii="Times New Roman" w:hAnsi="Times New Roman"/>
          <w:sz w:val="28"/>
          <w:szCs w:val="28"/>
          <w:lang w:val="uk-UA" w:eastAsia="uk-UA"/>
        </w:rPr>
        <w:t>Сікорського, Вид-во Політехніка», 2018. - 156 с.</w:t>
      </w:r>
    </w:p>
    <w:p w14:paraId="5C4885C7" w14:textId="4EFF7B63" w:rsidR="005D5AE0" w:rsidRPr="00560414" w:rsidRDefault="000303BC" w:rsidP="00AC54EC">
      <w:pPr>
        <w:pStyle w:val="a9"/>
        <w:numPr>
          <w:ilvl w:val="0"/>
          <w:numId w:val="7"/>
        </w:numPr>
        <w:spacing w:line="360" w:lineRule="auto"/>
        <w:rPr>
          <w:rFonts w:ascii="Times New Roman" w:hAnsi="Times New Roman"/>
          <w:sz w:val="36"/>
          <w:szCs w:val="36"/>
          <w:lang w:val="uk-UA"/>
        </w:rPr>
      </w:pPr>
      <w:r w:rsidRPr="000303BC">
        <w:rPr>
          <w:rFonts w:ascii="Times New Roman" w:hAnsi="Times New Roman"/>
          <w:sz w:val="28"/>
          <w:szCs w:val="28"/>
        </w:rPr>
        <w:t xml:space="preserve">Уроки </w:t>
      </w:r>
      <w:proofErr w:type="spellStart"/>
      <w:r w:rsidRPr="000303BC">
        <w:rPr>
          <w:rFonts w:ascii="Times New Roman" w:hAnsi="Times New Roman"/>
          <w:sz w:val="28"/>
          <w:szCs w:val="28"/>
        </w:rPr>
        <w:t>програмування</w:t>
      </w:r>
      <w:proofErr w:type="spellEnd"/>
      <w:r w:rsidRPr="000303BC">
        <w:rPr>
          <w:rFonts w:ascii="Times New Roman" w:hAnsi="Times New Roman"/>
          <w:sz w:val="28"/>
          <w:szCs w:val="28"/>
        </w:rPr>
        <w:t xml:space="preserve"> на С++ [</w:t>
      </w:r>
      <w:proofErr w:type="spellStart"/>
      <w:r w:rsidRPr="000303BC">
        <w:rPr>
          <w:rFonts w:ascii="Times New Roman" w:hAnsi="Times New Roman"/>
          <w:sz w:val="28"/>
          <w:szCs w:val="28"/>
        </w:rPr>
        <w:t>Електронний</w:t>
      </w:r>
      <w:proofErr w:type="spellEnd"/>
      <w:r w:rsidRPr="000303BC">
        <w:rPr>
          <w:rFonts w:ascii="Times New Roman" w:hAnsi="Times New Roman"/>
          <w:sz w:val="28"/>
          <w:szCs w:val="28"/>
        </w:rPr>
        <w:t xml:space="preserve"> ресурс]. – 2020. – Режим доступу до ресурсу: </w:t>
      </w:r>
      <w:hyperlink r:id="rId51" w:history="1">
        <w:r w:rsidRPr="00CE564C">
          <w:rPr>
            <w:rStyle w:val="a4"/>
            <w:rFonts w:ascii="Times New Roman" w:hAnsi="Times New Roman"/>
            <w:sz w:val="28"/>
            <w:szCs w:val="28"/>
          </w:rPr>
          <w:t>https://acode.com.ua/uroki-po-cpp/</w:t>
        </w:r>
      </w:hyperlink>
      <w:r w:rsidRPr="000303BC">
        <w:rPr>
          <w:rFonts w:ascii="Times New Roman" w:hAnsi="Times New Roman"/>
          <w:sz w:val="28"/>
          <w:szCs w:val="28"/>
        </w:rPr>
        <w:t>.</w:t>
      </w:r>
    </w:p>
    <w:p w14:paraId="3A2D5EE1" w14:textId="5D784A46" w:rsidR="00560414" w:rsidRDefault="00560414" w:rsidP="00AC54EC">
      <w:pPr>
        <w:pStyle w:val="a9"/>
        <w:numPr>
          <w:ilvl w:val="0"/>
          <w:numId w:val="7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560414">
        <w:rPr>
          <w:rFonts w:ascii="Times New Roman" w:hAnsi="Times New Roman"/>
          <w:sz w:val="28"/>
          <w:szCs w:val="28"/>
          <w:lang w:val="uk-UA"/>
        </w:rPr>
        <w:t xml:space="preserve">C++ </w:t>
      </w:r>
      <w:proofErr w:type="spellStart"/>
      <w:r w:rsidRPr="00560414">
        <w:rPr>
          <w:rFonts w:ascii="Times New Roman" w:hAnsi="Times New Roman"/>
          <w:sz w:val="28"/>
          <w:szCs w:val="28"/>
          <w:lang w:val="uk-UA"/>
        </w:rPr>
        <w:t>reference</w:t>
      </w:r>
      <w:proofErr w:type="spellEnd"/>
      <w:r w:rsidRPr="00560414">
        <w:rPr>
          <w:rFonts w:ascii="Times New Roman" w:hAnsi="Times New Roman"/>
          <w:sz w:val="28"/>
          <w:szCs w:val="28"/>
          <w:lang w:val="uk-UA"/>
        </w:rPr>
        <w:t xml:space="preserve"> [Електронний ресурс] – Режим доступу до ресурсу: </w:t>
      </w:r>
      <w:hyperlink r:id="rId52" w:history="1">
        <w:r w:rsidRPr="00DB7F09">
          <w:rPr>
            <w:rStyle w:val="a4"/>
            <w:rFonts w:ascii="Times New Roman" w:hAnsi="Times New Roman"/>
            <w:sz w:val="28"/>
            <w:szCs w:val="28"/>
            <w:lang w:val="uk-UA"/>
          </w:rPr>
          <w:t>https://en.cppreference.com/w/cpp</w:t>
        </w:r>
      </w:hyperlink>
      <w:r w:rsidRPr="00560414">
        <w:rPr>
          <w:rFonts w:ascii="Times New Roman" w:hAnsi="Times New Roman"/>
          <w:sz w:val="28"/>
          <w:szCs w:val="28"/>
          <w:lang w:val="uk-UA"/>
        </w:rPr>
        <w:t>.</w:t>
      </w:r>
    </w:p>
    <w:p w14:paraId="7ABCAFD3" w14:textId="768AAEC0" w:rsidR="00560414" w:rsidRDefault="00560414" w:rsidP="00AC54EC">
      <w:pPr>
        <w:pStyle w:val="a9"/>
        <w:numPr>
          <w:ilvl w:val="0"/>
          <w:numId w:val="7"/>
        </w:numPr>
        <w:spacing w:line="360" w:lineRule="auto"/>
        <w:rPr>
          <w:rFonts w:ascii="Times New Roman" w:hAnsi="Times New Roman"/>
          <w:sz w:val="28"/>
          <w:szCs w:val="28"/>
          <w:lang w:val="uk-UA"/>
        </w:rPr>
      </w:pPr>
      <w:r w:rsidRPr="00560414">
        <w:rPr>
          <w:rFonts w:ascii="Times New Roman" w:hAnsi="Times New Roman"/>
          <w:sz w:val="28"/>
          <w:szCs w:val="28"/>
          <w:lang w:val="uk-UA"/>
        </w:rPr>
        <w:t xml:space="preserve">Бакун, В. В. Математичний аналіз. Частина ІІІ. Числові й функціональні ряди. Інтеграли, залежні від параметра [Електронний ресурс] : підручник у 3-х ч. / В. В. Бакун ; КПІ ім. Ігоря Сікорського. – Електронні текстові дані (1 файл: 3,23 </w:t>
      </w:r>
      <w:proofErr w:type="spellStart"/>
      <w:r w:rsidRPr="00560414">
        <w:rPr>
          <w:rFonts w:ascii="Times New Roman" w:hAnsi="Times New Roman"/>
          <w:sz w:val="28"/>
          <w:szCs w:val="28"/>
          <w:lang w:val="uk-UA"/>
        </w:rPr>
        <w:t>Мбайт</w:t>
      </w:r>
      <w:proofErr w:type="spellEnd"/>
      <w:r w:rsidRPr="00560414">
        <w:rPr>
          <w:rFonts w:ascii="Times New Roman" w:hAnsi="Times New Roman"/>
          <w:sz w:val="28"/>
          <w:szCs w:val="28"/>
          <w:lang w:val="uk-UA"/>
        </w:rPr>
        <w:t>). – Київ : КПІ ім. Ігоря Сікорського, 2021. – 435 с. – Назва з екрана.</w:t>
      </w:r>
    </w:p>
    <w:p w14:paraId="415F0133" w14:textId="77777777" w:rsidR="00560414" w:rsidRPr="00560414" w:rsidRDefault="00560414" w:rsidP="00560414">
      <w:pPr>
        <w:pStyle w:val="a9"/>
        <w:spacing w:line="360" w:lineRule="auto"/>
        <w:rPr>
          <w:rFonts w:ascii="Times New Roman" w:hAnsi="Times New Roman"/>
          <w:sz w:val="28"/>
          <w:szCs w:val="28"/>
          <w:lang w:val="uk-UA"/>
        </w:rPr>
      </w:pPr>
    </w:p>
    <w:p w14:paraId="5DBE72F8" w14:textId="77777777" w:rsidR="000303BC" w:rsidRPr="000303BC" w:rsidRDefault="000303BC" w:rsidP="00110679">
      <w:pPr>
        <w:pStyle w:val="a9"/>
        <w:spacing w:line="360" w:lineRule="auto"/>
        <w:rPr>
          <w:rFonts w:ascii="Times New Roman" w:hAnsi="Times New Roman"/>
          <w:sz w:val="36"/>
          <w:szCs w:val="36"/>
          <w:lang w:val="uk-UA"/>
        </w:rPr>
      </w:pPr>
    </w:p>
    <w:sectPr w:rsidR="000303BC" w:rsidRPr="000303BC" w:rsidSect="00DE389A">
      <w:headerReference w:type="default" r:id="rId53"/>
      <w:pgSz w:w="11906" w:h="16838"/>
      <w:pgMar w:top="850" w:right="850" w:bottom="850" w:left="1417" w:header="709" w:footer="709" w:gutter="0"/>
      <w:pgNumType w:start="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5ECF5" w14:textId="77777777" w:rsidR="006A0F9A" w:rsidRDefault="006A0F9A" w:rsidP="000824B2">
      <w:pPr>
        <w:spacing w:after="0" w:line="240" w:lineRule="auto"/>
      </w:pPr>
      <w:r>
        <w:separator/>
      </w:r>
    </w:p>
  </w:endnote>
  <w:endnote w:type="continuationSeparator" w:id="0">
    <w:p w14:paraId="1B427D58" w14:textId="77777777" w:rsidR="006A0F9A" w:rsidRDefault="006A0F9A" w:rsidP="00082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FB585" w14:textId="1C019E38" w:rsidR="000824B2" w:rsidRDefault="000824B2">
    <w:pPr>
      <w:pStyle w:val="af8"/>
      <w:jc w:val="right"/>
    </w:pPr>
  </w:p>
  <w:p w14:paraId="27601114" w14:textId="77777777" w:rsidR="000824B2" w:rsidRDefault="000824B2">
    <w:pPr>
      <w:pStyle w:val="af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310C1" w14:textId="77777777" w:rsidR="0041383C" w:rsidRDefault="0041383C">
    <w:pPr>
      <w:pStyle w:val="af8"/>
      <w:jc w:val="right"/>
    </w:pPr>
  </w:p>
  <w:p w14:paraId="4A76A024" w14:textId="77777777" w:rsidR="0041383C" w:rsidRDefault="0041383C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282E1" w14:textId="77777777" w:rsidR="006A0F9A" w:rsidRDefault="006A0F9A" w:rsidP="000824B2">
      <w:pPr>
        <w:spacing w:after="0" w:line="240" w:lineRule="auto"/>
      </w:pPr>
      <w:r>
        <w:separator/>
      </w:r>
    </w:p>
  </w:footnote>
  <w:footnote w:type="continuationSeparator" w:id="0">
    <w:p w14:paraId="3FE9EE16" w14:textId="77777777" w:rsidR="006A0F9A" w:rsidRDefault="006A0F9A" w:rsidP="00082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1E410" w14:textId="1A36B750" w:rsidR="0041383C" w:rsidRPr="0041383C" w:rsidRDefault="0041383C" w:rsidP="0041383C">
    <w:pPr>
      <w:pStyle w:val="af6"/>
      <w:jc w:val="right"/>
      <w:rPr>
        <w:lang w:val="uk-U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93DCA" w14:textId="4D57D8B3" w:rsidR="0041383C" w:rsidRPr="0041383C" w:rsidRDefault="0041383C" w:rsidP="0041383C">
    <w:pPr>
      <w:pStyle w:val="af6"/>
      <w:jc w:val="right"/>
      <w:rPr>
        <w:lang w:val="uk-U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38EBF" w14:textId="77777777" w:rsidR="0041383C" w:rsidRPr="0041383C" w:rsidRDefault="0041383C" w:rsidP="0041383C">
    <w:pPr>
      <w:pStyle w:val="af6"/>
      <w:jc w:val="right"/>
      <w:rPr>
        <w:lang w:val="uk-U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7848379"/>
      <w:docPartObj>
        <w:docPartGallery w:val="Page Numbers (Top of Page)"/>
        <w:docPartUnique/>
      </w:docPartObj>
    </w:sdtPr>
    <w:sdtEndPr>
      <w:rPr>
        <w:rFonts w:ascii="Times New Roman" w:hAnsi="Times New Roman"/>
        <w:sz w:val="28"/>
        <w:szCs w:val="28"/>
      </w:rPr>
    </w:sdtEndPr>
    <w:sdtContent>
      <w:p w14:paraId="4374E169" w14:textId="1C838017" w:rsidR="0041383C" w:rsidRPr="006415D4" w:rsidRDefault="00DE389A">
        <w:pPr>
          <w:pStyle w:val="af6"/>
          <w:jc w:val="right"/>
          <w:rPr>
            <w:rFonts w:ascii="Times New Roman" w:hAnsi="Times New Roman"/>
            <w:sz w:val="28"/>
            <w:szCs w:val="28"/>
          </w:rPr>
        </w:pPr>
        <w:r>
          <w:rPr>
            <w:rFonts w:ascii="Times New Roman" w:hAnsi="Times New Roman"/>
            <w:sz w:val="28"/>
            <w:szCs w:val="28"/>
            <w:lang w:val="uk-UA"/>
          </w:rPr>
          <w:t>3</w:t>
        </w:r>
      </w:p>
    </w:sdtContent>
  </w:sdt>
  <w:p w14:paraId="1419AE96" w14:textId="1FB30DFD" w:rsidR="0041383C" w:rsidRPr="0041383C" w:rsidRDefault="0041383C" w:rsidP="0041383C">
    <w:pPr>
      <w:pStyle w:val="af6"/>
      <w:jc w:val="right"/>
      <w:rPr>
        <w:lang w:val="uk-UA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3908415"/>
      <w:docPartObj>
        <w:docPartGallery w:val="Page Numbers (Top of Page)"/>
        <w:docPartUnique/>
      </w:docPartObj>
    </w:sdtPr>
    <w:sdtEndPr>
      <w:rPr>
        <w:rFonts w:ascii="Times New Roman" w:hAnsi="Times New Roman"/>
        <w:sz w:val="28"/>
        <w:szCs w:val="28"/>
      </w:rPr>
    </w:sdtEndPr>
    <w:sdtContent>
      <w:p w14:paraId="536EBE4D" w14:textId="49D84DE0" w:rsidR="0041383C" w:rsidRPr="006415D4" w:rsidRDefault="00DE389A">
        <w:pPr>
          <w:pStyle w:val="af6"/>
          <w:jc w:val="right"/>
          <w:rPr>
            <w:rFonts w:ascii="Times New Roman" w:hAnsi="Times New Roman"/>
            <w:sz w:val="28"/>
            <w:szCs w:val="28"/>
          </w:rPr>
        </w:pPr>
        <w:r>
          <w:rPr>
            <w:rFonts w:ascii="Times New Roman" w:hAnsi="Times New Roman"/>
            <w:sz w:val="28"/>
            <w:szCs w:val="28"/>
            <w:lang w:val="uk-UA"/>
          </w:rPr>
          <w:t>4</w:t>
        </w:r>
      </w:p>
    </w:sdtContent>
  </w:sdt>
  <w:p w14:paraId="46415535" w14:textId="77777777" w:rsidR="0041383C" w:rsidRPr="0041383C" w:rsidRDefault="0041383C" w:rsidP="0041383C">
    <w:pPr>
      <w:pStyle w:val="af6"/>
      <w:jc w:val="right"/>
      <w:rPr>
        <w:lang w:val="uk-UA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8"/>
        <w:szCs w:val="28"/>
      </w:rPr>
      <w:id w:val="-1404366803"/>
      <w:docPartObj>
        <w:docPartGallery w:val="Page Numbers (Top of Page)"/>
        <w:docPartUnique/>
      </w:docPartObj>
    </w:sdtPr>
    <w:sdtContent>
      <w:p w14:paraId="1212A9B3" w14:textId="499E3A0D" w:rsidR="0041383C" w:rsidRPr="006415D4" w:rsidRDefault="0041383C">
        <w:pPr>
          <w:pStyle w:val="af6"/>
          <w:jc w:val="right"/>
          <w:rPr>
            <w:rFonts w:ascii="Times New Roman" w:hAnsi="Times New Roman"/>
            <w:sz w:val="28"/>
            <w:szCs w:val="28"/>
          </w:rPr>
        </w:pPr>
        <w:r w:rsidRPr="006415D4">
          <w:rPr>
            <w:rFonts w:ascii="Times New Roman" w:hAnsi="Times New Roman"/>
            <w:sz w:val="28"/>
            <w:szCs w:val="28"/>
          </w:rPr>
          <w:fldChar w:fldCharType="begin"/>
        </w:r>
        <w:r w:rsidRPr="006415D4">
          <w:rPr>
            <w:rFonts w:ascii="Times New Roman" w:hAnsi="Times New Roman"/>
            <w:sz w:val="28"/>
            <w:szCs w:val="28"/>
          </w:rPr>
          <w:instrText>PAGE   \* MERGEFORMAT</w:instrText>
        </w:r>
        <w:r w:rsidRPr="006415D4">
          <w:rPr>
            <w:rFonts w:ascii="Times New Roman" w:hAnsi="Times New Roman"/>
            <w:sz w:val="28"/>
            <w:szCs w:val="28"/>
          </w:rPr>
          <w:fldChar w:fldCharType="separate"/>
        </w:r>
        <w:r w:rsidRPr="006415D4">
          <w:rPr>
            <w:rFonts w:ascii="Times New Roman" w:hAnsi="Times New Roman"/>
            <w:sz w:val="28"/>
            <w:szCs w:val="28"/>
            <w:lang w:val="uk-UA"/>
          </w:rPr>
          <w:t>2</w:t>
        </w:r>
        <w:r w:rsidRPr="006415D4">
          <w:rPr>
            <w:rFonts w:ascii="Times New Roman" w:hAnsi="Times New Roman"/>
            <w:sz w:val="28"/>
            <w:szCs w:val="28"/>
          </w:rPr>
          <w:fldChar w:fldCharType="end"/>
        </w:r>
      </w:p>
    </w:sdtContent>
  </w:sdt>
  <w:p w14:paraId="585280EC" w14:textId="7028AFC7" w:rsidR="0041383C" w:rsidRPr="0041383C" w:rsidRDefault="0041383C" w:rsidP="0041383C">
    <w:pPr>
      <w:pStyle w:val="af6"/>
      <w:jc w:val="right"/>
      <w:rPr>
        <w:lang w:val="uk-U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553BC"/>
    <w:multiLevelType w:val="hybridMultilevel"/>
    <w:tmpl w:val="0F2C5B8C"/>
    <w:lvl w:ilvl="0" w:tplc="ACF01F3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972" w:hanging="360"/>
      </w:pPr>
    </w:lvl>
    <w:lvl w:ilvl="2" w:tplc="0422001B" w:tentative="1">
      <w:start w:val="1"/>
      <w:numFmt w:val="lowerRoman"/>
      <w:lvlText w:val="%3."/>
      <w:lvlJc w:val="right"/>
      <w:pPr>
        <w:ind w:left="1692" w:hanging="180"/>
      </w:pPr>
    </w:lvl>
    <w:lvl w:ilvl="3" w:tplc="0422000F" w:tentative="1">
      <w:start w:val="1"/>
      <w:numFmt w:val="decimal"/>
      <w:lvlText w:val="%4."/>
      <w:lvlJc w:val="left"/>
      <w:pPr>
        <w:ind w:left="2412" w:hanging="360"/>
      </w:pPr>
    </w:lvl>
    <w:lvl w:ilvl="4" w:tplc="04220019" w:tentative="1">
      <w:start w:val="1"/>
      <w:numFmt w:val="lowerLetter"/>
      <w:lvlText w:val="%5."/>
      <w:lvlJc w:val="left"/>
      <w:pPr>
        <w:ind w:left="3132" w:hanging="360"/>
      </w:pPr>
    </w:lvl>
    <w:lvl w:ilvl="5" w:tplc="0422001B" w:tentative="1">
      <w:start w:val="1"/>
      <w:numFmt w:val="lowerRoman"/>
      <w:lvlText w:val="%6."/>
      <w:lvlJc w:val="right"/>
      <w:pPr>
        <w:ind w:left="3852" w:hanging="180"/>
      </w:pPr>
    </w:lvl>
    <w:lvl w:ilvl="6" w:tplc="0422000F" w:tentative="1">
      <w:start w:val="1"/>
      <w:numFmt w:val="decimal"/>
      <w:lvlText w:val="%7."/>
      <w:lvlJc w:val="left"/>
      <w:pPr>
        <w:ind w:left="4572" w:hanging="360"/>
      </w:pPr>
    </w:lvl>
    <w:lvl w:ilvl="7" w:tplc="04220019" w:tentative="1">
      <w:start w:val="1"/>
      <w:numFmt w:val="lowerLetter"/>
      <w:lvlText w:val="%8."/>
      <w:lvlJc w:val="left"/>
      <w:pPr>
        <w:ind w:left="5292" w:hanging="360"/>
      </w:pPr>
    </w:lvl>
    <w:lvl w:ilvl="8" w:tplc="0422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2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4B5A7DE1"/>
    <w:multiLevelType w:val="multilevel"/>
    <w:tmpl w:val="02FA6D2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3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64" w:hanging="1800"/>
      </w:pPr>
      <w:rPr>
        <w:rFonts w:hint="default"/>
      </w:rPr>
    </w:lvl>
  </w:abstractNum>
  <w:abstractNum w:abstractNumId="4" w15:restartNumberingAfterBreak="0">
    <w:nsid w:val="504D5C53"/>
    <w:multiLevelType w:val="hybridMultilevel"/>
    <w:tmpl w:val="629A44B6"/>
    <w:lvl w:ilvl="0" w:tplc="2000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" w15:restartNumberingAfterBreak="0">
    <w:nsid w:val="5A4E22EB"/>
    <w:multiLevelType w:val="hybridMultilevel"/>
    <w:tmpl w:val="7160C856"/>
    <w:lvl w:ilvl="0" w:tplc="0422000F">
      <w:start w:val="1"/>
      <w:numFmt w:val="decimal"/>
      <w:lvlText w:val="%1."/>
      <w:lvlJc w:val="left"/>
      <w:pPr>
        <w:ind w:left="612" w:hanging="360"/>
      </w:pPr>
    </w:lvl>
    <w:lvl w:ilvl="1" w:tplc="04220019" w:tentative="1">
      <w:start w:val="1"/>
      <w:numFmt w:val="lowerLetter"/>
      <w:lvlText w:val="%2."/>
      <w:lvlJc w:val="left"/>
      <w:pPr>
        <w:ind w:left="1332" w:hanging="360"/>
      </w:pPr>
    </w:lvl>
    <w:lvl w:ilvl="2" w:tplc="0422001B" w:tentative="1">
      <w:start w:val="1"/>
      <w:numFmt w:val="lowerRoman"/>
      <w:lvlText w:val="%3."/>
      <w:lvlJc w:val="right"/>
      <w:pPr>
        <w:ind w:left="2052" w:hanging="180"/>
      </w:pPr>
    </w:lvl>
    <w:lvl w:ilvl="3" w:tplc="0422000F" w:tentative="1">
      <w:start w:val="1"/>
      <w:numFmt w:val="decimal"/>
      <w:lvlText w:val="%4."/>
      <w:lvlJc w:val="left"/>
      <w:pPr>
        <w:ind w:left="2772" w:hanging="360"/>
      </w:pPr>
    </w:lvl>
    <w:lvl w:ilvl="4" w:tplc="04220019" w:tentative="1">
      <w:start w:val="1"/>
      <w:numFmt w:val="lowerLetter"/>
      <w:lvlText w:val="%5."/>
      <w:lvlJc w:val="left"/>
      <w:pPr>
        <w:ind w:left="3492" w:hanging="360"/>
      </w:pPr>
    </w:lvl>
    <w:lvl w:ilvl="5" w:tplc="0422001B" w:tentative="1">
      <w:start w:val="1"/>
      <w:numFmt w:val="lowerRoman"/>
      <w:lvlText w:val="%6."/>
      <w:lvlJc w:val="right"/>
      <w:pPr>
        <w:ind w:left="4212" w:hanging="180"/>
      </w:pPr>
    </w:lvl>
    <w:lvl w:ilvl="6" w:tplc="0422000F" w:tentative="1">
      <w:start w:val="1"/>
      <w:numFmt w:val="decimal"/>
      <w:lvlText w:val="%7."/>
      <w:lvlJc w:val="left"/>
      <w:pPr>
        <w:ind w:left="4932" w:hanging="360"/>
      </w:pPr>
    </w:lvl>
    <w:lvl w:ilvl="7" w:tplc="04220019" w:tentative="1">
      <w:start w:val="1"/>
      <w:numFmt w:val="lowerLetter"/>
      <w:lvlText w:val="%8."/>
      <w:lvlJc w:val="left"/>
      <w:pPr>
        <w:ind w:left="5652" w:hanging="360"/>
      </w:pPr>
    </w:lvl>
    <w:lvl w:ilvl="8" w:tplc="0422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6" w15:restartNumberingAfterBreak="0">
    <w:nsid w:val="6E2E3486"/>
    <w:multiLevelType w:val="hybridMultilevel"/>
    <w:tmpl w:val="465CAC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9036639">
    <w:abstractNumId w:val="2"/>
  </w:num>
  <w:num w:numId="2" w16cid:durableId="143860841">
    <w:abstractNumId w:val="1"/>
  </w:num>
  <w:num w:numId="3" w16cid:durableId="1836610767">
    <w:abstractNumId w:val="0"/>
  </w:num>
  <w:num w:numId="4" w16cid:durableId="824977368">
    <w:abstractNumId w:val="5"/>
  </w:num>
  <w:num w:numId="5" w16cid:durableId="433090609">
    <w:abstractNumId w:val="4"/>
  </w:num>
  <w:num w:numId="6" w16cid:durableId="2127500339">
    <w:abstractNumId w:val="3"/>
  </w:num>
  <w:num w:numId="7" w16cid:durableId="10153094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LC0NDc2MDEwNTFW0lEKTi0uzszPAymwrAUAcmTE4ywAAAA="/>
  </w:docVars>
  <w:rsids>
    <w:rsidRoot w:val="00356098"/>
    <w:rsid w:val="00014063"/>
    <w:rsid w:val="000143C4"/>
    <w:rsid w:val="00015B26"/>
    <w:rsid w:val="00025723"/>
    <w:rsid w:val="00030035"/>
    <w:rsid w:val="000303BC"/>
    <w:rsid w:val="000375AF"/>
    <w:rsid w:val="000578A8"/>
    <w:rsid w:val="000652BF"/>
    <w:rsid w:val="00071E19"/>
    <w:rsid w:val="000742AE"/>
    <w:rsid w:val="000824B2"/>
    <w:rsid w:val="00085A39"/>
    <w:rsid w:val="00094A43"/>
    <w:rsid w:val="000C59C2"/>
    <w:rsid w:val="000D5B9B"/>
    <w:rsid w:val="000D6B0A"/>
    <w:rsid w:val="000E6091"/>
    <w:rsid w:val="00110679"/>
    <w:rsid w:val="00132D98"/>
    <w:rsid w:val="00134798"/>
    <w:rsid w:val="00143A23"/>
    <w:rsid w:val="001462C3"/>
    <w:rsid w:val="00156E15"/>
    <w:rsid w:val="00176070"/>
    <w:rsid w:val="001A7D68"/>
    <w:rsid w:val="001F3D81"/>
    <w:rsid w:val="001F6419"/>
    <w:rsid w:val="00202D09"/>
    <w:rsid w:val="00203F68"/>
    <w:rsid w:val="0021731E"/>
    <w:rsid w:val="00274702"/>
    <w:rsid w:val="00277C33"/>
    <w:rsid w:val="002913F3"/>
    <w:rsid w:val="002A1B18"/>
    <w:rsid w:val="002A39B4"/>
    <w:rsid w:val="002A4C79"/>
    <w:rsid w:val="002A7391"/>
    <w:rsid w:val="002A7675"/>
    <w:rsid w:val="002C0E12"/>
    <w:rsid w:val="002D3A9E"/>
    <w:rsid w:val="002D6412"/>
    <w:rsid w:val="002F76D2"/>
    <w:rsid w:val="00300249"/>
    <w:rsid w:val="00301041"/>
    <w:rsid w:val="00303E89"/>
    <w:rsid w:val="00317F88"/>
    <w:rsid w:val="00327FC7"/>
    <w:rsid w:val="00347E98"/>
    <w:rsid w:val="00356098"/>
    <w:rsid w:val="00360A38"/>
    <w:rsid w:val="003612D9"/>
    <w:rsid w:val="00365C2F"/>
    <w:rsid w:val="00383008"/>
    <w:rsid w:val="00383401"/>
    <w:rsid w:val="00394E26"/>
    <w:rsid w:val="003D1FC0"/>
    <w:rsid w:val="003E25AE"/>
    <w:rsid w:val="003F19CD"/>
    <w:rsid w:val="00405C2B"/>
    <w:rsid w:val="0041383C"/>
    <w:rsid w:val="004301F2"/>
    <w:rsid w:val="004427CD"/>
    <w:rsid w:val="00493AD4"/>
    <w:rsid w:val="004A2D9B"/>
    <w:rsid w:val="004B4376"/>
    <w:rsid w:val="004B75F6"/>
    <w:rsid w:val="004C01D3"/>
    <w:rsid w:val="004D3B53"/>
    <w:rsid w:val="004D619F"/>
    <w:rsid w:val="004E57C6"/>
    <w:rsid w:val="004E7675"/>
    <w:rsid w:val="005018DD"/>
    <w:rsid w:val="00503CEB"/>
    <w:rsid w:val="00521A95"/>
    <w:rsid w:val="0052797B"/>
    <w:rsid w:val="0053175D"/>
    <w:rsid w:val="005428D3"/>
    <w:rsid w:val="005450F0"/>
    <w:rsid w:val="0054710C"/>
    <w:rsid w:val="00550D6E"/>
    <w:rsid w:val="00560414"/>
    <w:rsid w:val="0057109B"/>
    <w:rsid w:val="00572261"/>
    <w:rsid w:val="00576E87"/>
    <w:rsid w:val="00587AA7"/>
    <w:rsid w:val="005A1D2A"/>
    <w:rsid w:val="005A2533"/>
    <w:rsid w:val="005A40C2"/>
    <w:rsid w:val="005A758B"/>
    <w:rsid w:val="005B67CC"/>
    <w:rsid w:val="005C18A1"/>
    <w:rsid w:val="005D5AE0"/>
    <w:rsid w:val="005E1B86"/>
    <w:rsid w:val="005F2B76"/>
    <w:rsid w:val="00600D52"/>
    <w:rsid w:val="0062630B"/>
    <w:rsid w:val="006415D4"/>
    <w:rsid w:val="00644C2B"/>
    <w:rsid w:val="0065436C"/>
    <w:rsid w:val="00676E29"/>
    <w:rsid w:val="006778EF"/>
    <w:rsid w:val="00683DBC"/>
    <w:rsid w:val="00684953"/>
    <w:rsid w:val="00685CE4"/>
    <w:rsid w:val="006960A9"/>
    <w:rsid w:val="006A0F9A"/>
    <w:rsid w:val="006B039E"/>
    <w:rsid w:val="006B511C"/>
    <w:rsid w:val="006D1AD1"/>
    <w:rsid w:val="006E38DC"/>
    <w:rsid w:val="006E4C24"/>
    <w:rsid w:val="006F2C02"/>
    <w:rsid w:val="00701ED8"/>
    <w:rsid w:val="0070457B"/>
    <w:rsid w:val="007130B0"/>
    <w:rsid w:val="007137B6"/>
    <w:rsid w:val="00713850"/>
    <w:rsid w:val="007146E5"/>
    <w:rsid w:val="007169B0"/>
    <w:rsid w:val="007240A6"/>
    <w:rsid w:val="00734EB7"/>
    <w:rsid w:val="00736860"/>
    <w:rsid w:val="007650FC"/>
    <w:rsid w:val="00770D3A"/>
    <w:rsid w:val="00797788"/>
    <w:rsid w:val="007A3A15"/>
    <w:rsid w:val="007B63FA"/>
    <w:rsid w:val="007C0377"/>
    <w:rsid w:val="007C2AB6"/>
    <w:rsid w:val="007C66F7"/>
    <w:rsid w:val="007D3D3C"/>
    <w:rsid w:val="007D6050"/>
    <w:rsid w:val="007E3ED0"/>
    <w:rsid w:val="007F73BC"/>
    <w:rsid w:val="0080062E"/>
    <w:rsid w:val="00815804"/>
    <w:rsid w:val="0082594E"/>
    <w:rsid w:val="00833775"/>
    <w:rsid w:val="00844F78"/>
    <w:rsid w:val="00846C1B"/>
    <w:rsid w:val="008509B7"/>
    <w:rsid w:val="00852CBC"/>
    <w:rsid w:val="00856765"/>
    <w:rsid w:val="008579BC"/>
    <w:rsid w:val="008641D2"/>
    <w:rsid w:val="00865028"/>
    <w:rsid w:val="008942AC"/>
    <w:rsid w:val="008B33AA"/>
    <w:rsid w:val="008B3695"/>
    <w:rsid w:val="008D4FA8"/>
    <w:rsid w:val="008D7652"/>
    <w:rsid w:val="008E0B80"/>
    <w:rsid w:val="008E6A72"/>
    <w:rsid w:val="008E77E6"/>
    <w:rsid w:val="009058C0"/>
    <w:rsid w:val="00921439"/>
    <w:rsid w:val="009303D4"/>
    <w:rsid w:val="00957B34"/>
    <w:rsid w:val="00961E48"/>
    <w:rsid w:val="00964B0B"/>
    <w:rsid w:val="009773A0"/>
    <w:rsid w:val="0099075E"/>
    <w:rsid w:val="00991154"/>
    <w:rsid w:val="0099232A"/>
    <w:rsid w:val="009A2DC3"/>
    <w:rsid w:val="009A321D"/>
    <w:rsid w:val="009A56C3"/>
    <w:rsid w:val="009A5D58"/>
    <w:rsid w:val="009C3AB7"/>
    <w:rsid w:val="009C633B"/>
    <w:rsid w:val="009D2FD7"/>
    <w:rsid w:val="009D5C71"/>
    <w:rsid w:val="009E5A82"/>
    <w:rsid w:val="009F73C5"/>
    <w:rsid w:val="00A114E1"/>
    <w:rsid w:val="00A12A4F"/>
    <w:rsid w:val="00A259DE"/>
    <w:rsid w:val="00A259F5"/>
    <w:rsid w:val="00A4008A"/>
    <w:rsid w:val="00A62E2C"/>
    <w:rsid w:val="00A75BE6"/>
    <w:rsid w:val="00A860FB"/>
    <w:rsid w:val="00A9003B"/>
    <w:rsid w:val="00A927A3"/>
    <w:rsid w:val="00AB7437"/>
    <w:rsid w:val="00AC54EC"/>
    <w:rsid w:val="00AD5107"/>
    <w:rsid w:val="00AE51BD"/>
    <w:rsid w:val="00AE5234"/>
    <w:rsid w:val="00AF7AB4"/>
    <w:rsid w:val="00AF7C9D"/>
    <w:rsid w:val="00B239BF"/>
    <w:rsid w:val="00B41091"/>
    <w:rsid w:val="00B41131"/>
    <w:rsid w:val="00B66EBF"/>
    <w:rsid w:val="00B84AEC"/>
    <w:rsid w:val="00B95C3A"/>
    <w:rsid w:val="00BA3CF5"/>
    <w:rsid w:val="00BA6E8D"/>
    <w:rsid w:val="00BB18DB"/>
    <w:rsid w:val="00BB3A92"/>
    <w:rsid w:val="00BC7869"/>
    <w:rsid w:val="00BD091B"/>
    <w:rsid w:val="00BD36EC"/>
    <w:rsid w:val="00BF3E46"/>
    <w:rsid w:val="00C17526"/>
    <w:rsid w:val="00C436F1"/>
    <w:rsid w:val="00C45161"/>
    <w:rsid w:val="00C47EF5"/>
    <w:rsid w:val="00C7687B"/>
    <w:rsid w:val="00C82F87"/>
    <w:rsid w:val="00C84210"/>
    <w:rsid w:val="00C943C8"/>
    <w:rsid w:val="00CB0E82"/>
    <w:rsid w:val="00CF6776"/>
    <w:rsid w:val="00D06B4C"/>
    <w:rsid w:val="00D1292D"/>
    <w:rsid w:val="00D13851"/>
    <w:rsid w:val="00D13E64"/>
    <w:rsid w:val="00D216DD"/>
    <w:rsid w:val="00D35501"/>
    <w:rsid w:val="00D46C12"/>
    <w:rsid w:val="00D57455"/>
    <w:rsid w:val="00D72A14"/>
    <w:rsid w:val="00D75C53"/>
    <w:rsid w:val="00D7731B"/>
    <w:rsid w:val="00D80728"/>
    <w:rsid w:val="00D81BA3"/>
    <w:rsid w:val="00D8703E"/>
    <w:rsid w:val="00DB124A"/>
    <w:rsid w:val="00DB77A2"/>
    <w:rsid w:val="00DC53DC"/>
    <w:rsid w:val="00DE389A"/>
    <w:rsid w:val="00DE5249"/>
    <w:rsid w:val="00E0502D"/>
    <w:rsid w:val="00E05E4D"/>
    <w:rsid w:val="00E137AE"/>
    <w:rsid w:val="00E26A39"/>
    <w:rsid w:val="00E36F60"/>
    <w:rsid w:val="00E73C6D"/>
    <w:rsid w:val="00E73D6F"/>
    <w:rsid w:val="00E7530A"/>
    <w:rsid w:val="00E93F4E"/>
    <w:rsid w:val="00EA5E98"/>
    <w:rsid w:val="00EC0FC7"/>
    <w:rsid w:val="00EC1CDC"/>
    <w:rsid w:val="00EC372C"/>
    <w:rsid w:val="00F22693"/>
    <w:rsid w:val="00F316E0"/>
    <w:rsid w:val="00F32839"/>
    <w:rsid w:val="00F40106"/>
    <w:rsid w:val="00F40C04"/>
    <w:rsid w:val="00F41A61"/>
    <w:rsid w:val="00F6632E"/>
    <w:rsid w:val="00F66F86"/>
    <w:rsid w:val="00F771F2"/>
    <w:rsid w:val="00FA0D88"/>
    <w:rsid w:val="00FA47C7"/>
    <w:rsid w:val="00FB189D"/>
    <w:rsid w:val="00FC7B44"/>
    <w:rsid w:val="00FC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FC4AE2A"/>
  <w15:docId w15:val="{6FE482C1-2EC6-40F2-AB90-2A648FCB1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1">
    <w:name w:val="heading 1"/>
    <w:basedOn w:val="a"/>
    <w:next w:val="a"/>
    <w:link w:val="10"/>
    <w:uiPriority w:val="9"/>
    <w:qFormat/>
    <w:rsid w:val="008D4F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0062E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0062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45161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eastAsia="ru-RU"/>
    </w:rPr>
  </w:style>
  <w:style w:type="character" w:customStyle="1" w:styleId="20">
    <w:name w:val="Заголовок 2 Знак"/>
    <w:link w:val="2"/>
    <w:uiPriority w:val="9"/>
    <w:rsid w:val="0080062E"/>
    <w:rPr>
      <w:rFonts w:ascii="Cambria" w:eastAsia="Times New Roman" w:hAnsi="Cambria" w:cs="Times New Roman"/>
      <w:b/>
      <w:bCs/>
      <w:i/>
      <w:iCs/>
      <w:sz w:val="28"/>
      <w:szCs w:val="28"/>
      <w:lang w:val="ru-RU" w:eastAsia="en-US"/>
    </w:rPr>
  </w:style>
  <w:style w:type="character" w:customStyle="1" w:styleId="30">
    <w:name w:val="Заголовок 3 Знак"/>
    <w:link w:val="3"/>
    <w:uiPriority w:val="9"/>
    <w:rsid w:val="0080062E"/>
    <w:rPr>
      <w:rFonts w:ascii="Cambria" w:eastAsia="Times New Roman" w:hAnsi="Cambria" w:cs="Times New Roman"/>
      <w:b/>
      <w:bCs/>
      <w:sz w:val="26"/>
      <w:szCs w:val="26"/>
      <w:lang w:val="ru-RU" w:eastAsia="en-US"/>
    </w:rPr>
  </w:style>
  <w:style w:type="paragraph" w:styleId="aa">
    <w:name w:val="Body Text"/>
    <w:basedOn w:val="a"/>
    <w:link w:val="ab"/>
    <w:uiPriority w:val="99"/>
    <w:semiHidden/>
    <w:unhideWhenUsed/>
    <w:rsid w:val="0080062E"/>
    <w:pPr>
      <w:spacing w:after="120"/>
    </w:pPr>
  </w:style>
  <w:style w:type="character" w:customStyle="1" w:styleId="ab">
    <w:name w:val="Основний текст Знак"/>
    <w:link w:val="aa"/>
    <w:uiPriority w:val="99"/>
    <w:semiHidden/>
    <w:rsid w:val="0080062E"/>
    <w:rPr>
      <w:sz w:val="22"/>
      <w:szCs w:val="22"/>
      <w:lang w:val="ru-RU" w:eastAsia="en-US"/>
    </w:rPr>
  </w:style>
  <w:style w:type="paragraph" w:styleId="31">
    <w:name w:val="Body Text Indent 3"/>
    <w:basedOn w:val="a"/>
    <w:link w:val="32"/>
    <w:rsid w:val="0080062E"/>
    <w:pPr>
      <w:spacing w:after="120" w:line="240" w:lineRule="auto"/>
      <w:ind w:left="283"/>
    </w:pPr>
    <w:rPr>
      <w:rFonts w:ascii="Times New Roman" w:eastAsia="Times New Roman" w:hAnsi="Times New Roman"/>
      <w:sz w:val="16"/>
      <w:szCs w:val="16"/>
      <w:lang w:eastAsia="ru-RU"/>
    </w:rPr>
  </w:style>
  <w:style w:type="character" w:customStyle="1" w:styleId="32">
    <w:name w:val="Основний текст з відступом 3 Знак"/>
    <w:link w:val="31"/>
    <w:rsid w:val="0080062E"/>
    <w:rPr>
      <w:rFonts w:ascii="Times New Roman" w:eastAsia="Times New Roman" w:hAnsi="Times New Roman"/>
      <w:sz w:val="16"/>
      <w:szCs w:val="16"/>
      <w:lang w:val="ru-RU" w:eastAsia="ru-RU"/>
    </w:rPr>
  </w:style>
  <w:style w:type="paragraph" w:styleId="ac">
    <w:name w:val="Plain Text"/>
    <w:basedOn w:val="a"/>
    <w:link w:val="ad"/>
    <w:rsid w:val="0080062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d">
    <w:name w:val="Текст Знак"/>
    <w:link w:val="ac"/>
    <w:rsid w:val="0080062E"/>
    <w:rPr>
      <w:rFonts w:ascii="Courier New" w:eastAsia="Times New Roman" w:hAnsi="Courier New" w:cs="Courier New"/>
      <w:lang w:val="ru-RU" w:eastAsia="ru-RU"/>
    </w:rPr>
  </w:style>
  <w:style w:type="table" w:styleId="ae">
    <w:name w:val="Table Grid"/>
    <w:basedOn w:val="a1"/>
    <w:uiPriority w:val="59"/>
    <w:rsid w:val="0080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90">
    <w:name w:val="Заголовок 9 Знак"/>
    <w:link w:val="9"/>
    <w:uiPriority w:val="9"/>
    <w:semiHidden/>
    <w:rsid w:val="00C45161"/>
    <w:rPr>
      <w:rFonts w:ascii="Cambria" w:eastAsia="Times New Roman" w:hAnsi="Cambria" w:cs="Times New Roman"/>
      <w:sz w:val="22"/>
      <w:szCs w:val="22"/>
      <w:lang w:val="ru-RU" w:eastAsia="en-US"/>
    </w:rPr>
  </w:style>
  <w:style w:type="character" w:styleId="af">
    <w:name w:val="annotation reference"/>
    <w:uiPriority w:val="99"/>
    <w:semiHidden/>
    <w:unhideWhenUsed/>
    <w:rsid w:val="0099075E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99075E"/>
    <w:rPr>
      <w:sz w:val="20"/>
      <w:szCs w:val="20"/>
    </w:rPr>
  </w:style>
  <w:style w:type="character" w:customStyle="1" w:styleId="af1">
    <w:name w:val="Текст примітки Знак"/>
    <w:link w:val="af0"/>
    <w:uiPriority w:val="99"/>
    <w:semiHidden/>
    <w:rsid w:val="0099075E"/>
    <w:rPr>
      <w:lang w:val="ru-RU" w:eastAsia="en-US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9075E"/>
    <w:rPr>
      <w:b/>
      <w:bCs/>
    </w:rPr>
  </w:style>
  <w:style w:type="character" w:customStyle="1" w:styleId="af3">
    <w:name w:val="Тема примітки Знак"/>
    <w:link w:val="af2"/>
    <w:uiPriority w:val="99"/>
    <w:semiHidden/>
    <w:rsid w:val="0099075E"/>
    <w:rPr>
      <w:b/>
      <w:bCs/>
      <w:lang w:val="ru-RU" w:eastAsia="en-US"/>
    </w:rPr>
  </w:style>
  <w:style w:type="character" w:styleId="af4">
    <w:name w:val="Placeholder Text"/>
    <w:basedOn w:val="a0"/>
    <w:uiPriority w:val="99"/>
    <w:semiHidden/>
    <w:rsid w:val="009F73C5"/>
    <w:rPr>
      <w:color w:val="808080"/>
    </w:rPr>
  </w:style>
  <w:style w:type="character" w:customStyle="1" w:styleId="10">
    <w:name w:val="Заголовок 1 Знак"/>
    <w:basedOn w:val="a0"/>
    <w:link w:val="1"/>
    <w:uiPriority w:val="9"/>
    <w:rsid w:val="008D4FA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ru-RU" w:eastAsia="en-US"/>
    </w:rPr>
  </w:style>
  <w:style w:type="paragraph" w:styleId="af5">
    <w:name w:val="TOC Heading"/>
    <w:basedOn w:val="1"/>
    <w:next w:val="a"/>
    <w:uiPriority w:val="39"/>
    <w:unhideWhenUsed/>
    <w:qFormat/>
    <w:rsid w:val="007F73BC"/>
    <w:pPr>
      <w:spacing w:line="256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F73B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030035"/>
    <w:pPr>
      <w:spacing w:after="100"/>
      <w:ind w:left="220"/>
    </w:pPr>
  </w:style>
  <w:style w:type="character" w:customStyle="1" w:styleId="hps">
    <w:name w:val="hps"/>
    <w:basedOn w:val="a0"/>
    <w:rsid w:val="008579BC"/>
  </w:style>
  <w:style w:type="paragraph" w:styleId="af6">
    <w:name w:val="header"/>
    <w:basedOn w:val="a"/>
    <w:link w:val="af7"/>
    <w:uiPriority w:val="99"/>
    <w:unhideWhenUsed/>
    <w:rsid w:val="000824B2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7">
    <w:name w:val="Верхній колонтитул Знак"/>
    <w:basedOn w:val="a0"/>
    <w:link w:val="af6"/>
    <w:uiPriority w:val="99"/>
    <w:rsid w:val="000824B2"/>
    <w:rPr>
      <w:sz w:val="22"/>
      <w:szCs w:val="22"/>
      <w:lang w:val="ru-RU" w:eastAsia="en-US"/>
    </w:rPr>
  </w:style>
  <w:style w:type="paragraph" w:styleId="af8">
    <w:name w:val="footer"/>
    <w:basedOn w:val="a"/>
    <w:link w:val="af9"/>
    <w:uiPriority w:val="99"/>
    <w:unhideWhenUsed/>
    <w:rsid w:val="000824B2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9">
    <w:name w:val="Нижній колонтитул Знак"/>
    <w:basedOn w:val="a0"/>
    <w:link w:val="af8"/>
    <w:uiPriority w:val="99"/>
    <w:rsid w:val="000824B2"/>
    <w:rPr>
      <w:sz w:val="22"/>
      <w:szCs w:val="22"/>
      <w:lang w:val="ru-RU" w:eastAsia="en-US"/>
    </w:rPr>
  </w:style>
  <w:style w:type="character" w:styleId="afa">
    <w:name w:val="Unresolved Mention"/>
    <w:basedOn w:val="a0"/>
    <w:uiPriority w:val="99"/>
    <w:semiHidden/>
    <w:unhideWhenUsed/>
    <w:rsid w:val="000303BC"/>
    <w:rPr>
      <w:color w:val="605E5C"/>
      <w:shd w:val="clear" w:color="auto" w:fill="E1DFDD"/>
    </w:rPr>
  </w:style>
  <w:style w:type="paragraph" w:customStyle="1" w:styleId="12">
    <w:name w:val="Стиль1"/>
    <w:basedOn w:val="a"/>
    <w:link w:val="13"/>
    <w:rsid w:val="004B75F6"/>
    <w:pPr>
      <w:spacing w:after="0" w:line="360" w:lineRule="auto"/>
      <w:ind w:left="1416"/>
      <w:contextualSpacing/>
    </w:pPr>
    <w:rPr>
      <w:rFonts w:ascii="Times New Roman" w:hAnsi="Times New Roman"/>
      <w:i/>
      <w:sz w:val="28"/>
      <w:lang w:val="uk-UA"/>
    </w:rPr>
  </w:style>
  <w:style w:type="paragraph" w:customStyle="1" w:styleId="22">
    <w:name w:val="Стиль2"/>
    <w:basedOn w:val="a"/>
    <w:link w:val="23"/>
    <w:rsid w:val="004B75F6"/>
    <w:pPr>
      <w:spacing w:after="0" w:line="360" w:lineRule="auto"/>
      <w:ind w:left="1416"/>
      <w:contextualSpacing/>
    </w:pPr>
    <w:rPr>
      <w:rFonts w:ascii="Times New Roman" w:hAnsi="Times New Roman"/>
      <w:sz w:val="28"/>
    </w:rPr>
  </w:style>
  <w:style w:type="character" w:customStyle="1" w:styleId="13">
    <w:name w:val="Стиль1 Знак"/>
    <w:basedOn w:val="a0"/>
    <w:link w:val="12"/>
    <w:rsid w:val="004B75F6"/>
    <w:rPr>
      <w:rFonts w:ascii="Times New Roman" w:hAnsi="Times New Roman"/>
      <w:i/>
      <w:sz w:val="28"/>
      <w:szCs w:val="22"/>
      <w:lang w:val="uk-UA" w:eastAsia="en-US"/>
    </w:rPr>
  </w:style>
  <w:style w:type="character" w:customStyle="1" w:styleId="23">
    <w:name w:val="Стиль2 Знак"/>
    <w:basedOn w:val="a0"/>
    <w:link w:val="22"/>
    <w:rsid w:val="004B75F6"/>
    <w:rPr>
      <w:rFonts w:ascii="Times New Roman" w:hAnsi="Times New Roman"/>
      <w:sz w:val="28"/>
      <w:szCs w:val="22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3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9" Type="http://schemas.openxmlformats.org/officeDocument/2006/relationships/image" Target="media/image18.png"/><Relationship Id="rId21" Type="http://schemas.openxmlformats.org/officeDocument/2006/relationships/image" Target="media/image4.wmf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image" Target="media/image29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2.wmf"/><Relationship Id="rId25" Type="http://schemas.openxmlformats.org/officeDocument/2006/relationships/image" Target="media/image6.wmf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oleObject" Target="embeddings/oleObject2.bin"/><Relationship Id="rId29" Type="http://schemas.openxmlformats.org/officeDocument/2006/relationships/image" Target="media/image8.png"/><Relationship Id="rId41" Type="http://schemas.openxmlformats.org/officeDocument/2006/relationships/image" Target="media/image20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oleObject" Target="embeddings/oleObject4.bin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image" Target="media/image5.wmf"/><Relationship Id="rId28" Type="http://schemas.openxmlformats.org/officeDocument/2006/relationships/oleObject" Target="embeddings/oleObject6.bin"/><Relationship Id="rId36" Type="http://schemas.openxmlformats.org/officeDocument/2006/relationships/image" Target="media/image15.png"/><Relationship Id="rId49" Type="http://schemas.openxmlformats.org/officeDocument/2006/relationships/image" Target="media/image28.png"/><Relationship Id="rId10" Type="http://schemas.openxmlformats.org/officeDocument/2006/relationships/header" Target="header1.xml"/><Relationship Id="rId19" Type="http://schemas.openxmlformats.org/officeDocument/2006/relationships/image" Target="media/image3.wmf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52" Type="http://schemas.openxmlformats.org/officeDocument/2006/relationships/hyperlink" Target="https://en.cppreference.com/w/cpp" TargetMode="External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Relationship Id="rId14" Type="http://schemas.openxmlformats.org/officeDocument/2006/relationships/footer" Target="footer2.xml"/><Relationship Id="rId22" Type="http://schemas.openxmlformats.org/officeDocument/2006/relationships/oleObject" Target="embeddings/oleObject3.bin"/><Relationship Id="rId27" Type="http://schemas.openxmlformats.org/officeDocument/2006/relationships/image" Target="media/image7.wmf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8" Type="http://schemas.openxmlformats.org/officeDocument/2006/relationships/image" Target="media/image1.png"/><Relationship Id="rId51" Type="http://schemas.openxmlformats.org/officeDocument/2006/relationships/hyperlink" Target="https://acode.com.ua/uroki-po-cpp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08BDA2-5A2D-433A-9AEC-CE866192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4</TotalTime>
  <Pages>38</Pages>
  <Words>4079</Words>
  <Characters>23253</Characters>
  <Application>Microsoft Office Word</Application>
  <DocSecurity>0</DocSecurity>
  <Lines>193</Lines>
  <Paragraphs>5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727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9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</dc:creator>
  <cp:lastModifiedBy>Михаил Романюк</cp:lastModifiedBy>
  <cp:revision>70</cp:revision>
  <dcterms:created xsi:type="dcterms:W3CDTF">2020-11-01T18:12:00Z</dcterms:created>
  <dcterms:modified xsi:type="dcterms:W3CDTF">2023-04-11T08:41:00Z</dcterms:modified>
</cp:coreProperties>
</file>